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DC80EB" w14:textId="77777777" w:rsidR="0062200E" w:rsidRDefault="0062200E" w:rsidP="007F391C">
      <w:pPr>
        <w:jc w:val="both"/>
        <w:rPr>
          <w:snapToGrid w:val="0"/>
          <w:sz w:val="18"/>
          <w:szCs w:val="18"/>
        </w:rPr>
      </w:pPr>
    </w:p>
    <w:p w14:paraId="134A9748" w14:textId="77777777" w:rsidR="00370398" w:rsidRDefault="00370398" w:rsidP="00370398">
      <w:pPr>
        <w:rPr>
          <w:b/>
          <w:snapToGrid w:val="0"/>
          <w:szCs w:val="24"/>
        </w:rPr>
      </w:pPr>
    </w:p>
    <w:tbl>
      <w:tblPr>
        <w:tblW w:w="988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02"/>
        <w:gridCol w:w="7087"/>
      </w:tblGrid>
      <w:tr w:rsidR="00370398" w14:paraId="3ABBA214" w14:textId="77777777" w:rsidTr="00370398">
        <w:trPr>
          <w:trHeight w:val="454"/>
        </w:trPr>
        <w:tc>
          <w:tcPr>
            <w:tcW w:w="2802" w:type="dxa"/>
            <w:shd w:val="clear" w:color="auto" w:fill="E6E6E6"/>
            <w:vAlign w:val="center"/>
          </w:tcPr>
          <w:p w14:paraId="2F9A6BD1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Date of inspection:</w:t>
            </w:r>
          </w:p>
        </w:tc>
        <w:tc>
          <w:tcPr>
            <w:tcW w:w="7087" w:type="dxa"/>
            <w:vAlign w:val="center"/>
          </w:tcPr>
          <w:p w14:paraId="5226EF6A" w14:textId="77777777" w:rsidR="00370398" w:rsidRDefault="00370398" w:rsidP="00773F10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1"/>
                  <w:enabled/>
                  <w:calcOnExit w:val="0"/>
                  <w:textInput/>
                </w:ffData>
              </w:fldChar>
            </w:r>
            <w:bookmarkStart w:id="0" w:name="Teksti1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0"/>
          </w:p>
        </w:tc>
      </w:tr>
      <w:tr w:rsidR="00370398" w14:paraId="0EB5E309" w14:textId="77777777" w:rsidTr="00370398">
        <w:trPr>
          <w:trHeight w:val="680"/>
        </w:trPr>
        <w:tc>
          <w:tcPr>
            <w:tcW w:w="2802" w:type="dxa"/>
            <w:shd w:val="clear" w:color="auto" w:fill="E6E6E6"/>
          </w:tcPr>
          <w:p w14:paraId="4B45BAAC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People present:</w:t>
            </w:r>
          </w:p>
        </w:tc>
        <w:tc>
          <w:tcPr>
            <w:tcW w:w="7087" w:type="dxa"/>
          </w:tcPr>
          <w:p w14:paraId="4D17376B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2"/>
                  <w:enabled/>
                  <w:calcOnExit w:val="0"/>
                  <w:textInput/>
                </w:ffData>
              </w:fldChar>
            </w:r>
            <w:bookmarkStart w:id="1" w:name="Teksti2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1"/>
          </w:p>
        </w:tc>
      </w:tr>
      <w:tr w:rsidR="00370398" w14:paraId="641CFE8D" w14:textId="77777777" w:rsidTr="00370398">
        <w:trPr>
          <w:trHeight w:val="454"/>
        </w:trPr>
        <w:tc>
          <w:tcPr>
            <w:tcW w:w="2802" w:type="dxa"/>
            <w:shd w:val="clear" w:color="auto" w:fill="E6E6E6"/>
            <w:vAlign w:val="center"/>
          </w:tcPr>
          <w:p w14:paraId="72D3779B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Supervisory authority:</w:t>
            </w:r>
          </w:p>
        </w:tc>
        <w:tc>
          <w:tcPr>
            <w:tcW w:w="7087" w:type="dxa"/>
            <w:vAlign w:val="center"/>
          </w:tcPr>
          <w:p w14:paraId="35A05D03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3"/>
                  <w:enabled/>
                  <w:calcOnExit w:val="0"/>
                  <w:textInput/>
                </w:ffData>
              </w:fldChar>
            </w:r>
            <w:bookmarkStart w:id="2" w:name="Teksti3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2"/>
          </w:p>
        </w:tc>
      </w:tr>
    </w:tbl>
    <w:p w14:paraId="475E457B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77"/>
        <w:gridCol w:w="3828"/>
        <w:gridCol w:w="1984"/>
      </w:tblGrid>
      <w:tr w:rsidR="00370398" w14:paraId="3A08D9FC" w14:textId="77777777" w:rsidTr="00370398">
        <w:trPr>
          <w:trHeight w:val="340"/>
        </w:trPr>
        <w:tc>
          <w:tcPr>
            <w:tcW w:w="9889" w:type="dxa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E0E0E0"/>
            <w:vAlign w:val="center"/>
          </w:tcPr>
          <w:p w14:paraId="069C6CDC" w14:textId="77777777"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A. COMPANY INFORMATION</w:t>
            </w:r>
          </w:p>
        </w:tc>
      </w:tr>
      <w:tr w:rsidR="00370398" w14:paraId="1FD75C4D" w14:textId="77777777" w:rsidTr="00370398">
        <w:tc>
          <w:tcPr>
            <w:tcW w:w="7905" w:type="dxa"/>
            <w:gridSpan w:val="2"/>
            <w:tcBorders>
              <w:left w:val="single" w:sz="8" w:space="0" w:color="auto"/>
              <w:bottom w:val="nil"/>
            </w:tcBorders>
            <w:vAlign w:val="center"/>
          </w:tcPr>
          <w:p w14:paraId="009F7CE1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Company name</w:t>
            </w:r>
          </w:p>
        </w:tc>
        <w:tc>
          <w:tcPr>
            <w:tcW w:w="1984" w:type="dxa"/>
            <w:tcBorders>
              <w:bottom w:val="nil"/>
              <w:right w:val="single" w:sz="8" w:space="0" w:color="auto"/>
            </w:tcBorders>
            <w:vAlign w:val="center"/>
          </w:tcPr>
          <w:p w14:paraId="01867F89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Business ID</w:t>
            </w:r>
          </w:p>
        </w:tc>
      </w:tr>
      <w:tr w:rsidR="00370398" w14:paraId="1EF62B7B" w14:textId="77777777" w:rsidTr="00370398">
        <w:trPr>
          <w:trHeight w:val="454"/>
        </w:trPr>
        <w:tc>
          <w:tcPr>
            <w:tcW w:w="7905" w:type="dxa"/>
            <w:gridSpan w:val="2"/>
            <w:tcBorders>
              <w:top w:val="nil"/>
              <w:left w:val="single" w:sz="8" w:space="0" w:color="auto"/>
              <w:bottom w:val="single" w:sz="4" w:space="0" w:color="auto"/>
            </w:tcBorders>
            <w:vAlign w:val="center"/>
          </w:tcPr>
          <w:p w14:paraId="23FCB76C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4"/>
                  <w:enabled/>
                  <w:calcOnExit w:val="0"/>
                  <w:textInput/>
                </w:ffData>
              </w:fldChar>
            </w:r>
            <w:bookmarkStart w:id="3" w:name="Teksti4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3"/>
          </w:p>
        </w:tc>
        <w:tc>
          <w:tcPr>
            <w:tcW w:w="1984" w:type="dxa"/>
            <w:tcBorders>
              <w:top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31157354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5"/>
                  <w:enabled/>
                  <w:calcOnExit w:val="0"/>
                  <w:textInput/>
                </w:ffData>
              </w:fldChar>
            </w:r>
            <w:bookmarkStart w:id="4" w:name="Teksti5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4"/>
          </w:p>
        </w:tc>
      </w:tr>
      <w:tr w:rsidR="00370398" w14:paraId="3950A2A7" w14:textId="77777777" w:rsidTr="00370398"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64EED43A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Visiting address/Postal address</w:t>
            </w:r>
          </w:p>
        </w:tc>
      </w:tr>
      <w:tr w:rsidR="00370398" w14:paraId="7DE934F0" w14:textId="77777777" w:rsidTr="00370398">
        <w:trPr>
          <w:trHeight w:val="454"/>
        </w:trPr>
        <w:tc>
          <w:tcPr>
            <w:tcW w:w="9889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57CC046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bookmarkStart w:id="5" w:name="Teksti6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5"/>
          </w:p>
        </w:tc>
      </w:tr>
      <w:tr w:rsidR="00BC6082" w14:paraId="6431B521" w14:textId="77777777" w:rsidTr="00796AF3">
        <w:trPr>
          <w:trHeight w:val="58"/>
        </w:trPr>
        <w:tc>
          <w:tcPr>
            <w:tcW w:w="4077" w:type="dxa"/>
            <w:tcBorders>
              <w:left w:val="single" w:sz="8" w:space="0" w:color="auto"/>
              <w:bottom w:val="nil"/>
            </w:tcBorders>
            <w:vAlign w:val="center"/>
          </w:tcPr>
          <w:p w14:paraId="76A0D086" w14:textId="77777777" w:rsidR="00BC6082" w:rsidRDefault="00BC6082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Postal code</w:t>
            </w:r>
          </w:p>
        </w:tc>
        <w:tc>
          <w:tcPr>
            <w:tcW w:w="5812" w:type="dxa"/>
            <w:gridSpan w:val="2"/>
            <w:vMerge w:val="restart"/>
            <w:tcBorders>
              <w:right w:val="single" w:sz="8" w:space="0" w:color="auto"/>
            </w:tcBorders>
            <w:vAlign w:val="center"/>
          </w:tcPr>
          <w:p w14:paraId="126C8FE8" w14:textId="77777777" w:rsidR="00BC6082" w:rsidRDefault="00BC6082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Town</w:t>
            </w:r>
          </w:p>
          <w:bookmarkStart w:id="6" w:name="Teksti8"/>
          <w:p w14:paraId="69D9680F" w14:textId="77777777" w:rsidR="00BC6082" w:rsidRDefault="00BC6082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7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</w:p>
          <w:bookmarkEnd w:id="6"/>
          <w:p w14:paraId="5479EACE" w14:textId="77777777" w:rsidR="00BC6082" w:rsidRDefault="00BC6082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BC6082" w14:paraId="2984D9FA" w14:textId="77777777" w:rsidTr="00796AF3">
        <w:trPr>
          <w:trHeight w:val="275"/>
        </w:trPr>
        <w:tc>
          <w:tcPr>
            <w:tcW w:w="4077" w:type="dxa"/>
            <w:tcBorders>
              <w:top w:val="nil"/>
              <w:left w:val="single" w:sz="8" w:space="0" w:color="auto"/>
              <w:bottom w:val="single" w:sz="4" w:space="0" w:color="auto"/>
            </w:tcBorders>
            <w:vAlign w:val="center"/>
          </w:tcPr>
          <w:p w14:paraId="61FE9A16" w14:textId="77777777" w:rsidR="00BC6082" w:rsidRDefault="00BC6082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7"/>
                  <w:enabled/>
                  <w:calcOnExit w:val="0"/>
                  <w:textInput/>
                </w:ffData>
              </w:fldChar>
            </w:r>
            <w:bookmarkStart w:id="7" w:name="Teksti7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7"/>
          </w:p>
        </w:tc>
        <w:tc>
          <w:tcPr>
            <w:tcW w:w="5812" w:type="dxa"/>
            <w:gridSpan w:val="2"/>
            <w:vMerge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14:paraId="7F6A3BCB" w14:textId="77777777" w:rsidR="00BC6082" w:rsidRDefault="00BC6082" w:rsidP="00370398">
            <w:pPr>
              <w:rPr>
                <w:snapToGrid w:val="0"/>
                <w:sz w:val="22"/>
                <w:szCs w:val="22"/>
              </w:rPr>
            </w:pPr>
          </w:p>
        </w:tc>
      </w:tr>
      <w:tr w:rsidR="00370398" w14:paraId="05893BD5" w14:textId="77777777" w:rsidTr="00370398"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68AB0FC7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Operator name/contact person</w:t>
            </w:r>
          </w:p>
        </w:tc>
      </w:tr>
      <w:tr w:rsidR="00370398" w14:paraId="4A3084B1" w14:textId="77777777" w:rsidTr="00370398">
        <w:trPr>
          <w:trHeight w:val="454"/>
        </w:trPr>
        <w:tc>
          <w:tcPr>
            <w:tcW w:w="9889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CC91B7D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10"/>
                  <w:enabled/>
                  <w:calcOnExit w:val="0"/>
                  <w:textInput/>
                </w:ffData>
              </w:fldChar>
            </w:r>
            <w:bookmarkStart w:id="8" w:name="Teksti10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8"/>
          </w:p>
        </w:tc>
      </w:tr>
      <w:tr w:rsidR="00370398" w14:paraId="4C44D8A6" w14:textId="77777777" w:rsidTr="00370398">
        <w:tc>
          <w:tcPr>
            <w:tcW w:w="4077" w:type="dxa"/>
            <w:tcBorders>
              <w:top w:val="single" w:sz="4" w:space="0" w:color="auto"/>
              <w:left w:val="single" w:sz="8" w:space="0" w:color="auto"/>
              <w:bottom w:val="nil"/>
            </w:tcBorders>
            <w:vAlign w:val="center"/>
          </w:tcPr>
          <w:p w14:paraId="425F64ED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Telephone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bottom w:val="nil"/>
              <w:right w:val="single" w:sz="8" w:space="0" w:color="auto"/>
            </w:tcBorders>
            <w:vAlign w:val="center"/>
          </w:tcPr>
          <w:p w14:paraId="60AF9DC8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Email</w:t>
            </w:r>
          </w:p>
        </w:tc>
      </w:tr>
      <w:tr w:rsidR="00370398" w14:paraId="7F59D55F" w14:textId="77777777" w:rsidTr="00370398">
        <w:trPr>
          <w:trHeight w:val="454"/>
        </w:trPr>
        <w:tc>
          <w:tcPr>
            <w:tcW w:w="4077" w:type="dxa"/>
            <w:tcBorders>
              <w:top w:val="nil"/>
              <w:left w:val="single" w:sz="8" w:space="0" w:color="auto"/>
              <w:bottom w:val="single" w:sz="8" w:space="0" w:color="auto"/>
            </w:tcBorders>
            <w:vAlign w:val="center"/>
          </w:tcPr>
          <w:p w14:paraId="08382DBA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11"/>
                  <w:enabled/>
                  <w:calcOnExit w:val="0"/>
                  <w:textInput/>
                </w:ffData>
              </w:fldChar>
            </w:r>
            <w:bookmarkStart w:id="9" w:name="Teksti11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9"/>
          </w:p>
        </w:tc>
        <w:tc>
          <w:tcPr>
            <w:tcW w:w="5812" w:type="dxa"/>
            <w:gridSpan w:val="2"/>
            <w:tcBorders>
              <w:top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E3EEEBE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bookmarkStart w:id="10" w:name="Teksti12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10"/>
          </w:p>
        </w:tc>
      </w:tr>
    </w:tbl>
    <w:p w14:paraId="345BA283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01"/>
        <w:gridCol w:w="5788"/>
      </w:tblGrid>
      <w:tr w:rsidR="00370398" w14:paraId="6559D56E" w14:textId="77777777" w:rsidTr="00370398">
        <w:trPr>
          <w:trHeight w:val="340"/>
        </w:trPr>
        <w:tc>
          <w:tcPr>
            <w:tcW w:w="9889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E0E0E0"/>
            <w:vAlign w:val="center"/>
          </w:tcPr>
          <w:p w14:paraId="3A763EF3" w14:textId="77777777"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B. OPERATIONS</w:t>
            </w:r>
          </w:p>
        </w:tc>
      </w:tr>
      <w:tr w:rsidR="00312661" w14:paraId="3CCD40DD" w14:textId="77777777" w:rsidTr="00796AF3">
        <w:trPr>
          <w:trHeight w:val="405"/>
        </w:trPr>
        <w:tc>
          <w:tcPr>
            <w:tcW w:w="4101" w:type="dxa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358F0EBF" w14:textId="6D4D1489" w:rsidR="00312661" w:rsidRPr="00A7123A" w:rsidRDefault="00312661" w:rsidP="00312661">
            <w:pPr>
              <w:rPr>
                <w:rFonts w:cs="Arial"/>
                <w:b/>
                <w:sz w:val="18"/>
                <w:szCs w:val="18"/>
                <w:lang w:val="en-GB" w:bidi="en-GB"/>
              </w:rPr>
            </w:pPr>
            <w:r w:rsidRPr="00E50131">
              <w:rPr>
                <w:rFonts w:cs="Arial"/>
                <w:b/>
                <w:sz w:val="18"/>
                <w:szCs w:val="18"/>
                <w:lang w:val="en-GB" w:bidi="en-GB"/>
              </w:rPr>
              <w:t>Type</w:t>
            </w:r>
            <w:r>
              <w:rPr>
                <w:rFonts w:cs="Arial"/>
                <w:b/>
                <w:sz w:val="18"/>
                <w:szCs w:val="18"/>
                <w:lang w:val="en-GB" w:bidi="en-GB"/>
              </w:rPr>
              <w:t xml:space="preserve"> </w:t>
            </w:r>
            <w:r w:rsidRPr="00E50131">
              <w:rPr>
                <w:rFonts w:cs="Arial"/>
                <w:b/>
                <w:sz w:val="18"/>
                <w:szCs w:val="18"/>
                <w:lang w:val="en-GB" w:bidi="en-GB"/>
              </w:rPr>
              <w:t>of operation</w:t>
            </w:r>
          </w:p>
        </w:tc>
        <w:tc>
          <w:tcPr>
            <w:tcW w:w="5788" w:type="dxa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4C3588C8" w14:textId="5301C759" w:rsidR="00312661" w:rsidRDefault="00312661" w:rsidP="00312661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  <w:lang w:val="en-GB" w:bidi="en-GB"/>
              </w:rPr>
            </w:r>
            <w:r w:rsidR="00796AF3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 w:rsidR="00AA61C5">
              <w:rPr>
                <w:snapToGrid w:val="0"/>
                <w:sz w:val="18"/>
                <w:szCs w:val="18"/>
                <w:lang w:val="en-GB" w:bidi="en-GB"/>
              </w:rPr>
              <w:t xml:space="preserve"> Wholesale / distribution</w:t>
            </w:r>
          </w:p>
        </w:tc>
      </w:tr>
      <w:tr w:rsidR="002522EE" w14:paraId="0DD96509" w14:textId="77777777" w:rsidTr="00796AF3">
        <w:trPr>
          <w:trHeight w:val="405"/>
        </w:trPr>
        <w:tc>
          <w:tcPr>
            <w:tcW w:w="4101" w:type="dxa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1567711E" w14:textId="77777777" w:rsidR="002522EE" w:rsidRPr="00A7123A" w:rsidRDefault="002522EE" w:rsidP="005C5AA6">
            <w:pPr>
              <w:jc w:val="both"/>
              <w:rPr>
                <w:rFonts w:cs="Arial"/>
                <w:b/>
                <w:sz w:val="18"/>
                <w:szCs w:val="18"/>
              </w:rPr>
            </w:pPr>
            <w:r w:rsidRPr="00A7123A">
              <w:rPr>
                <w:rFonts w:cs="Arial"/>
                <w:b/>
                <w:sz w:val="18"/>
                <w:szCs w:val="18"/>
                <w:lang w:val="en-GB" w:bidi="en-GB"/>
              </w:rPr>
              <w:t>Distribution/marketing channels</w:t>
            </w:r>
          </w:p>
        </w:tc>
        <w:tc>
          <w:tcPr>
            <w:tcW w:w="5788" w:type="dxa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3C6B4212" w14:textId="77777777" w:rsidR="002522EE" w:rsidRDefault="002522EE" w:rsidP="005C5AA6">
            <w:pPr>
              <w:jc w:val="both"/>
              <w:rPr>
                <w:snapToGrid w:val="0"/>
                <w:sz w:val="18"/>
                <w:szCs w:val="18"/>
              </w:rPr>
            </w:pPr>
          </w:p>
          <w:p w14:paraId="79D292E3" w14:textId="77777777" w:rsidR="002522EE" w:rsidRDefault="002522EE" w:rsidP="005C5AA6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Valinta8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  <w:lang w:val="en-GB" w:bidi="en-GB"/>
              </w:rPr>
            </w:r>
            <w:r w:rsidR="00796AF3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11"/>
            <w:r>
              <w:rPr>
                <w:snapToGrid w:val="0"/>
                <w:sz w:val="18"/>
                <w:szCs w:val="18"/>
                <w:lang w:val="en-GB" w:bidi="en-GB"/>
              </w:rPr>
              <w:t xml:space="preserve">Own distribution/marketing </w:t>
            </w:r>
          </w:p>
          <w:p w14:paraId="1E5A1351" w14:textId="441C548A" w:rsidR="002522EE" w:rsidRDefault="002522EE" w:rsidP="005C3E2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Valinta9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  <w:lang w:val="en-GB" w:bidi="en-GB"/>
              </w:rPr>
            </w:r>
            <w:r w:rsidR="00796AF3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12"/>
            <w:r w:rsidR="008E6CBC">
              <w:rPr>
                <w:snapToGrid w:val="0"/>
                <w:sz w:val="18"/>
                <w:szCs w:val="18"/>
                <w:lang w:val="en-GB" w:bidi="en-GB"/>
              </w:rPr>
              <w:t xml:space="preserve"> Internet marketing, www. address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</w:t>
            </w:r>
            <w:r w:rsidR="008E6CBC"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r w:rsidR="008E6CBC"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 w:rsidR="008E6CBC">
              <w:rPr>
                <w:snapToGrid w:val="0"/>
                <w:sz w:val="22"/>
                <w:szCs w:val="22"/>
                <w:lang w:val="en-GB" w:bidi="en-GB"/>
              </w:rPr>
            </w:r>
            <w:r w:rsidR="008E6CBC"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8E6CBC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8E6CBC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8E6CBC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8E6CBC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8E6CBC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8E6CBC"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</w:p>
          <w:p w14:paraId="2503D53B" w14:textId="210BF93A" w:rsidR="002522EE" w:rsidRDefault="002522EE" w:rsidP="005C3E2B">
            <w:pPr>
              <w:rPr>
                <w:snapToGrid w:val="0"/>
                <w:sz w:val="18"/>
                <w:szCs w:val="18"/>
                <w:lang w:val="en-GB" w:bidi="en-GB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Valinta11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  <w:lang w:val="en-GB" w:bidi="en-GB"/>
              </w:rPr>
            </w:r>
            <w:r w:rsidR="00796AF3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13"/>
            <w:r>
              <w:rPr>
                <w:snapToGrid w:val="0"/>
                <w:sz w:val="18"/>
                <w:szCs w:val="18"/>
                <w:lang w:val="en-GB" w:bidi="en-GB"/>
              </w:rPr>
              <w:t xml:space="preserve"> Contract customers</w:t>
            </w:r>
          </w:p>
          <w:p w14:paraId="6364D9FE" w14:textId="3E5B9344" w:rsidR="008E6CBC" w:rsidRPr="006A1FD6" w:rsidRDefault="008E6CBC" w:rsidP="005C3E2B">
            <w:pPr>
              <w:rPr>
                <w:snapToGrid w:val="0"/>
                <w:sz w:val="18"/>
                <w:szCs w:val="18"/>
              </w:rPr>
            </w:pPr>
            <w:r w:rsidRPr="006A1FD6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6A1FD6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6A1FD6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="006A1FD6">
              <w:rPr>
                <w:rFonts w:cs="Arial"/>
                <w:sz w:val="18"/>
                <w:szCs w:val="18"/>
                <w:lang w:val="en-GB" w:bidi="en-GB"/>
              </w:rPr>
              <w:t xml:space="preserve"> </w:t>
            </w:r>
            <w:r w:rsidRPr="006A1FD6">
              <w:rPr>
                <w:snapToGrid w:val="0"/>
                <w:sz w:val="18"/>
                <w:szCs w:val="18"/>
              </w:rPr>
              <w:t xml:space="preserve">e-commerce, www. address </w:t>
            </w:r>
            <w:r w:rsidRPr="006A1FD6"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r w:rsidRPr="006A1FD6">
              <w:rPr>
                <w:snapToGrid w:val="0"/>
                <w:sz w:val="18"/>
                <w:szCs w:val="18"/>
                <w:lang w:val="en-GB" w:bidi="en-GB"/>
              </w:rPr>
              <w:instrText xml:space="preserve"> FORMTEXT </w:instrText>
            </w:r>
            <w:r w:rsidRPr="006A1FD6">
              <w:rPr>
                <w:snapToGrid w:val="0"/>
                <w:sz w:val="18"/>
                <w:szCs w:val="18"/>
                <w:lang w:val="en-GB" w:bidi="en-GB"/>
              </w:rPr>
            </w:r>
            <w:r w:rsidRPr="006A1FD6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 w:rsidRPr="006A1FD6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Pr="006A1FD6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Pr="006A1FD6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Pr="006A1FD6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Pr="006A1FD6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Pr="006A1FD6"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</w:p>
          <w:p w14:paraId="1F17F368" w14:textId="09D0B733" w:rsidR="002522EE" w:rsidRDefault="002522EE" w:rsidP="005C3E2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Valinta12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  <w:lang w:val="en-GB" w:bidi="en-GB"/>
              </w:rPr>
            </w:r>
            <w:r w:rsidR="00796AF3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14"/>
            <w:r>
              <w:rPr>
                <w:snapToGrid w:val="0"/>
                <w:sz w:val="18"/>
                <w:szCs w:val="18"/>
                <w:lang w:val="en-GB" w:bidi="en-GB"/>
              </w:rPr>
              <w:t xml:space="preserve"> Other d</w:t>
            </w:r>
            <w:r w:rsidR="008E6CBC">
              <w:rPr>
                <w:snapToGrid w:val="0"/>
                <w:sz w:val="18"/>
                <w:szCs w:val="18"/>
                <w:lang w:val="en-GB" w:bidi="en-GB"/>
              </w:rPr>
              <w:t>istance selling, what kind off, ple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ase specify 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</w:p>
          <w:p w14:paraId="554049DF" w14:textId="77777777" w:rsidR="002522EE" w:rsidRDefault="008E6CBC" w:rsidP="005C3E2B">
            <w:pPr>
              <w:rPr>
                <w:snapToGrid w:val="0"/>
                <w:sz w:val="18"/>
                <w:szCs w:val="18"/>
                <w:lang w:val="en-GB" w:bidi="en-GB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  <w:lang w:val="en-GB" w:bidi="en-GB"/>
              </w:rPr>
            </w:r>
            <w:r w:rsidR="00796AF3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</w:t>
            </w:r>
            <w:r w:rsidR="006A1FD6">
              <w:rPr>
                <w:snapToGrid w:val="0"/>
                <w:sz w:val="18"/>
                <w:szCs w:val="18"/>
                <w:lang w:val="en-GB" w:bidi="en-GB"/>
              </w:rPr>
              <w:t>Only distance selling</w:t>
            </w:r>
          </w:p>
          <w:p w14:paraId="74E199E2" w14:textId="7F92D609" w:rsidR="006A1FD6" w:rsidRDefault="006A1FD6" w:rsidP="005C3E2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  <w:lang w:val="en-GB" w:bidi="en-GB"/>
              </w:rPr>
            </w:r>
            <w:r w:rsidR="00796AF3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Other distributing way, what kind off, pleas</w:t>
            </w:r>
            <w:r w:rsidR="00DC0F77">
              <w:rPr>
                <w:snapToGrid w:val="0"/>
                <w:sz w:val="18"/>
                <w:szCs w:val="18"/>
                <w:lang w:val="en-GB" w:bidi="en-GB"/>
              </w:rPr>
              <w:t>e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specify 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</w:p>
        </w:tc>
      </w:tr>
      <w:tr w:rsidR="00A7123A" w14:paraId="59D0A72F" w14:textId="77777777" w:rsidTr="00796AF3">
        <w:trPr>
          <w:trHeight w:val="623"/>
        </w:trPr>
        <w:tc>
          <w:tcPr>
            <w:tcW w:w="4101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805B1C1" w14:textId="77777777" w:rsidR="00A7123A" w:rsidRPr="00A7123A" w:rsidRDefault="00A7123A" w:rsidP="00A7123A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A7123A">
              <w:rPr>
                <w:b/>
                <w:snapToGrid w:val="0"/>
                <w:sz w:val="18"/>
                <w:szCs w:val="18"/>
                <w:lang w:val="en-GB" w:bidi="en-GB"/>
              </w:rPr>
              <w:t>Target groups for food contact materials</w:t>
            </w:r>
          </w:p>
        </w:tc>
        <w:tc>
          <w:tcPr>
            <w:tcW w:w="5788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D812EC0" w14:textId="77777777" w:rsidR="00A7123A" w:rsidRDefault="00A7123A" w:rsidP="002522EE">
            <w:pPr>
              <w:rPr>
                <w:snapToGrid w:val="0"/>
                <w:sz w:val="18"/>
                <w:szCs w:val="18"/>
              </w:rPr>
            </w:pPr>
          </w:p>
          <w:p w14:paraId="1FEB5C56" w14:textId="77777777" w:rsidR="00A7123A" w:rsidRDefault="00A7123A" w:rsidP="002522E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Valinta16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  <w:lang w:val="en-GB" w:bidi="en-GB"/>
              </w:rPr>
            </w:r>
            <w:r w:rsidR="00796AF3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15"/>
            <w:r>
              <w:rPr>
                <w:snapToGrid w:val="0"/>
                <w:sz w:val="18"/>
                <w:szCs w:val="18"/>
                <w:lang w:val="en-GB" w:bidi="en-GB"/>
              </w:rPr>
              <w:t xml:space="preserve"> The products are solely intended to be sold directly to the consumers  </w:t>
            </w:r>
          </w:p>
          <w:p w14:paraId="234207E4" w14:textId="77777777" w:rsidR="00A7123A" w:rsidRDefault="00A7123A" w:rsidP="002522E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Valinta18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  <w:lang w:val="en-GB" w:bidi="en-GB"/>
              </w:rPr>
            </w:r>
            <w:r w:rsidR="00796AF3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16"/>
            <w:r>
              <w:rPr>
                <w:snapToGrid w:val="0"/>
                <w:sz w:val="18"/>
                <w:szCs w:val="18"/>
                <w:lang w:val="en-GB" w:bidi="en-GB"/>
              </w:rPr>
              <w:t xml:space="preserve"> The products are solely intended to be sold to food industry operators  </w:t>
            </w:r>
          </w:p>
          <w:p w14:paraId="37357598" w14:textId="77777777" w:rsidR="00A7123A" w:rsidRDefault="00A7123A" w:rsidP="002522E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Valinta17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  <w:lang w:val="en-GB" w:bidi="en-GB"/>
              </w:rPr>
            </w:r>
            <w:r w:rsidR="00796AF3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17"/>
            <w:r>
              <w:rPr>
                <w:snapToGrid w:val="0"/>
                <w:sz w:val="18"/>
                <w:szCs w:val="18"/>
                <w:lang w:val="en-GB" w:bidi="en-GB"/>
              </w:rPr>
              <w:t xml:space="preserve"> The products are sold both directly to consumers and to food industry operators </w:t>
            </w:r>
          </w:p>
          <w:p w14:paraId="18ED11CD" w14:textId="77777777" w:rsidR="00A7123A" w:rsidRDefault="00A7123A" w:rsidP="005C5AA6">
            <w:pPr>
              <w:jc w:val="both"/>
              <w:rPr>
                <w:snapToGrid w:val="0"/>
                <w:sz w:val="18"/>
                <w:szCs w:val="18"/>
              </w:rPr>
            </w:pPr>
          </w:p>
        </w:tc>
      </w:tr>
    </w:tbl>
    <w:p w14:paraId="405D55D1" w14:textId="77777777" w:rsidR="00DE621E" w:rsidRDefault="00DE621E">
      <w:r>
        <w:br w:type="page"/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91"/>
        <w:gridCol w:w="1134"/>
        <w:gridCol w:w="3532"/>
        <w:gridCol w:w="12"/>
        <w:gridCol w:w="3520"/>
      </w:tblGrid>
      <w:tr w:rsidR="002522EE" w14:paraId="76731516" w14:textId="77777777" w:rsidTr="00131B7E">
        <w:trPr>
          <w:trHeight w:val="472"/>
        </w:trPr>
        <w:tc>
          <w:tcPr>
            <w:tcW w:w="2825" w:type="dxa"/>
            <w:gridSpan w:val="2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34AA9B61" w14:textId="48214B94" w:rsidR="002522EE" w:rsidRPr="00A7123A" w:rsidRDefault="0047106D" w:rsidP="005C5AA6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A7123A">
              <w:rPr>
                <w:b/>
                <w:snapToGrid w:val="0"/>
                <w:sz w:val="18"/>
                <w:szCs w:val="18"/>
                <w:lang w:val="en-GB" w:bidi="en-GB"/>
              </w:rPr>
              <w:lastRenderedPageBreak/>
              <w:t>Details of operations</w:t>
            </w:r>
          </w:p>
        </w:tc>
        <w:tc>
          <w:tcPr>
            <w:tcW w:w="3532" w:type="dxa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1017A1E5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1. Active and intelligent materials and supplies</w:t>
            </w:r>
          </w:p>
          <w:p w14:paraId="75AA96DE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2. Adhesives</w:t>
            </w:r>
          </w:p>
          <w:p w14:paraId="2C6ACA32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3. Ceramics</w:t>
            </w:r>
          </w:p>
          <w:p w14:paraId="17DBAA45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4. Cork</w:t>
            </w:r>
          </w:p>
          <w:p w14:paraId="611FE531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5. Rubber</w:t>
            </w:r>
          </w:p>
          <w:p w14:paraId="1FA8779F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6. Glass</w:t>
            </w:r>
          </w:p>
          <w:p w14:paraId="1D01DB0B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7. Ion exchange resins</w:t>
            </w:r>
          </w:p>
          <w:p w14:paraId="6B3CE506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8. Metals and alloys</w:t>
            </w:r>
          </w:p>
          <w:p w14:paraId="1A2B0195" w14:textId="77777777" w:rsidR="002522EE" w:rsidRPr="00A7123A" w:rsidRDefault="002522EE" w:rsidP="002522EE">
            <w:pPr>
              <w:jc w:val="both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9. Paper and paperboard</w:t>
            </w:r>
          </w:p>
        </w:tc>
        <w:tc>
          <w:tcPr>
            <w:tcW w:w="3532" w:type="dxa"/>
            <w:gridSpan w:val="2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7EE861E7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10. Plastics </w:t>
            </w:r>
          </w:p>
          <w:p w14:paraId="3400E4A3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11. Printing inks</w:t>
            </w:r>
          </w:p>
          <w:p w14:paraId="215015A9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12. Regenerated cellulose (= cellophane)</w:t>
            </w:r>
          </w:p>
          <w:p w14:paraId="185BC312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13. Silicones</w:t>
            </w:r>
          </w:p>
          <w:p w14:paraId="135758BE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14. Textiles</w:t>
            </w:r>
          </w:p>
          <w:p w14:paraId="18F42447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15. Varnishes and coatings</w:t>
            </w:r>
          </w:p>
          <w:p w14:paraId="6920748F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16. Waxes</w:t>
            </w:r>
          </w:p>
          <w:p w14:paraId="1D2477B4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17. Wood</w:t>
            </w:r>
          </w:p>
          <w:p w14:paraId="1B11017F" w14:textId="77777777" w:rsidR="002522EE" w:rsidRPr="00A7123A" w:rsidRDefault="002522EE" w:rsidP="002522EE">
            <w:pPr>
              <w:jc w:val="both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18. Other</w:t>
            </w:r>
          </w:p>
        </w:tc>
      </w:tr>
      <w:tr w:rsidR="004E611B" w14:paraId="7E94585B" w14:textId="77777777" w:rsidTr="004E611B">
        <w:trPr>
          <w:trHeight w:val="280"/>
        </w:trPr>
        <w:tc>
          <w:tcPr>
            <w:tcW w:w="9889" w:type="dxa"/>
            <w:gridSpan w:val="5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37FCF6C9" w14:textId="77777777" w:rsidR="004E611B" w:rsidRPr="00A7123A" w:rsidRDefault="004E611B" w:rsidP="005C5AA6">
            <w:pPr>
              <w:jc w:val="both"/>
              <w:rPr>
                <w:b/>
                <w:snapToGrid w:val="0"/>
                <w:sz w:val="18"/>
                <w:szCs w:val="18"/>
              </w:rPr>
            </w:pPr>
            <w:r>
              <w:rPr>
                <w:lang w:val="en-GB" w:bidi="en-GB"/>
              </w:rPr>
              <w:br w:type="page"/>
            </w:r>
            <w:r w:rsidRPr="004E611B">
              <w:rPr>
                <w:snapToGrid w:val="0"/>
                <w:sz w:val="18"/>
                <w:szCs w:val="18"/>
                <w:lang w:val="en-GB" w:bidi="en-GB"/>
              </w:rPr>
              <w:t xml:space="preserve">If other, please specify </w:t>
            </w:r>
            <w:r w:rsidRPr="004E611B"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Teksti49"/>
                  <w:enabled/>
                  <w:calcOnExit w:val="0"/>
                  <w:textInput/>
                </w:ffData>
              </w:fldChar>
            </w:r>
            <w:bookmarkStart w:id="18" w:name="Teksti49"/>
            <w:r w:rsidRPr="004E611B">
              <w:rPr>
                <w:snapToGrid w:val="0"/>
                <w:sz w:val="18"/>
                <w:szCs w:val="18"/>
                <w:lang w:val="en-GB" w:bidi="en-GB"/>
              </w:rPr>
              <w:instrText xml:space="preserve"> FORMTEXT </w:instrText>
            </w:r>
            <w:r w:rsidRPr="004E611B">
              <w:rPr>
                <w:snapToGrid w:val="0"/>
                <w:sz w:val="18"/>
                <w:szCs w:val="18"/>
                <w:lang w:val="en-GB" w:bidi="en-GB"/>
              </w:rPr>
            </w:r>
            <w:r w:rsidRPr="004E611B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Pr="004E611B"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18"/>
          </w:p>
        </w:tc>
      </w:tr>
      <w:tr w:rsidR="00F12D3C" w14:paraId="5054FB91" w14:textId="77777777" w:rsidTr="004E611B">
        <w:trPr>
          <w:trHeight w:val="280"/>
        </w:trPr>
        <w:tc>
          <w:tcPr>
            <w:tcW w:w="9889" w:type="dxa"/>
            <w:gridSpan w:val="5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1C0E8502" w14:textId="77777777" w:rsidR="00F12D3C" w:rsidRPr="00A7123A" w:rsidRDefault="00F12D3C" w:rsidP="00F12D3C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A7123A">
              <w:rPr>
                <w:b/>
                <w:snapToGrid w:val="0"/>
                <w:sz w:val="18"/>
                <w:szCs w:val="18"/>
                <w:lang w:val="en-GB" w:bidi="en-GB"/>
              </w:rPr>
              <w:t xml:space="preserve">Purpose of contact materials </w:t>
            </w:r>
          </w:p>
          <w:p w14:paraId="74117192" w14:textId="77777777" w:rsidR="00F12D3C" w:rsidRPr="00A7123A" w:rsidRDefault="00F12D3C" w:rsidP="00F12D3C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Food packaging materials</w:t>
            </w:r>
          </w:p>
          <w:p w14:paraId="5C3ED1B1" w14:textId="77777777" w:rsidR="00F12D3C" w:rsidRPr="00A7123A" w:rsidRDefault="00F12D3C" w:rsidP="00F12D3C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Production equipment and devices for the food processing industry</w:t>
            </w:r>
          </w:p>
          <w:p w14:paraId="70FF639E" w14:textId="77777777" w:rsidR="00F12D3C" w:rsidRPr="00A7123A" w:rsidRDefault="00F12D3C" w:rsidP="00F12D3C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Utensils intended for food storage</w:t>
            </w:r>
          </w:p>
          <w:p w14:paraId="4A2FCD05" w14:textId="77777777" w:rsidR="00DC0F77" w:rsidRDefault="00F12D3C" w:rsidP="00F12D3C">
            <w:pPr>
              <w:spacing w:before="60" w:after="40"/>
              <w:rPr>
                <w:rFonts w:cs="Arial"/>
                <w:sz w:val="18"/>
                <w:szCs w:val="18"/>
                <w:lang w:val="en-GB" w:bidi="en-GB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Kitchen equipment, tableware, utensils, etc.</w:t>
            </w:r>
          </w:p>
          <w:p w14:paraId="109D88F5" w14:textId="002EECF7" w:rsidR="00F12D3C" w:rsidRPr="00A7123A" w:rsidRDefault="00DC0F77" w:rsidP="00F12D3C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>
              <w:rPr>
                <w:rFonts w:cs="Arial"/>
                <w:sz w:val="18"/>
                <w:szCs w:val="18"/>
                <w:lang w:val="en-GB" w:bidi="en-GB"/>
              </w:rPr>
              <w:t xml:space="preserve"> I</w:t>
            </w:r>
            <w:r w:rsidRPr="00DC0F77">
              <w:rPr>
                <w:rFonts w:cs="Arial"/>
                <w:sz w:val="18"/>
                <w:szCs w:val="18"/>
                <w:lang w:val="en-GB" w:bidi="en-GB"/>
              </w:rPr>
              <w:t xml:space="preserve">ntermediate materials and articles for converting of final </w:t>
            </w:r>
            <w:r>
              <w:rPr>
                <w:rFonts w:cs="Arial"/>
                <w:sz w:val="18"/>
                <w:szCs w:val="18"/>
                <w:lang w:val="en-GB" w:bidi="en-GB"/>
              </w:rPr>
              <w:t xml:space="preserve">food </w:t>
            </w:r>
            <w:r w:rsidRPr="00DC0F77">
              <w:rPr>
                <w:rFonts w:cs="Arial"/>
                <w:sz w:val="18"/>
                <w:szCs w:val="18"/>
                <w:lang w:val="en-GB" w:bidi="en-GB"/>
              </w:rPr>
              <w:t>contact materials</w:t>
            </w:r>
          </w:p>
          <w:p w14:paraId="069BC97E" w14:textId="77777777" w:rsidR="00F12D3C" w:rsidRDefault="00F12D3C" w:rsidP="00F12D3C">
            <w:pPr>
              <w:spacing w:before="60" w:after="40"/>
              <w:rPr>
                <w:rFonts w:cs="Arial"/>
                <w:sz w:val="18"/>
                <w:szCs w:val="18"/>
                <w:u w:val="single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Valinta51"/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bookmarkEnd w:id="19"/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Other, please specify </w:t>
            </w:r>
            <w:r w:rsidRPr="00A7123A">
              <w:rPr>
                <w:rFonts w:cs="Arial"/>
                <w:sz w:val="18"/>
                <w:szCs w:val="18"/>
                <w:u w:val="single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8"/>
                  </w:textInput>
                </w:ffData>
              </w:fldChar>
            </w:r>
            <w:r w:rsidRPr="00A7123A">
              <w:rPr>
                <w:rFonts w:cs="Arial"/>
                <w:sz w:val="18"/>
                <w:szCs w:val="18"/>
                <w:u w:val="single"/>
                <w:lang w:val="en-GB" w:bidi="en-GB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  <w:u w:val="single"/>
                <w:lang w:val="en-GB" w:bidi="en-GB"/>
              </w:rPr>
            </w:r>
            <w:r w:rsidRPr="00A7123A">
              <w:rPr>
                <w:rFonts w:cs="Arial"/>
                <w:sz w:val="18"/>
                <w:szCs w:val="18"/>
                <w:u w:val="single"/>
                <w:lang w:val="en-GB" w:bidi="en-GB"/>
              </w:rPr>
              <w:fldChar w:fldCharType="separate"/>
            </w:r>
            <w:r w:rsidR="00773F10">
              <w:rPr>
                <w:rFonts w:cs="Arial"/>
                <w:noProof/>
                <w:sz w:val="18"/>
                <w:szCs w:val="18"/>
                <w:u w:val="single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u w:val="single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u w:val="single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u w:val="single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u w:val="single"/>
                <w:lang w:val="en-GB" w:bidi="en-GB"/>
              </w:rPr>
              <w:t> </w:t>
            </w:r>
            <w:r w:rsidRPr="00A7123A">
              <w:rPr>
                <w:rFonts w:cs="Arial"/>
                <w:sz w:val="18"/>
                <w:szCs w:val="18"/>
                <w:u w:val="single"/>
                <w:lang w:val="en-GB" w:bidi="en-GB"/>
              </w:rPr>
              <w:fldChar w:fldCharType="end"/>
            </w:r>
          </w:p>
          <w:p w14:paraId="218D99E0" w14:textId="77777777" w:rsidR="00F12D3C" w:rsidRPr="004E611B" w:rsidRDefault="00F12D3C" w:rsidP="005C5AA6">
            <w:pPr>
              <w:jc w:val="both"/>
              <w:rPr>
                <w:snapToGrid w:val="0"/>
                <w:sz w:val="18"/>
                <w:szCs w:val="18"/>
              </w:rPr>
            </w:pPr>
          </w:p>
        </w:tc>
      </w:tr>
      <w:tr w:rsidR="00F12D3C" w14:paraId="0F13F5DF" w14:textId="77777777" w:rsidTr="00DE621E">
        <w:trPr>
          <w:trHeight w:val="2557"/>
        </w:trPr>
        <w:tc>
          <w:tcPr>
            <w:tcW w:w="9889" w:type="dxa"/>
            <w:gridSpan w:val="5"/>
            <w:tcBorders>
              <w:left w:val="single" w:sz="8" w:space="0" w:color="auto"/>
              <w:right w:val="single" w:sz="8" w:space="0" w:color="auto"/>
            </w:tcBorders>
          </w:tcPr>
          <w:p w14:paraId="6743D7AB" w14:textId="77777777" w:rsidR="00F12D3C" w:rsidRPr="00A7123A" w:rsidRDefault="00F12D3C" w:rsidP="00A7123A">
            <w:pPr>
              <w:spacing w:before="60" w:after="40"/>
              <w:rPr>
                <w:rFonts w:cs="Arial"/>
                <w:b/>
                <w:sz w:val="18"/>
                <w:szCs w:val="18"/>
              </w:rPr>
            </w:pPr>
            <w:r w:rsidRPr="00A7123A">
              <w:rPr>
                <w:rFonts w:cs="Arial"/>
                <w:b/>
                <w:sz w:val="18"/>
                <w:szCs w:val="18"/>
                <w:lang w:val="en-GB" w:bidi="en-GB"/>
              </w:rPr>
              <w:t>Other refinements</w:t>
            </w:r>
          </w:p>
          <w:p w14:paraId="30B5ADD6" w14:textId="77777777"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Contact materials intended for toddlers (0–3 years old), please specify </w:t>
            </w:r>
          </w:p>
          <w:p w14:paraId="44DAC81A" w14:textId="77777777"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</w:p>
          <w:p w14:paraId="3BD357B9" w14:textId="77777777"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Export, please specify destination  </w:t>
            </w:r>
          </w:p>
          <w:p w14:paraId="35D9340B" w14:textId="77777777"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</w:p>
          <w:p w14:paraId="014DA78E" w14:textId="77777777"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="00032805">
              <w:rPr>
                <w:rFonts w:cs="Arial"/>
                <w:sz w:val="18"/>
                <w:szCs w:val="18"/>
                <w:lang w:val="en-GB" w:bidi="en-GB"/>
              </w:rPr>
              <w:t xml:space="preserve"> Recycled materials, please specify </w:t>
            </w:r>
          </w:p>
          <w:p w14:paraId="1B21920F" w14:textId="77777777"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</w:p>
          <w:p w14:paraId="2D595A22" w14:textId="77777777"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Surface biocides, please specify </w:t>
            </w:r>
          </w:p>
          <w:p w14:paraId="5016A064" w14:textId="23456AD1" w:rsidR="00F12D3C" w:rsidRPr="00F12D3C" w:rsidRDefault="00F12D3C" w:rsidP="00DC0F77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</w:p>
        </w:tc>
      </w:tr>
      <w:tr w:rsidR="0047106D" w14:paraId="262880F8" w14:textId="77777777" w:rsidTr="00182B85">
        <w:trPr>
          <w:trHeight w:val="454"/>
        </w:trPr>
        <w:tc>
          <w:tcPr>
            <w:tcW w:w="169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0BCC21D0" w14:textId="77777777" w:rsidR="0047106D" w:rsidRPr="004E611B" w:rsidRDefault="0047106D" w:rsidP="00370398">
            <w:pPr>
              <w:rPr>
                <w:b/>
                <w:snapToGrid w:val="0"/>
                <w:sz w:val="18"/>
                <w:szCs w:val="18"/>
              </w:rPr>
            </w:pPr>
            <w:r w:rsidRPr="004E611B">
              <w:rPr>
                <w:b/>
                <w:snapToGrid w:val="0"/>
                <w:sz w:val="18"/>
                <w:szCs w:val="18"/>
                <w:lang w:val="en-GB" w:bidi="en-GB"/>
              </w:rPr>
              <w:t>Scope of operations</w:t>
            </w:r>
          </w:p>
        </w:tc>
        <w:tc>
          <w:tcPr>
            <w:tcW w:w="4678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3139EC13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Production volume </w:t>
            </w:r>
          </w:p>
          <w:p w14:paraId="162261A2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Valinta48"/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bookmarkEnd w:id="20"/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&lt; 100 pcs/year or &lt; 10,000 kg/year</w:t>
            </w:r>
          </w:p>
          <w:p w14:paraId="40083754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Valinta49"/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bookmarkEnd w:id="21"/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100–1,000 pcs/year or 10,000-1 million kg/year</w:t>
            </w:r>
          </w:p>
          <w:p w14:paraId="163F6331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2" w:name="Valinta50"/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bookmarkEnd w:id="22"/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&gt; 1,000 pcs/year or &gt; </w:t>
            </w:r>
            <w:r w:rsidR="003F2471">
              <w:rPr>
                <w:rFonts w:cs="Arial"/>
                <w:sz w:val="18"/>
                <w:szCs w:val="18"/>
                <w:lang w:val="en-GB" w:bidi="en-GB"/>
              </w:rPr>
              <w:t>1 milj.</w:t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kg/year </w:t>
            </w:r>
          </w:p>
          <w:p w14:paraId="18CD01D4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</w:p>
          <w:p w14:paraId="0BCBF03F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t>Turnover</w:t>
            </w:r>
          </w:p>
          <w:p w14:paraId="29CC4647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&lt; 2 M</w:t>
            </w:r>
            <w:r w:rsidR="00166341">
              <w:rPr>
                <w:rFonts w:cs="Arial"/>
                <w:sz w:val="18"/>
                <w:szCs w:val="18"/>
                <w:lang w:val="en-GB" w:bidi="en-GB"/>
              </w:rPr>
              <w:t>€</w:t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>/year</w:t>
            </w:r>
          </w:p>
          <w:p w14:paraId="1CB0DDC6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2–10 M</w:t>
            </w:r>
            <w:r w:rsidR="00166341">
              <w:rPr>
                <w:rFonts w:cs="Arial"/>
                <w:sz w:val="18"/>
                <w:szCs w:val="18"/>
                <w:lang w:val="en-GB" w:bidi="en-GB"/>
              </w:rPr>
              <w:t>€</w:t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>/year</w:t>
            </w:r>
          </w:p>
          <w:p w14:paraId="4838AF73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&gt; 10 M</w:t>
            </w:r>
            <w:r w:rsidR="00166341">
              <w:rPr>
                <w:rFonts w:cs="Arial"/>
                <w:sz w:val="18"/>
                <w:szCs w:val="18"/>
                <w:lang w:val="en-GB" w:bidi="en-GB"/>
              </w:rPr>
              <w:t>€</w:t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>/year</w:t>
            </w:r>
          </w:p>
          <w:p w14:paraId="41AFA34C" w14:textId="77777777" w:rsidR="0047106D" w:rsidRPr="004E611B" w:rsidRDefault="0047106D" w:rsidP="00370398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35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0A187042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Floor area of the production and storage facilities </w:t>
            </w:r>
          </w:p>
          <w:p w14:paraId="669738B0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&lt; 100 m</w:t>
            </w:r>
            <w:r w:rsidRPr="004E611B">
              <w:rPr>
                <w:rFonts w:cs="Arial"/>
                <w:sz w:val="18"/>
                <w:szCs w:val="18"/>
                <w:vertAlign w:val="superscript"/>
                <w:lang w:val="en-GB" w:bidi="en-GB"/>
              </w:rPr>
              <w:t>2</w:t>
            </w:r>
          </w:p>
          <w:p w14:paraId="5266B84A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  <w:vertAlign w:val="superscript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100–500 m</w:t>
            </w:r>
            <w:r w:rsidRPr="004E611B">
              <w:rPr>
                <w:rFonts w:cs="Arial"/>
                <w:sz w:val="18"/>
                <w:szCs w:val="18"/>
                <w:vertAlign w:val="superscript"/>
                <w:lang w:val="en-GB" w:bidi="en-GB"/>
              </w:rPr>
              <w:t>2</w:t>
            </w:r>
          </w:p>
          <w:p w14:paraId="49B8CE7E" w14:textId="77777777" w:rsidR="0047106D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  <w:vertAlign w:val="superscript"/>
                <w:lang w:val="en-GB" w:bidi="en-GB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&gt; 500 m</w:t>
            </w:r>
            <w:r w:rsidRPr="004E611B">
              <w:rPr>
                <w:rFonts w:cs="Arial"/>
                <w:sz w:val="18"/>
                <w:szCs w:val="18"/>
                <w:vertAlign w:val="superscript"/>
                <w:lang w:val="en-GB" w:bidi="en-GB"/>
              </w:rPr>
              <w:t>2</w:t>
            </w:r>
          </w:p>
          <w:p w14:paraId="51D688EC" w14:textId="77777777" w:rsidR="00441C16" w:rsidRPr="004E611B" w:rsidRDefault="00441C16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  <w:vertAlign w:val="superscript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>
              <w:rPr>
                <w:rFonts w:cs="Arial"/>
                <w:sz w:val="18"/>
                <w:szCs w:val="18"/>
                <w:lang w:val="en-GB" w:bidi="en-GB"/>
              </w:rPr>
              <w:t xml:space="preserve"> No storage</w:t>
            </w:r>
          </w:p>
          <w:p w14:paraId="2E4F94B6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</w:p>
          <w:p w14:paraId="3E08CED4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Number of employees </w:t>
            </w:r>
          </w:p>
          <w:p w14:paraId="72F36425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&lt; 15</w:t>
            </w:r>
          </w:p>
          <w:p w14:paraId="7E55C411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15–100</w:t>
            </w:r>
          </w:p>
          <w:p w14:paraId="3B4FBE48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&gt; 100</w:t>
            </w:r>
          </w:p>
          <w:p w14:paraId="7D439E9A" w14:textId="77777777" w:rsidR="0047106D" w:rsidRPr="004E611B" w:rsidRDefault="0047106D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14:paraId="4131E680" w14:textId="77777777" w:rsidTr="00370398">
        <w:tc>
          <w:tcPr>
            <w:tcW w:w="9889" w:type="dxa"/>
            <w:gridSpan w:val="5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7AE869DB" w14:textId="77777777" w:rsidR="00370398" w:rsidRDefault="00370398" w:rsidP="00182B85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 xml:space="preserve">Miscellaneous </w:t>
            </w:r>
            <w:r w:rsidR="00182B85" w:rsidRPr="003F2B21">
              <w:rPr>
                <w:rFonts w:cs="Arial"/>
                <w:sz w:val="16"/>
                <w:szCs w:val="16"/>
                <w:lang w:val="en-GB" w:bidi="en-GB"/>
              </w:rPr>
              <w:t>(The inspector can enter here further details about the items above, such as matters brought up during discussions or the inspector’s own assessment of the items above)</w:t>
            </w:r>
          </w:p>
        </w:tc>
      </w:tr>
      <w:tr w:rsidR="00370398" w14:paraId="5A104072" w14:textId="77777777" w:rsidTr="00370398">
        <w:trPr>
          <w:trHeight w:val="680"/>
        </w:trPr>
        <w:tc>
          <w:tcPr>
            <w:tcW w:w="9889" w:type="dxa"/>
            <w:gridSpan w:val="5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264A4BA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22"/>
                  <w:enabled/>
                  <w:calcOnExit w:val="0"/>
                  <w:textInput/>
                </w:ffData>
              </w:fldChar>
            </w:r>
            <w:bookmarkStart w:id="23" w:name="Teksti22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23"/>
          </w:p>
        </w:tc>
      </w:tr>
    </w:tbl>
    <w:p w14:paraId="108F8467" w14:textId="5728939D" w:rsidR="00370398" w:rsidRDefault="00370398" w:rsidP="00DE621E">
      <w:pPr>
        <w:jc w:val="both"/>
        <w:rPr>
          <w:snapToGrid w:val="0"/>
          <w:sz w:val="18"/>
          <w:szCs w:val="18"/>
        </w:rPr>
      </w:pPr>
      <w:r>
        <w:rPr>
          <w:snapToGrid w:val="0"/>
          <w:sz w:val="18"/>
          <w:szCs w:val="18"/>
          <w:lang w:val="en-GB" w:bidi="en-GB"/>
        </w:rPr>
        <w:br w:type="page"/>
      </w:r>
    </w:p>
    <w:p w14:paraId="6CD70CDA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tbl>
      <w:tblPr>
        <w:tblW w:w="1005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shd w:val="clear" w:color="auto" w:fill="E0E0E0"/>
        <w:tblLook w:val="01E0" w:firstRow="1" w:lastRow="1" w:firstColumn="1" w:lastColumn="1" w:noHBand="0" w:noVBand="0"/>
      </w:tblPr>
      <w:tblGrid>
        <w:gridCol w:w="10055"/>
      </w:tblGrid>
      <w:tr w:rsidR="00370398" w14:paraId="6B9C2A53" w14:textId="77777777" w:rsidTr="00DE621E">
        <w:trPr>
          <w:trHeight w:val="340"/>
        </w:trPr>
        <w:tc>
          <w:tcPr>
            <w:tcW w:w="10055" w:type="dxa"/>
            <w:shd w:val="clear" w:color="auto" w:fill="E0E0E0"/>
            <w:vAlign w:val="center"/>
          </w:tcPr>
          <w:p w14:paraId="1114F232" w14:textId="77777777"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C. ASSESSMENT OF THE QUALITY MANAGEMENT SYSTEM AND ITS IMPLEMENTATION</w:t>
            </w:r>
          </w:p>
        </w:tc>
      </w:tr>
    </w:tbl>
    <w:p w14:paraId="61109AE7" w14:textId="520D73A4" w:rsidR="00370398" w:rsidRDefault="00370398" w:rsidP="00370398">
      <w:pPr>
        <w:jc w:val="both"/>
        <w:rPr>
          <w:snapToGrid w:val="0"/>
          <w:sz w:val="18"/>
          <w:szCs w:val="18"/>
        </w:rPr>
      </w:pPr>
    </w:p>
    <w:p w14:paraId="2351B2F0" w14:textId="77777777" w:rsidR="00DE621E" w:rsidRDefault="00DE621E" w:rsidP="00DE621E">
      <w:pPr>
        <w:jc w:val="both"/>
        <w:rPr>
          <w:snapToGrid w:val="0"/>
          <w:sz w:val="18"/>
          <w:szCs w:val="18"/>
        </w:rPr>
      </w:pPr>
    </w:p>
    <w:tbl>
      <w:tblPr>
        <w:tblW w:w="1005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10057"/>
      </w:tblGrid>
      <w:tr w:rsidR="00DE621E" w14:paraId="2CA3472B" w14:textId="77777777" w:rsidTr="00DE621E">
        <w:tc>
          <w:tcPr>
            <w:tcW w:w="10057" w:type="dxa"/>
            <w:shd w:val="clear" w:color="auto" w:fill="F3F3F3"/>
          </w:tcPr>
          <w:p w14:paraId="104A5AF6" w14:textId="77777777" w:rsidR="00DE621E" w:rsidRDefault="00DE621E" w:rsidP="009323D3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Assessment scale for the system and its implementation:</w:t>
            </w:r>
          </w:p>
          <w:p w14:paraId="0F904492" w14:textId="77777777" w:rsidR="00DE621E" w:rsidRDefault="00DE621E" w:rsidP="009323D3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A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good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B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minor deficiencies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C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moderate deficiencies, corrective actions required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D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poor or missing entirely, corrective actions required</w:t>
            </w:r>
          </w:p>
        </w:tc>
      </w:tr>
    </w:tbl>
    <w:p w14:paraId="0EEE03F5" w14:textId="77777777" w:rsidR="00DE621E" w:rsidRDefault="00DE621E" w:rsidP="00DE621E">
      <w:pPr>
        <w:jc w:val="both"/>
        <w:rPr>
          <w:snapToGrid w:val="0"/>
          <w:sz w:val="18"/>
          <w:szCs w:val="18"/>
        </w:rPr>
      </w:pPr>
    </w:p>
    <w:p w14:paraId="4762C3E2" w14:textId="77777777" w:rsidR="0044670D" w:rsidRDefault="0044670D" w:rsidP="0044670D">
      <w:pPr>
        <w:jc w:val="both"/>
        <w:rPr>
          <w:snapToGrid w:val="0"/>
          <w:sz w:val="18"/>
          <w:szCs w:val="18"/>
        </w:rPr>
      </w:pPr>
    </w:p>
    <w:p w14:paraId="330199F5" w14:textId="77777777" w:rsidR="0044670D" w:rsidRDefault="0044670D" w:rsidP="0044670D">
      <w:pPr>
        <w:jc w:val="both"/>
        <w:rPr>
          <w:snapToGrid w:val="0"/>
          <w:sz w:val="18"/>
          <w:szCs w:val="18"/>
        </w:rPr>
      </w:pPr>
    </w:p>
    <w:tbl>
      <w:tblPr>
        <w:tblW w:w="100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98"/>
        <w:gridCol w:w="3288"/>
        <w:gridCol w:w="2746"/>
        <w:gridCol w:w="1223"/>
      </w:tblGrid>
      <w:tr w:rsidR="0044670D" w14:paraId="2218A3B2" w14:textId="77777777" w:rsidTr="00382273">
        <w:trPr>
          <w:trHeight w:val="340"/>
        </w:trPr>
        <w:tc>
          <w:tcPr>
            <w:tcW w:w="6086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bottom"/>
          </w:tcPr>
          <w:p w14:paraId="5F7C1236" w14:textId="4BEBEC77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 xml:space="preserve">1. </w:t>
            </w:r>
            <w:r w:rsidR="00382273">
              <w:rPr>
                <w:b/>
                <w:snapToGrid w:val="0"/>
                <w:sz w:val="18"/>
                <w:szCs w:val="18"/>
              </w:rPr>
              <w:t>Information of the quality management system</w:t>
            </w:r>
          </w:p>
        </w:tc>
        <w:tc>
          <w:tcPr>
            <w:tcW w:w="3969" w:type="dxa"/>
            <w:gridSpan w:val="2"/>
            <w:tcBorders>
              <w:top w:val="single" w:sz="8" w:space="0" w:color="auto"/>
              <w:left w:val="single" w:sz="4" w:space="0" w:color="auto"/>
              <w:bottom w:val="nil"/>
              <w:right w:val="single" w:sz="8" w:space="0" w:color="auto"/>
            </w:tcBorders>
            <w:shd w:val="clear" w:color="auto" w:fill="E0E0E0"/>
            <w:vAlign w:val="bottom"/>
          </w:tcPr>
          <w:p w14:paraId="35D38306" w14:textId="31591223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</w:t>
            </w:r>
            <w:r w:rsidR="00382273">
              <w:rPr>
                <w:b/>
                <w:snapToGrid w:val="0"/>
                <w:sz w:val="18"/>
                <w:szCs w:val="18"/>
              </w:rPr>
              <w:t>ssesment</w:t>
            </w:r>
          </w:p>
          <w:p w14:paraId="0E565C1E" w14:textId="77777777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4670D" w14:paraId="30C1F646" w14:textId="77777777" w:rsidTr="00382273">
        <w:trPr>
          <w:trHeight w:val="227"/>
        </w:trPr>
        <w:tc>
          <w:tcPr>
            <w:tcW w:w="6086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64CB15E" w14:textId="77777777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96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673D247C" w14:textId="77777777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A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B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C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>D</w:t>
            </w:r>
          </w:p>
          <w:p w14:paraId="2FAD91DF" w14:textId="77777777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4670D" w14:paraId="202DC0D3" w14:textId="77777777" w:rsidTr="009323D3">
        <w:trPr>
          <w:trHeight w:val="340"/>
        </w:trPr>
        <w:tc>
          <w:tcPr>
            <w:tcW w:w="2798" w:type="dxa"/>
            <w:tcBorders>
              <w:left w:val="single" w:sz="8" w:space="0" w:color="auto"/>
              <w:right w:val="nil"/>
            </w:tcBorders>
            <w:vAlign w:val="center"/>
          </w:tcPr>
          <w:p w14:paraId="1C11A23D" w14:textId="4DA6DDD4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382273">
              <w:rPr>
                <w:snapToGrid w:val="0"/>
                <w:sz w:val="18"/>
                <w:szCs w:val="18"/>
              </w:rPr>
              <w:t>Own-check system</w:t>
            </w:r>
          </w:p>
        </w:tc>
        <w:tc>
          <w:tcPr>
            <w:tcW w:w="7257" w:type="dxa"/>
            <w:gridSpan w:val="3"/>
            <w:tcBorders>
              <w:left w:val="nil"/>
              <w:right w:val="single" w:sz="8" w:space="0" w:color="auto"/>
            </w:tcBorders>
            <w:vAlign w:val="center"/>
          </w:tcPr>
          <w:p w14:paraId="6B89CA96" w14:textId="70AD3C7D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 xml:space="preserve">         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GMP-</w:t>
            </w:r>
            <w:r w:rsidR="00382273">
              <w:rPr>
                <w:snapToGrid w:val="0"/>
                <w:sz w:val="18"/>
                <w:szCs w:val="18"/>
              </w:rPr>
              <w:t>quality management system</w:t>
            </w:r>
          </w:p>
        </w:tc>
      </w:tr>
      <w:tr w:rsidR="0044670D" w14:paraId="02573F15" w14:textId="77777777" w:rsidTr="00382273">
        <w:trPr>
          <w:cantSplit/>
        </w:trPr>
        <w:tc>
          <w:tcPr>
            <w:tcW w:w="6086" w:type="dxa"/>
            <w:gridSpan w:val="2"/>
            <w:tcBorders>
              <w:left w:val="single" w:sz="8" w:space="0" w:color="auto"/>
              <w:bottom w:val="nil"/>
            </w:tcBorders>
          </w:tcPr>
          <w:p w14:paraId="164B1A86" w14:textId="750F60AB" w:rsidR="0044670D" w:rsidRDefault="00382273" w:rsidP="009323D3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Complians to which standard?</w:t>
            </w:r>
          </w:p>
        </w:tc>
        <w:tc>
          <w:tcPr>
            <w:tcW w:w="3969" w:type="dxa"/>
            <w:gridSpan w:val="2"/>
            <w:vMerge w:val="restart"/>
            <w:tcBorders>
              <w:right w:val="single" w:sz="8" w:space="0" w:color="auto"/>
            </w:tcBorders>
          </w:tcPr>
          <w:p w14:paraId="5A453F2D" w14:textId="31821CAF" w:rsidR="0044670D" w:rsidRPr="00382273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382273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382273">
              <w:rPr>
                <w:snapToGrid w:val="0"/>
                <w:sz w:val="18"/>
                <w:szCs w:val="18"/>
              </w:rPr>
              <w:t xml:space="preserve"> </w:t>
            </w:r>
            <w:r w:rsidR="00382273" w:rsidRPr="00382273">
              <w:rPr>
                <w:snapToGrid w:val="0"/>
                <w:sz w:val="18"/>
                <w:szCs w:val="18"/>
              </w:rPr>
              <w:t>regularly certified and audited</w:t>
            </w:r>
          </w:p>
          <w:p w14:paraId="2D95798A" w14:textId="77777777" w:rsidR="0044670D" w:rsidRPr="00382273" w:rsidRDefault="0044670D" w:rsidP="009323D3">
            <w:pPr>
              <w:jc w:val="both"/>
              <w:rPr>
                <w:snapToGrid w:val="0"/>
                <w:sz w:val="18"/>
                <w:szCs w:val="18"/>
              </w:rPr>
            </w:pPr>
          </w:p>
          <w:p w14:paraId="5A6474F4" w14:textId="4E96BA8B" w:rsidR="0044670D" w:rsidRPr="00382273" w:rsidRDefault="00382273" w:rsidP="009323D3">
            <w:pPr>
              <w:jc w:val="both"/>
              <w:rPr>
                <w:snapToGrid w:val="0"/>
                <w:sz w:val="18"/>
                <w:szCs w:val="18"/>
              </w:rPr>
            </w:pPr>
            <w:r w:rsidRPr="00382273">
              <w:rPr>
                <w:snapToGrid w:val="0"/>
                <w:sz w:val="18"/>
                <w:szCs w:val="18"/>
              </w:rPr>
              <w:t>When was the last audit performed (year)</w:t>
            </w:r>
            <w:r w:rsidR="0044670D" w:rsidRPr="00382273">
              <w:rPr>
                <w:snapToGrid w:val="0"/>
                <w:sz w:val="18"/>
                <w:szCs w:val="18"/>
              </w:rPr>
              <w:t>?</w:t>
            </w:r>
          </w:p>
          <w:p w14:paraId="5AE79BF7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48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</w:tc>
      </w:tr>
      <w:tr w:rsidR="0044670D" w14:paraId="3FAAA38A" w14:textId="77777777" w:rsidTr="00382273">
        <w:trPr>
          <w:cantSplit/>
          <w:trHeight w:val="340"/>
        </w:trPr>
        <w:tc>
          <w:tcPr>
            <w:tcW w:w="6086" w:type="dxa"/>
            <w:gridSpan w:val="2"/>
            <w:tcBorders>
              <w:top w:val="nil"/>
              <w:left w:val="single" w:sz="8" w:space="0" w:color="auto"/>
              <w:bottom w:val="single" w:sz="4" w:space="0" w:color="auto"/>
            </w:tcBorders>
            <w:vAlign w:val="center"/>
          </w:tcPr>
          <w:p w14:paraId="681BAEC4" w14:textId="77777777" w:rsidR="0044670D" w:rsidRDefault="0044670D" w:rsidP="009323D3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23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</w:tc>
        <w:tc>
          <w:tcPr>
            <w:tcW w:w="3969" w:type="dxa"/>
            <w:gridSpan w:val="2"/>
            <w:vMerge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14:paraId="090C8082" w14:textId="77777777" w:rsidR="0044670D" w:rsidRDefault="0044670D" w:rsidP="009323D3">
            <w:pPr>
              <w:rPr>
                <w:snapToGrid w:val="0"/>
                <w:sz w:val="22"/>
                <w:szCs w:val="22"/>
              </w:rPr>
            </w:pPr>
          </w:p>
        </w:tc>
      </w:tr>
      <w:tr w:rsidR="0044670D" w14:paraId="757F07A9" w14:textId="77777777" w:rsidTr="00382273">
        <w:trPr>
          <w:trHeight w:val="340"/>
        </w:trPr>
        <w:tc>
          <w:tcPr>
            <w:tcW w:w="6086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0B456" w14:textId="4131B24A" w:rsidR="0044670D" w:rsidRPr="00382273" w:rsidRDefault="00382273" w:rsidP="009323D3">
            <w:pPr>
              <w:rPr>
                <w:snapToGrid w:val="0"/>
                <w:sz w:val="18"/>
                <w:szCs w:val="18"/>
              </w:rPr>
            </w:pPr>
            <w:r w:rsidRPr="00382273">
              <w:rPr>
                <w:snapToGrid w:val="0"/>
                <w:sz w:val="18"/>
                <w:szCs w:val="18"/>
              </w:rPr>
              <w:t>Is the responsibility for t</w:t>
            </w:r>
            <w:r>
              <w:rPr>
                <w:snapToGrid w:val="0"/>
                <w:sz w:val="18"/>
                <w:szCs w:val="18"/>
              </w:rPr>
              <w:t>he compliance of the contact materials determined?</w:t>
            </w: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322FA7F" w14:textId="4221F9AC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4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382273">
              <w:rPr>
                <w:snapToGrid w:val="0"/>
                <w:sz w:val="18"/>
                <w:szCs w:val="18"/>
              </w:rPr>
              <w:t>yes</w:t>
            </w:r>
            <w:r>
              <w:rPr>
                <w:snapToGrid w:val="0"/>
                <w:sz w:val="18"/>
                <w:szCs w:val="18"/>
              </w:rPr>
              <w:t xml:space="preserve">, </w:t>
            </w:r>
            <w:r w:rsidR="00382273">
              <w:rPr>
                <w:snapToGrid w:val="0"/>
                <w:sz w:val="18"/>
                <w:szCs w:val="18"/>
              </w:rPr>
              <w:t>person in charge</w:t>
            </w:r>
            <w:r>
              <w:rPr>
                <w:snapToGrid w:val="0"/>
                <w:sz w:val="18"/>
                <w:szCs w:val="18"/>
              </w:rPr>
              <w:t xml:space="preserve">?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5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  <w:p w14:paraId="6FF096E7" w14:textId="7851A865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382273">
              <w:rPr>
                <w:snapToGrid w:val="0"/>
                <w:sz w:val="18"/>
                <w:szCs w:val="18"/>
              </w:rPr>
              <w:t>no</w:t>
            </w:r>
          </w:p>
          <w:p w14:paraId="7BDA01AB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44670D" w14:paraId="386CA781" w14:textId="77777777" w:rsidTr="00382273">
        <w:trPr>
          <w:trHeight w:val="340"/>
        </w:trPr>
        <w:tc>
          <w:tcPr>
            <w:tcW w:w="6086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5D90E" w14:textId="5247CD92" w:rsidR="0044670D" w:rsidRPr="00382273" w:rsidRDefault="00382273" w:rsidP="009323D3">
            <w:pPr>
              <w:rPr>
                <w:snapToGrid w:val="0"/>
                <w:sz w:val="18"/>
                <w:szCs w:val="18"/>
              </w:rPr>
            </w:pPr>
            <w:r w:rsidRPr="001853D7">
              <w:rPr>
                <w:snapToGrid w:val="0"/>
                <w:sz w:val="18"/>
                <w:szCs w:val="18"/>
                <w:lang w:val="en-GB" w:bidi="en-GB"/>
              </w:rPr>
              <w:t xml:space="preserve">Are the employees competent enough to ensure compliance (are legislative changes followed, are the employees sufficiently trained and is further training available for them, is ensuring compliance </w:t>
            </w:r>
            <w:proofErr w:type="gramStart"/>
            <w:r w:rsidRPr="001853D7">
              <w:rPr>
                <w:snapToGrid w:val="0"/>
                <w:sz w:val="18"/>
                <w:szCs w:val="18"/>
                <w:lang w:val="en-GB" w:bidi="en-GB"/>
              </w:rPr>
              <w:t>taken into account</w:t>
            </w:r>
            <w:proofErr w:type="gramEnd"/>
            <w:r w:rsidRPr="001853D7">
              <w:rPr>
                <w:snapToGrid w:val="0"/>
                <w:sz w:val="18"/>
                <w:szCs w:val="18"/>
                <w:lang w:val="en-GB" w:bidi="en-GB"/>
              </w:rPr>
              <w:t xml:space="preserve"> in training?)</w:t>
            </w: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6974AEE6" w14:textId="1675FC68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382273">
              <w:rPr>
                <w:snapToGrid w:val="0"/>
                <w:sz w:val="18"/>
                <w:szCs w:val="18"/>
              </w:rPr>
              <w:t>yes</w:t>
            </w:r>
          </w:p>
          <w:p w14:paraId="3C668BF7" w14:textId="038A19A8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382273">
              <w:rPr>
                <w:snapToGrid w:val="0"/>
                <w:sz w:val="18"/>
                <w:szCs w:val="18"/>
              </w:rPr>
              <w:t>no</w:t>
            </w:r>
          </w:p>
          <w:p w14:paraId="45145779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6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</w:tr>
      <w:tr w:rsidR="0044670D" w14:paraId="0808A45B" w14:textId="77777777" w:rsidTr="00382273">
        <w:trPr>
          <w:trHeight w:val="340"/>
        </w:trPr>
        <w:tc>
          <w:tcPr>
            <w:tcW w:w="6086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3B62E4F1" w14:textId="46073854" w:rsidR="0044670D" w:rsidRDefault="00382273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Is the own-check or quality management system updated regularly?</w:t>
            </w: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D007F52" w14:textId="77777777" w:rsidR="00382273" w:rsidRDefault="0044670D" w:rsidP="0038227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382273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382273">
              <w:rPr>
                <w:snapToGrid w:val="0"/>
                <w:sz w:val="18"/>
                <w:szCs w:val="18"/>
              </w:rPr>
              <w:t xml:space="preserve"> </w:t>
            </w:r>
            <w:r w:rsidR="00382273" w:rsidRPr="00382273">
              <w:rPr>
                <w:snapToGrid w:val="0"/>
                <w:sz w:val="18"/>
                <w:szCs w:val="18"/>
              </w:rPr>
              <w:t>yes</w:t>
            </w:r>
            <w:r w:rsidRPr="00382273">
              <w:rPr>
                <w:snapToGrid w:val="0"/>
                <w:sz w:val="18"/>
                <w:szCs w:val="18"/>
              </w:rPr>
              <w:t xml:space="preserve">, </w:t>
            </w:r>
            <w:r w:rsidR="00382273">
              <w:rPr>
                <w:snapToGrid w:val="0"/>
                <w:sz w:val="18"/>
                <w:szCs w:val="18"/>
                <w:lang w:val="en-GB" w:bidi="en-GB"/>
              </w:rPr>
              <w:t xml:space="preserve">when was it last updated and which parts were updated? </w:t>
            </w:r>
          </w:p>
          <w:p w14:paraId="67212941" w14:textId="77777777" w:rsidR="00382273" w:rsidRDefault="00382273" w:rsidP="0038227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Teksti57"/>
                  <w:enabled/>
                  <w:calcOnExit w:val="0"/>
                  <w:textInput/>
                </w:ffData>
              </w:fldChar>
            </w:r>
            <w:bookmarkStart w:id="24" w:name="Teksti57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en-GB" w:bidi="en-GB"/>
              </w:rPr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24"/>
          </w:p>
          <w:p w14:paraId="7FB96ACC" w14:textId="4C42D65D" w:rsidR="0044670D" w:rsidRDefault="0044670D" w:rsidP="009323D3">
            <w:pPr>
              <w:rPr>
                <w:snapToGrid w:val="0"/>
                <w:sz w:val="18"/>
                <w:szCs w:val="18"/>
              </w:rPr>
            </w:pPr>
          </w:p>
          <w:p w14:paraId="07431A89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</w:p>
          <w:p w14:paraId="345DA827" w14:textId="64AF69D5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382273">
              <w:rPr>
                <w:snapToGrid w:val="0"/>
                <w:sz w:val="18"/>
                <w:szCs w:val="18"/>
              </w:rPr>
              <w:t>no</w:t>
            </w:r>
          </w:p>
        </w:tc>
      </w:tr>
      <w:tr w:rsidR="0044670D" w14:paraId="5471A58B" w14:textId="77777777" w:rsidTr="00382273">
        <w:trPr>
          <w:trHeight w:val="929"/>
        </w:trPr>
        <w:tc>
          <w:tcPr>
            <w:tcW w:w="6086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5F5C6" w14:textId="72264D0C" w:rsidR="0044670D" w:rsidRPr="00382273" w:rsidRDefault="00382273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 xml:space="preserve">Does the system </w:t>
            </w:r>
            <w:proofErr w:type="gramStart"/>
            <w:r>
              <w:rPr>
                <w:snapToGrid w:val="0"/>
                <w:sz w:val="18"/>
                <w:szCs w:val="18"/>
                <w:lang w:val="en-GB" w:bidi="en-GB"/>
              </w:rPr>
              <w:t>take into account</w:t>
            </w:r>
            <w:proofErr w:type="gramEnd"/>
            <w:r>
              <w:rPr>
                <w:snapToGrid w:val="0"/>
                <w:sz w:val="18"/>
                <w:szCs w:val="18"/>
                <w:lang w:val="en-GB" w:bidi="en-GB"/>
              </w:rPr>
              <w:t xml:space="preserve"> the management of exceptions and disruptions (product withdrawal plan)</w:t>
            </w:r>
          </w:p>
        </w:tc>
        <w:tc>
          <w:tcPr>
            <w:tcW w:w="2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A02880A" w14:textId="791E8C53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382273">
              <w:rPr>
                <w:snapToGrid w:val="0"/>
                <w:sz w:val="18"/>
                <w:szCs w:val="18"/>
              </w:rPr>
              <w:t>yes</w:t>
            </w:r>
          </w:p>
          <w:p w14:paraId="7E29E309" w14:textId="5C121E12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382273">
              <w:rPr>
                <w:snapToGrid w:val="0"/>
                <w:sz w:val="18"/>
                <w:szCs w:val="18"/>
              </w:rPr>
              <w:t>no</w:t>
            </w:r>
          </w:p>
          <w:p w14:paraId="27F7D6B1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8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69F4190B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44670D" w:rsidRPr="00382273" w14:paraId="46E4A484" w14:textId="77777777" w:rsidTr="009323D3">
        <w:tc>
          <w:tcPr>
            <w:tcW w:w="10055" w:type="dxa"/>
            <w:gridSpan w:val="4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26E8AA94" w14:textId="2E5930D8" w:rsidR="0044670D" w:rsidRPr="00382273" w:rsidRDefault="00382273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 xml:space="preserve">Observations </w:t>
            </w:r>
            <w:r w:rsidRPr="003F2B21">
              <w:rPr>
                <w:rFonts w:cs="Arial"/>
                <w:sz w:val="16"/>
                <w:szCs w:val="16"/>
                <w:lang w:val="en-GB" w:bidi="en-GB"/>
              </w:rPr>
              <w:t>(The inspector can enter here further details about the items above, such as matters brought up during discussions or the inspector’s own assessment of the items above)</w:t>
            </w:r>
          </w:p>
        </w:tc>
      </w:tr>
      <w:tr w:rsidR="0044670D" w14:paraId="1FCC86B2" w14:textId="77777777" w:rsidTr="009323D3">
        <w:trPr>
          <w:trHeight w:val="454"/>
        </w:trPr>
        <w:tc>
          <w:tcPr>
            <w:tcW w:w="10055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C8830FF" w14:textId="77777777" w:rsidR="0044670D" w:rsidRDefault="0044670D" w:rsidP="009323D3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24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</w:tc>
      </w:tr>
    </w:tbl>
    <w:p w14:paraId="7F732286" w14:textId="77777777" w:rsidR="00DE621E" w:rsidRDefault="00DE621E" w:rsidP="0044670D"/>
    <w:p w14:paraId="7F0079D1" w14:textId="560BE438" w:rsidR="00DE621E" w:rsidRDefault="00DE621E">
      <w:pPr>
        <w:rPr>
          <w:snapToGrid w:val="0"/>
          <w:sz w:val="18"/>
          <w:szCs w:val="18"/>
        </w:rPr>
      </w:pPr>
      <w:r>
        <w:rPr>
          <w:snapToGrid w:val="0"/>
          <w:sz w:val="18"/>
          <w:szCs w:val="18"/>
        </w:rPr>
        <w:br w:type="page"/>
      </w:r>
    </w:p>
    <w:p w14:paraId="213F0D04" w14:textId="77777777" w:rsidR="00DE621E" w:rsidRDefault="00DE621E" w:rsidP="00DE621E">
      <w:pPr>
        <w:jc w:val="both"/>
        <w:rPr>
          <w:snapToGrid w:val="0"/>
          <w:sz w:val="18"/>
          <w:szCs w:val="18"/>
        </w:rPr>
      </w:pPr>
    </w:p>
    <w:tbl>
      <w:tblPr>
        <w:tblW w:w="1005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10057"/>
      </w:tblGrid>
      <w:tr w:rsidR="00DE621E" w14:paraId="73E4FD60" w14:textId="77777777" w:rsidTr="00DE621E">
        <w:tc>
          <w:tcPr>
            <w:tcW w:w="10057" w:type="dxa"/>
            <w:shd w:val="clear" w:color="auto" w:fill="F3F3F3"/>
          </w:tcPr>
          <w:p w14:paraId="504E52F7" w14:textId="77777777" w:rsidR="00DE621E" w:rsidRDefault="00DE621E" w:rsidP="009323D3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Assessment scale for the system and its implementation:</w:t>
            </w:r>
          </w:p>
          <w:p w14:paraId="67D1BA4D" w14:textId="77777777" w:rsidR="00DE621E" w:rsidRDefault="00DE621E" w:rsidP="009323D3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A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good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B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minor deficiencies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C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moderate deficiencies, corrective actions required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D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poor or missing entirely, corrective actions required</w:t>
            </w:r>
          </w:p>
        </w:tc>
      </w:tr>
    </w:tbl>
    <w:p w14:paraId="32D9512C" w14:textId="77777777" w:rsidR="00DE621E" w:rsidRDefault="00DE621E" w:rsidP="00DE621E">
      <w:pPr>
        <w:jc w:val="both"/>
        <w:rPr>
          <w:snapToGrid w:val="0"/>
          <w:sz w:val="18"/>
          <w:szCs w:val="18"/>
        </w:rPr>
      </w:pPr>
    </w:p>
    <w:p w14:paraId="04582F43" w14:textId="0AE30FAC" w:rsidR="0044670D" w:rsidRDefault="0044670D" w:rsidP="0044670D"/>
    <w:tbl>
      <w:tblPr>
        <w:tblW w:w="100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11"/>
        <w:gridCol w:w="3544"/>
      </w:tblGrid>
      <w:tr w:rsidR="0044670D" w:rsidRPr="00A635F9" w14:paraId="421C2F2F" w14:textId="77777777" w:rsidTr="009323D3">
        <w:trPr>
          <w:trHeight w:val="340"/>
        </w:trPr>
        <w:tc>
          <w:tcPr>
            <w:tcW w:w="6511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4619D396" w14:textId="0E310175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 xml:space="preserve">2. </w:t>
            </w:r>
            <w:r w:rsidR="00A635F9">
              <w:rPr>
                <w:b/>
                <w:snapToGrid w:val="0"/>
                <w:sz w:val="18"/>
                <w:szCs w:val="18"/>
                <w:lang w:val="en-GB" w:bidi="en-GB"/>
              </w:rPr>
              <w:t>Management of the composition of imported products</w:t>
            </w:r>
          </w:p>
        </w:tc>
        <w:tc>
          <w:tcPr>
            <w:tcW w:w="3544" w:type="dxa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67D70ECF" w14:textId="4B7DFD96" w:rsidR="0044670D" w:rsidRPr="00A635F9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 w:rsidRPr="00A635F9">
              <w:rPr>
                <w:b/>
                <w:snapToGrid w:val="0"/>
                <w:sz w:val="18"/>
                <w:szCs w:val="18"/>
              </w:rPr>
              <w:t>A</w:t>
            </w:r>
            <w:r w:rsidR="00A635F9" w:rsidRPr="00A635F9">
              <w:rPr>
                <w:b/>
                <w:snapToGrid w:val="0"/>
                <w:sz w:val="18"/>
                <w:szCs w:val="18"/>
              </w:rPr>
              <w:t>ssesm</w:t>
            </w:r>
            <w:r w:rsidR="00A635F9">
              <w:rPr>
                <w:b/>
                <w:snapToGrid w:val="0"/>
                <w:sz w:val="18"/>
                <w:szCs w:val="18"/>
              </w:rPr>
              <w:t>ent</w:t>
            </w:r>
          </w:p>
          <w:p w14:paraId="40601BED" w14:textId="77777777" w:rsidR="0044670D" w:rsidRPr="00A635F9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A635F9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A635F9">
              <w:rPr>
                <w:snapToGrid w:val="0"/>
                <w:sz w:val="18"/>
                <w:szCs w:val="18"/>
              </w:rPr>
              <w:t xml:space="preserve"> </w:t>
            </w:r>
            <w:r w:rsidRPr="00A635F9">
              <w:rPr>
                <w:b/>
                <w:snapToGrid w:val="0"/>
                <w:sz w:val="18"/>
                <w:szCs w:val="18"/>
              </w:rPr>
              <w:t xml:space="preserve">A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A635F9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A635F9">
              <w:rPr>
                <w:snapToGrid w:val="0"/>
                <w:sz w:val="18"/>
                <w:szCs w:val="18"/>
              </w:rPr>
              <w:t xml:space="preserve"> </w:t>
            </w:r>
            <w:r w:rsidRPr="00A635F9">
              <w:rPr>
                <w:b/>
                <w:snapToGrid w:val="0"/>
                <w:sz w:val="18"/>
                <w:szCs w:val="18"/>
              </w:rPr>
              <w:t xml:space="preserve">B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A635F9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A635F9">
              <w:rPr>
                <w:snapToGrid w:val="0"/>
                <w:sz w:val="18"/>
                <w:szCs w:val="18"/>
              </w:rPr>
              <w:t xml:space="preserve"> </w:t>
            </w:r>
            <w:r w:rsidRPr="00A635F9">
              <w:rPr>
                <w:b/>
                <w:snapToGrid w:val="0"/>
                <w:sz w:val="18"/>
                <w:szCs w:val="18"/>
              </w:rPr>
              <w:t xml:space="preserve">C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A635F9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A635F9"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44670D" w:rsidRPr="00A635F9" w14:paraId="5097025F" w14:textId="77777777" w:rsidTr="009323D3">
        <w:trPr>
          <w:trHeight w:val="227"/>
        </w:trPr>
        <w:tc>
          <w:tcPr>
            <w:tcW w:w="651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E4B00FB" w14:textId="77777777" w:rsidR="0044670D" w:rsidRPr="00A635F9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544" w:type="dxa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2E716E08" w14:textId="77777777" w:rsidR="0044670D" w:rsidRPr="00A635F9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4670D" w14:paraId="76A0BC1F" w14:textId="77777777" w:rsidTr="009323D3">
        <w:trPr>
          <w:trHeight w:val="340"/>
        </w:trPr>
        <w:tc>
          <w:tcPr>
            <w:tcW w:w="65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2CBB4" w14:textId="78D1A673" w:rsidR="0044670D" w:rsidRPr="00A635F9" w:rsidRDefault="0052715D" w:rsidP="009323D3">
            <w:pPr>
              <w:rPr>
                <w:snapToGrid w:val="0"/>
                <w:sz w:val="18"/>
                <w:szCs w:val="18"/>
              </w:rPr>
            </w:pPr>
            <w:r w:rsidRPr="0052715D">
              <w:rPr>
                <w:snapToGrid w:val="0"/>
                <w:sz w:val="18"/>
                <w:szCs w:val="18"/>
                <w:lang w:val="en-GB" w:bidi="en-GB"/>
              </w:rPr>
              <w:t>Does the operator determine the composition and suitability of the materials and supplies selected for wholesale distribution for the use for which the products will be marketed?</w:t>
            </w:r>
          </w:p>
        </w:tc>
        <w:tc>
          <w:tcPr>
            <w:tcW w:w="3544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8DA663" w14:textId="00DA5D12" w:rsidR="0044670D" w:rsidRPr="00A635F9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A635F9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A635F9">
              <w:rPr>
                <w:snapToGrid w:val="0"/>
                <w:sz w:val="18"/>
                <w:szCs w:val="18"/>
              </w:rPr>
              <w:t xml:space="preserve"> </w:t>
            </w:r>
            <w:r w:rsidR="00A635F9" w:rsidRPr="00A635F9">
              <w:rPr>
                <w:snapToGrid w:val="0"/>
                <w:sz w:val="18"/>
                <w:szCs w:val="18"/>
              </w:rPr>
              <w:t>yes, always</w:t>
            </w:r>
          </w:p>
          <w:p w14:paraId="0A34F052" w14:textId="309E3F9F" w:rsidR="0044670D" w:rsidRPr="00A635F9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A635F9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A635F9">
              <w:rPr>
                <w:snapToGrid w:val="0"/>
                <w:sz w:val="18"/>
                <w:szCs w:val="18"/>
              </w:rPr>
              <w:t xml:space="preserve"> </w:t>
            </w:r>
            <w:r w:rsidR="00A635F9" w:rsidRPr="00A635F9">
              <w:rPr>
                <w:snapToGrid w:val="0"/>
                <w:sz w:val="18"/>
                <w:szCs w:val="18"/>
              </w:rPr>
              <w:t>for som</w:t>
            </w:r>
            <w:r w:rsidR="00A635F9">
              <w:rPr>
                <w:snapToGrid w:val="0"/>
                <w:sz w:val="18"/>
                <w:szCs w:val="18"/>
              </w:rPr>
              <w:t>e products</w:t>
            </w:r>
          </w:p>
          <w:p w14:paraId="2BF430CA" w14:textId="65A5812D" w:rsidR="0044670D" w:rsidRPr="00A635F9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A635F9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A635F9">
              <w:rPr>
                <w:snapToGrid w:val="0"/>
                <w:sz w:val="18"/>
                <w:szCs w:val="18"/>
              </w:rPr>
              <w:t xml:space="preserve"> </w:t>
            </w:r>
            <w:r w:rsidR="00A635F9" w:rsidRPr="00A635F9">
              <w:rPr>
                <w:snapToGrid w:val="0"/>
                <w:sz w:val="18"/>
                <w:szCs w:val="18"/>
              </w:rPr>
              <w:t>no</w:t>
            </w:r>
          </w:p>
          <w:p w14:paraId="5200754C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9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</w:tr>
      <w:tr w:rsidR="0044670D" w14:paraId="201CEF93" w14:textId="77777777" w:rsidTr="009323D3">
        <w:trPr>
          <w:trHeight w:val="340"/>
        </w:trPr>
        <w:tc>
          <w:tcPr>
            <w:tcW w:w="65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DF776" w14:textId="0AF24B20" w:rsidR="0044670D" w:rsidRPr="00A635F9" w:rsidRDefault="0052715D" w:rsidP="009323D3">
            <w:pPr>
              <w:rPr>
                <w:snapToGrid w:val="0"/>
                <w:sz w:val="18"/>
                <w:szCs w:val="18"/>
              </w:rPr>
            </w:pPr>
            <w:r w:rsidRPr="0052715D">
              <w:rPr>
                <w:snapToGrid w:val="0"/>
                <w:sz w:val="18"/>
                <w:szCs w:val="18"/>
                <w:lang w:val="en-GB" w:bidi="en-GB"/>
              </w:rPr>
              <w:t>Has the operator defined in advance what information is required for the content of the declaration of conformity for each type of material/supply (definition of minimum information)?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B29A2" w14:textId="20813E02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A635F9">
              <w:rPr>
                <w:snapToGrid w:val="0"/>
                <w:sz w:val="18"/>
                <w:szCs w:val="18"/>
              </w:rPr>
              <w:t>yes</w:t>
            </w:r>
          </w:p>
          <w:p w14:paraId="32A8F56F" w14:textId="3FEB99EB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A635F9">
              <w:rPr>
                <w:snapToGrid w:val="0"/>
                <w:sz w:val="18"/>
                <w:szCs w:val="18"/>
              </w:rPr>
              <w:t>no</w:t>
            </w:r>
          </w:p>
          <w:p w14:paraId="16DC650A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0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</w:tr>
      <w:tr w:rsidR="0044670D" w14:paraId="3BC5AF9D" w14:textId="77777777" w:rsidTr="009323D3">
        <w:trPr>
          <w:trHeight w:val="340"/>
        </w:trPr>
        <w:tc>
          <w:tcPr>
            <w:tcW w:w="65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FA40F" w14:textId="575E62BD" w:rsidR="0044670D" w:rsidRPr="00A635F9" w:rsidRDefault="0052715D" w:rsidP="009323D3">
            <w:pPr>
              <w:rPr>
                <w:snapToGrid w:val="0"/>
                <w:sz w:val="18"/>
                <w:szCs w:val="18"/>
              </w:rPr>
            </w:pPr>
            <w:r w:rsidRPr="0052715D">
              <w:rPr>
                <w:snapToGrid w:val="0"/>
                <w:sz w:val="18"/>
                <w:szCs w:val="18"/>
                <w:lang w:val="en-GB" w:bidi="en-GB"/>
              </w:rPr>
              <w:t xml:space="preserve">Suppliers have been selected </w:t>
            </w:r>
            <w:proofErr w:type="gramStart"/>
            <w:r w:rsidRPr="0052715D">
              <w:rPr>
                <w:snapToGrid w:val="0"/>
                <w:sz w:val="18"/>
                <w:szCs w:val="18"/>
                <w:lang w:val="en-GB" w:bidi="en-GB"/>
              </w:rPr>
              <w:t>on the basis of</w:t>
            </w:r>
            <w:proofErr w:type="gramEnd"/>
            <w:r w:rsidRPr="0052715D">
              <w:rPr>
                <w:snapToGrid w:val="0"/>
                <w:sz w:val="18"/>
                <w:szCs w:val="18"/>
                <w:lang w:val="en-GB" w:bidi="en-GB"/>
              </w:rPr>
              <w:t xml:space="preserve"> their ability to supply compliant materials and services.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59C22" w14:textId="063B8522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A635F9">
              <w:rPr>
                <w:snapToGrid w:val="0"/>
                <w:sz w:val="18"/>
                <w:szCs w:val="18"/>
              </w:rPr>
              <w:t>yes</w:t>
            </w:r>
          </w:p>
          <w:p w14:paraId="54A37F2B" w14:textId="6413FC92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A635F9">
              <w:rPr>
                <w:snapToGrid w:val="0"/>
                <w:sz w:val="18"/>
                <w:szCs w:val="18"/>
              </w:rPr>
              <w:t>no</w:t>
            </w:r>
          </w:p>
          <w:p w14:paraId="1F528504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1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</w:tr>
      <w:tr w:rsidR="0044670D" w:rsidRPr="00A635F9" w14:paraId="29E0A804" w14:textId="77777777" w:rsidTr="009323D3">
        <w:tc>
          <w:tcPr>
            <w:tcW w:w="10055" w:type="dxa"/>
            <w:gridSpan w:val="2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251175CB" w14:textId="78540401" w:rsidR="0044670D" w:rsidRPr="00A635F9" w:rsidRDefault="00A635F9" w:rsidP="009323D3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t xml:space="preserve">Observations </w:t>
            </w:r>
            <w:r w:rsidRPr="003F2B21">
              <w:rPr>
                <w:rFonts w:cs="Arial"/>
                <w:sz w:val="16"/>
                <w:szCs w:val="16"/>
                <w:lang w:val="en-GB" w:bidi="en-GB"/>
              </w:rPr>
              <w:t>(The inspector can enter here further details about the items above, such as matters brought up during discussions or the inspector’s own assessment of the items above)</w:t>
            </w:r>
          </w:p>
        </w:tc>
      </w:tr>
      <w:tr w:rsidR="0044670D" w14:paraId="019E7343" w14:textId="77777777" w:rsidTr="009323D3">
        <w:trPr>
          <w:trHeight w:val="454"/>
        </w:trPr>
        <w:tc>
          <w:tcPr>
            <w:tcW w:w="10055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A9A6EEE" w14:textId="77777777" w:rsidR="0044670D" w:rsidRDefault="0044670D" w:rsidP="009323D3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fldChar w:fldCharType="begin">
                <w:ffData>
                  <w:name w:val="Teksti2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2"/>
                <w:szCs w:val="22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</w:rPr>
            </w:r>
            <w:r>
              <w:rPr>
                <w:rFonts w:cs="Arial"/>
                <w:sz w:val="22"/>
                <w:szCs w:val="22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sz w:val="22"/>
                <w:szCs w:val="22"/>
              </w:rPr>
              <w:fldChar w:fldCharType="end"/>
            </w:r>
          </w:p>
        </w:tc>
      </w:tr>
    </w:tbl>
    <w:p w14:paraId="36B879CD" w14:textId="77777777" w:rsidR="0044670D" w:rsidRDefault="0044670D" w:rsidP="0044670D"/>
    <w:p w14:paraId="5E258A9C" w14:textId="77777777" w:rsidR="0044670D" w:rsidRDefault="0044670D" w:rsidP="0044670D">
      <w:pPr>
        <w:jc w:val="both"/>
        <w:rPr>
          <w:snapToGrid w:val="0"/>
          <w:sz w:val="18"/>
          <w:szCs w:val="18"/>
        </w:rPr>
      </w:pPr>
    </w:p>
    <w:tbl>
      <w:tblPr>
        <w:tblW w:w="100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36"/>
        <w:gridCol w:w="2752"/>
        <w:gridCol w:w="872"/>
      </w:tblGrid>
      <w:tr w:rsidR="0044670D" w:rsidRPr="00A635F9" w14:paraId="44A9EA58" w14:textId="77777777" w:rsidTr="009323D3">
        <w:trPr>
          <w:trHeight w:val="283"/>
        </w:trPr>
        <w:tc>
          <w:tcPr>
            <w:tcW w:w="6436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61435F82" w14:textId="77777777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3. Tutkimukset</w:t>
            </w:r>
          </w:p>
        </w:tc>
        <w:tc>
          <w:tcPr>
            <w:tcW w:w="3624" w:type="dxa"/>
            <w:gridSpan w:val="2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70B3DA16" w14:textId="7CBA64AF" w:rsidR="0044670D" w:rsidRPr="00A635F9" w:rsidRDefault="00A635F9" w:rsidP="009323D3">
            <w:pPr>
              <w:rPr>
                <w:b/>
                <w:snapToGrid w:val="0"/>
                <w:sz w:val="18"/>
                <w:szCs w:val="18"/>
              </w:rPr>
            </w:pPr>
            <w:r w:rsidRPr="00A635F9">
              <w:rPr>
                <w:b/>
                <w:snapToGrid w:val="0"/>
                <w:sz w:val="18"/>
                <w:szCs w:val="18"/>
              </w:rPr>
              <w:t>Assesm</w:t>
            </w:r>
            <w:r>
              <w:rPr>
                <w:b/>
                <w:snapToGrid w:val="0"/>
                <w:sz w:val="18"/>
                <w:szCs w:val="18"/>
              </w:rPr>
              <w:t>ent</w:t>
            </w:r>
          </w:p>
          <w:p w14:paraId="3EC2725B" w14:textId="77777777" w:rsidR="0044670D" w:rsidRPr="00A635F9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A635F9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A635F9">
              <w:rPr>
                <w:snapToGrid w:val="0"/>
                <w:sz w:val="18"/>
                <w:szCs w:val="18"/>
              </w:rPr>
              <w:t xml:space="preserve"> </w:t>
            </w:r>
            <w:r w:rsidRPr="00A635F9">
              <w:rPr>
                <w:b/>
                <w:snapToGrid w:val="0"/>
                <w:sz w:val="18"/>
                <w:szCs w:val="18"/>
              </w:rPr>
              <w:t xml:space="preserve">A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A635F9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A635F9">
              <w:rPr>
                <w:snapToGrid w:val="0"/>
                <w:sz w:val="18"/>
                <w:szCs w:val="18"/>
              </w:rPr>
              <w:t xml:space="preserve"> </w:t>
            </w:r>
            <w:r w:rsidRPr="00A635F9">
              <w:rPr>
                <w:b/>
                <w:snapToGrid w:val="0"/>
                <w:sz w:val="18"/>
                <w:szCs w:val="18"/>
              </w:rPr>
              <w:t xml:space="preserve">B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A635F9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A635F9">
              <w:rPr>
                <w:snapToGrid w:val="0"/>
                <w:sz w:val="18"/>
                <w:szCs w:val="18"/>
              </w:rPr>
              <w:t xml:space="preserve"> </w:t>
            </w:r>
            <w:r w:rsidRPr="00A635F9">
              <w:rPr>
                <w:b/>
                <w:snapToGrid w:val="0"/>
                <w:sz w:val="18"/>
                <w:szCs w:val="18"/>
              </w:rPr>
              <w:t xml:space="preserve">C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A635F9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A635F9"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44670D" w:rsidRPr="00A635F9" w14:paraId="192AD76C" w14:textId="77777777" w:rsidTr="009323D3">
        <w:trPr>
          <w:trHeight w:val="227"/>
        </w:trPr>
        <w:tc>
          <w:tcPr>
            <w:tcW w:w="64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5901147" w14:textId="77777777" w:rsidR="0044670D" w:rsidRPr="00A635F9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62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42F3AC6E" w14:textId="77777777" w:rsidR="0044670D" w:rsidRPr="00A635F9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4670D" w14:paraId="560D60D9" w14:textId="77777777" w:rsidTr="0052715D">
        <w:trPr>
          <w:trHeight w:val="972"/>
        </w:trPr>
        <w:tc>
          <w:tcPr>
            <w:tcW w:w="6436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vAlign w:val="center"/>
          </w:tcPr>
          <w:p w14:paraId="1B970D73" w14:textId="0BBD10D5" w:rsidR="0044670D" w:rsidRPr="00A635F9" w:rsidRDefault="0052715D" w:rsidP="009323D3">
            <w:pPr>
              <w:rPr>
                <w:b/>
                <w:snapToGrid w:val="0"/>
                <w:sz w:val="18"/>
                <w:szCs w:val="18"/>
              </w:rPr>
            </w:pPr>
            <w:r w:rsidRPr="0052715D">
              <w:rPr>
                <w:snapToGrid w:val="0"/>
                <w:sz w:val="18"/>
                <w:szCs w:val="18"/>
              </w:rPr>
              <w:t xml:space="preserve">Does the wholesaler have procedures for the testing of samples of food contact materials in the event that deficiencies are found in the contact materials being sold that necessitate sampling, </w:t>
            </w:r>
            <w:proofErr w:type="gramStart"/>
            <w:r w:rsidRPr="0052715D">
              <w:rPr>
                <w:snapToGrid w:val="0"/>
                <w:sz w:val="18"/>
                <w:szCs w:val="18"/>
              </w:rPr>
              <w:t>e.g.</w:t>
            </w:r>
            <w:proofErr w:type="gramEnd"/>
            <w:r w:rsidRPr="0052715D">
              <w:rPr>
                <w:snapToGrid w:val="0"/>
                <w:sz w:val="18"/>
                <w:szCs w:val="18"/>
              </w:rPr>
              <w:t xml:space="preserve"> if there is an obvious suspicion of a hazard.</w:t>
            </w:r>
          </w:p>
        </w:tc>
        <w:tc>
          <w:tcPr>
            <w:tcW w:w="275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0CEBA5A2" w14:textId="331107C6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A635F9">
              <w:rPr>
                <w:snapToGrid w:val="0"/>
                <w:sz w:val="18"/>
                <w:szCs w:val="18"/>
              </w:rPr>
              <w:t>yes</w:t>
            </w:r>
          </w:p>
          <w:p w14:paraId="473DFBD0" w14:textId="2A713352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A635F9">
              <w:rPr>
                <w:snapToGrid w:val="0"/>
                <w:sz w:val="18"/>
                <w:szCs w:val="18"/>
              </w:rPr>
              <w:t>no</w:t>
            </w:r>
          </w:p>
          <w:p w14:paraId="2FF22ABD" w14:textId="77777777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872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vAlign w:val="center"/>
          </w:tcPr>
          <w:p w14:paraId="785E55C5" w14:textId="77777777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4670D" w14:paraId="497A0130" w14:textId="77777777" w:rsidTr="009323D3">
        <w:tc>
          <w:tcPr>
            <w:tcW w:w="10060" w:type="dxa"/>
            <w:gridSpan w:val="3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5A494F74" w14:textId="054D57CB" w:rsidR="0044670D" w:rsidRDefault="0052715D" w:rsidP="009323D3">
            <w:pPr>
              <w:rPr>
                <w:b/>
                <w:snapToGrid w:val="0"/>
                <w:sz w:val="18"/>
                <w:szCs w:val="18"/>
              </w:rPr>
            </w:pPr>
            <w:r w:rsidRPr="0052715D">
              <w:rPr>
                <w:snapToGrid w:val="0"/>
                <w:sz w:val="18"/>
                <w:szCs w:val="18"/>
                <w:lang w:val="en-GB" w:bidi="en-GB"/>
              </w:rPr>
              <w:t>Have any studies been done and, if so, which studies?</w:t>
            </w:r>
          </w:p>
        </w:tc>
      </w:tr>
      <w:tr w:rsidR="0044670D" w14:paraId="6D1C0260" w14:textId="77777777" w:rsidTr="009323D3">
        <w:trPr>
          <w:trHeight w:val="340"/>
        </w:trPr>
        <w:tc>
          <w:tcPr>
            <w:tcW w:w="10060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88C656D" w14:textId="77777777" w:rsidR="0044670D" w:rsidRDefault="0044670D" w:rsidP="009323D3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29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</w:tc>
      </w:tr>
      <w:tr w:rsidR="00A635F9" w14:paraId="5B93D55B" w14:textId="77777777" w:rsidTr="009323D3">
        <w:tc>
          <w:tcPr>
            <w:tcW w:w="10060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66941FC6" w14:textId="04266251" w:rsidR="00A635F9" w:rsidRDefault="00A635F9" w:rsidP="00A635F9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Storage of investigation results</w:t>
            </w:r>
          </w:p>
        </w:tc>
      </w:tr>
      <w:tr w:rsidR="00A635F9" w14:paraId="5A471E2E" w14:textId="77777777" w:rsidTr="009323D3">
        <w:trPr>
          <w:trHeight w:val="340"/>
        </w:trPr>
        <w:tc>
          <w:tcPr>
            <w:tcW w:w="10060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516CE983" w14:textId="77777777" w:rsidR="00A635F9" w:rsidRDefault="00A635F9" w:rsidP="00A635F9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0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</w:tc>
      </w:tr>
      <w:tr w:rsidR="00A635F9" w:rsidRPr="00A635F9" w14:paraId="266FD086" w14:textId="77777777" w:rsidTr="009323D3">
        <w:tc>
          <w:tcPr>
            <w:tcW w:w="10060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755DB182" w14:textId="1CE6B7F5" w:rsidR="00A635F9" w:rsidRPr="00A635F9" w:rsidRDefault="00A635F9" w:rsidP="00A635F9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 xml:space="preserve">Observations </w:t>
            </w:r>
            <w:r w:rsidRPr="003F2B21">
              <w:rPr>
                <w:rFonts w:cs="Arial"/>
                <w:sz w:val="16"/>
                <w:szCs w:val="16"/>
                <w:lang w:val="en-GB" w:bidi="en-GB"/>
              </w:rPr>
              <w:t>(The inspector can enter here further details about the items above, such as matters brought up during discussions or the inspector’s own assessment of the items above)</w:t>
            </w:r>
          </w:p>
        </w:tc>
      </w:tr>
      <w:tr w:rsidR="00A635F9" w14:paraId="405BAD4E" w14:textId="77777777" w:rsidTr="009323D3">
        <w:trPr>
          <w:trHeight w:val="454"/>
        </w:trPr>
        <w:tc>
          <w:tcPr>
            <w:tcW w:w="10060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A9F67BE" w14:textId="77777777" w:rsidR="00A635F9" w:rsidRDefault="00A635F9" w:rsidP="00A635F9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1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</w:tc>
      </w:tr>
    </w:tbl>
    <w:p w14:paraId="2D547187" w14:textId="6CC9FADE" w:rsidR="00DE621E" w:rsidRDefault="00DE621E" w:rsidP="000D63D5">
      <w:pPr>
        <w:jc w:val="both"/>
        <w:rPr>
          <w:snapToGrid w:val="0"/>
          <w:sz w:val="18"/>
          <w:szCs w:val="18"/>
        </w:rPr>
      </w:pPr>
    </w:p>
    <w:p w14:paraId="1BA9F5A9" w14:textId="77777777" w:rsidR="00DE621E" w:rsidRDefault="00DE621E">
      <w:pPr>
        <w:rPr>
          <w:snapToGrid w:val="0"/>
          <w:sz w:val="18"/>
          <w:szCs w:val="18"/>
        </w:rPr>
      </w:pPr>
      <w:r>
        <w:rPr>
          <w:snapToGrid w:val="0"/>
          <w:sz w:val="18"/>
          <w:szCs w:val="18"/>
        </w:rPr>
        <w:br w:type="page"/>
      </w:r>
    </w:p>
    <w:p w14:paraId="3ED42CDD" w14:textId="77777777" w:rsidR="000D63D5" w:rsidRDefault="000D63D5" w:rsidP="000D63D5">
      <w:pPr>
        <w:jc w:val="both"/>
        <w:rPr>
          <w:snapToGrid w:val="0"/>
          <w:sz w:val="18"/>
          <w:szCs w:val="18"/>
        </w:rPr>
      </w:pPr>
    </w:p>
    <w:tbl>
      <w:tblPr>
        <w:tblW w:w="1005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10057"/>
      </w:tblGrid>
      <w:tr w:rsidR="000D63D5" w14:paraId="3BD8A8FE" w14:textId="77777777" w:rsidTr="00DE621E">
        <w:tc>
          <w:tcPr>
            <w:tcW w:w="10057" w:type="dxa"/>
            <w:shd w:val="clear" w:color="auto" w:fill="F3F3F3"/>
          </w:tcPr>
          <w:p w14:paraId="1B940137" w14:textId="77777777" w:rsidR="000D63D5" w:rsidRDefault="000D63D5" w:rsidP="009323D3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 xml:space="preserve">Assessment scale for the system and its implementation: </w:t>
            </w:r>
          </w:p>
          <w:p w14:paraId="17FF652A" w14:textId="77777777" w:rsidR="000D63D5" w:rsidRDefault="000D63D5" w:rsidP="009323D3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A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good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B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minor deficiencies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C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moderate deficiencies, corrective actions required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D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poor or missing entirely, corrective actions required</w:t>
            </w:r>
          </w:p>
        </w:tc>
      </w:tr>
    </w:tbl>
    <w:p w14:paraId="01D7DC9D" w14:textId="77777777" w:rsidR="000D63D5" w:rsidRDefault="000D63D5" w:rsidP="000D63D5">
      <w:pPr>
        <w:jc w:val="both"/>
        <w:rPr>
          <w:snapToGrid w:val="0"/>
          <w:sz w:val="18"/>
          <w:szCs w:val="18"/>
        </w:rPr>
      </w:pPr>
    </w:p>
    <w:tbl>
      <w:tblPr>
        <w:tblW w:w="100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32"/>
        <w:gridCol w:w="3828"/>
      </w:tblGrid>
      <w:tr w:rsidR="0044670D" w:rsidRPr="00F270F0" w14:paraId="7AA74447" w14:textId="77777777" w:rsidTr="00951BCF">
        <w:trPr>
          <w:trHeight w:val="340"/>
        </w:trPr>
        <w:tc>
          <w:tcPr>
            <w:tcW w:w="6232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5F225E8E" w14:textId="556E3558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br w:type="page"/>
            </w:r>
            <w:r>
              <w:rPr>
                <w:b/>
                <w:snapToGrid w:val="0"/>
                <w:sz w:val="18"/>
              </w:rPr>
              <w:t xml:space="preserve">4. </w:t>
            </w:r>
            <w:r w:rsidR="00F270F0">
              <w:rPr>
                <w:b/>
                <w:snapToGrid w:val="0"/>
                <w:sz w:val="18"/>
                <w:lang w:val="en-GB" w:bidi="en-GB"/>
              </w:rPr>
              <w:t>Declarations of compliance supplied to customers</w:t>
            </w:r>
          </w:p>
        </w:tc>
        <w:tc>
          <w:tcPr>
            <w:tcW w:w="3828" w:type="dxa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44925C1B" w14:textId="60A38ACE" w:rsidR="0044670D" w:rsidRPr="00F270F0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 w:rsidRPr="00F270F0">
              <w:rPr>
                <w:b/>
                <w:snapToGrid w:val="0"/>
                <w:sz w:val="18"/>
                <w:szCs w:val="18"/>
              </w:rPr>
              <w:t>A</w:t>
            </w:r>
            <w:r w:rsidR="00F270F0" w:rsidRPr="00F270F0">
              <w:rPr>
                <w:b/>
                <w:snapToGrid w:val="0"/>
                <w:sz w:val="18"/>
                <w:szCs w:val="18"/>
              </w:rPr>
              <w:t>ssesm</w:t>
            </w:r>
            <w:r w:rsidR="00F270F0">
              <w:rPr>
                <w:b/>
                <w:snapToGrid w:val="0"/>
                <w:sz w:val="18"/>
                <w:szCs w:val="18"/>
              </w:rPr>
              <w:t>ent</w:t>
            </w:r>
          </w:p>
          <w:p w14:paraId="3DE44E93" w14:textId="77777777" w:rsidR="0044670D" w:rsidRPr="00F270F0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F270F0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F270F0">
              <w:rPr>
                <w:snapToGrid w:val="0"/>
                <w:sz w:val="18"/>
                <w:szCs w:val="18"/>
              </w:rPr>
              <w:t xml:space="preserve"> </w:t>
            </w:r>
            <w:r w:rsidRPr="00F270F0">
              <w:rPr>
                <w:b/>
                <w:snapToGrid w:val="0"/>
                <w:sz w:val="18"/>
                <w:szCs w:val="18"/>
              </w:rPr>
              <w:t xml:space="preserve">A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F270F0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F270F0">
              <w:rPr>
                <w:snapToGrid w:val="0"/>
                <w:sz w:val="18"/>
                <w:szCs w:val="18"/>
              </w:rPr>
              <w:t xml:space="preserve"> </w:t>
            </w:r>
            <w:r w:rsidRPr="00F270F0">
              <w:rPr>
                <w:b/>
                <w:snapToGrid w:val="0"/>
                <w:sz w:val="18"/>
                <w:szCs w:val="18"/>
              </w:rPr>
              <w:t xml:space="preserve">B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F270F0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F270F0">
              <w:rPr>
                <w:snapToGrid w:val="0"/>
                <w:sz w:val="18"/>
                <w:szCs w:val="18"/>
              </w:rPr>
              <w:t xml:space="preserve"> </w:t>
            </w:r>
            <w:r w:rsidRPr="00F270F0">
              <w:rPr>
                <w:b/>
                <w:snapToGrid w:val="0"/>
                <w:sz w:val="18"/>
                <w:szCs w:val="18"/>
              </w:rPr>
              <w:t xml:space="preserve">C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F270F0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F270F0"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44670D" w:rsidRPr="00F270F0" w14:paraId="0C92432C" w14:textId="77777777" w:rsidTr="00951BCF">
        <w:trPr>
          <w:trHeight w:val="227"/>
        </w:trPr>
        <w:tc>
          <w:tcPr>
            <w:tcW w:w="623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DF340B0" w14:textId="77777777" w:rsidR="0044670D" w:rsidRPr="00F270F0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828" w:type="dxa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7805AB87" w14:textId="77777777" w:rsidR="0044670D" w:rsidRPr="00F270F0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4670D" w:rsidRPr="0044670D" w14:paraId="199B1BBC" w14:textId="77777777" w:rsidTr="00951BCF">
        <w:trPr>
          <w:trHeight w:val="284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AA64E3" w14:textId="656AA8B6" w:rsidR="0044670D" w:rsidRPr="00E52BF9" w:rsidRDefault="007A3592" w:rsidP="009323D3">
            <w:pPr>
              <w:rPr>
                <w:b/>
                <w:snapToGrid w:val="0"/>
                <w:sz w:val="18"/>
                <w:szCs w:val="18"/>
              </w:rPr>
            </w:pPr>
            <w:r w:rsidRPr="007A3592">
              <w:rPr>
                <w:b/>
                <w:snapToGrid w:val="0"/>
                <w:sz w:val="18"/>
                <w:szCs w:val="18"/>
                <w:lang w:val="en-GB" w:bidi="en-GB"/>
              </w:rPr>
              <w:t>Have declarations of compliance been obtained for the contact materials?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37ED2245" w14:textId="24720D12" w:rsidR="0044670D" w:rsidRPr="00F270F0" w:rsidRDefault="0044670D" w:rsidP="009323D3">
            <w:pPr>
              <w:rPr>
                <w:snapToGrid w:val="0"/>
                <w:sz w:val="18"/>
                <w:szCs w:val="18"/>
              </w:rPr>
            </w:pPr>
            <w:r w:rsidRPr="00A15B6C">
              <w:rPr>
                <w:snapToGrid w:val="0"/>
                <w:sz w:val="18"/>
                <w:szCs w:val="18"/>
              </w:rPr>
              <w:fldChar w:fldCharType="begin">
                <w:ffData>
                  <w:name w:val="Valinta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270F0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 w:rsidRPr="00A15B6C">
              <w:rPr>
                <w:snapToGrid w:val="0"/>
                <w:sz w:val="18"/>
                <w:szCs w:val="18"/>
              </w:rPr>
              <w:fldChar w:fldCharType="end"/>
            </w:r>
            <w:r w:rsidRPr="00F270F0">
              <w:rPr>
                <w:snapToGrid w:val="0"/>
                <w:sz w:val="18"/>
                <w:szCs w:val="18"/>
              </w:rPr>
              <w:t xml:space="preserve"> </w:t>
            </w:r>
            <w:r w:rsidR="00F270F0" w:rsidRPr="00F270F0">
              <w:rPr>
                <w:snapToGrid w:val="0"/>
                <w:sz w:val="18"/>
                <w:szCs w:val="18"/>
              </w:rPr>
              <w:t>yes, to all materials</w:t>
            </w:r>
          </w:p>
          <w:p w14:paraId="1F4887B0" w14:textId="140BFB31" w:rsidR="0044670D" w:rsidRPr="00F270F0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270F0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F270F0">
              <w:rPr>
                <w:snapToGrid w:val="0"/>
                <w:sz w:val="18"/>
                <w:szCs w:val="18"/>
              </w:rPr>
              <w:t xml:space="preserve"> </w:t>
            </w:r>
            <w:r w:rsidR="00F270F0" w:rsidRPr="00F270F0">
              <w:rPr>
                <w:snapToGrid w:val="0"/>
                <w:sz w:val="18"/>
                <w:szCs w:val="18"/>
              </w:rPr>
              <w:t>yes, to some of them</w:t>
            </w:r>
            <w:r w:rsidRPr="00F270F0">
              <w:rPr>
                <w:snapToGrid w:val="0"/>
                <w:sz w:val="18"/>
                <w:szCs w:val="18"/>
              </w:rPr>
              <w:t xml:space="preserve"> </w:t>
            </w:r>
          </w:p>
          <w:p w14:paraId="68F11312" w14:textId="081EAC0F" w:rsidR="0044670D" w:rsidRDefault="0044670D" w:rsidP="009323D3">
            <w:pPr>
              <w:rPr>
                <w:snapToGrid w:val="0"/>
                <w:sz w:val="18"/>
                <w:szCs w:val="18"/>
                <w:lang w:val="fi-FI"/>
              </w:rPr>
            </w:pPr>
            <w:r w:rsidRPr="00A15B6C">
              <w:rPr>
                <w:snapToGrid w:val="0"/>
                <w:sz w:val="18"/>
                <w:szCs w:val="18"/>
              </w:rPr>
              <w:fldChar w:fldCharType="begin">
                <w:ffData>
                  <w:name w:val="Valinta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4670D">
              <w:rPr>
                <w:snapToGrid w:val="0"/>
                <w:sz w:val="18"/>
                <w:szCs w:val="18"/>
                <w:lang w:val="fi-FI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 w:rsidRPr="00A15B6C">
              <w:rPr>
                <w:snapToGrid w:val="0"/>
                <w:sz w:val="18"/>
                <w:szCs w:val="18"/>
              </w:rPr>
              <w:fldChar w:fldCharType="end"/>
            </w:r>
            <w:r w:rsidRPr="0044670D">
              <w:rPr>
                <w:snapToGrid w:val="0"/>
                <w:sz w:val="18"/>
                <w:szCs w:val="18"/>
                <w:lang w:val="fi-FI"/>
              </w:rPr>
              <w:t xml:space="preserve"> </w:t>
            </w:r>
            <w:r w:rsidR="00F270F0">
              <w:rPr>
                <w:snapToGrid w:val="0"/>
                <w:sz w:val="18"/>
                <w:szCs w:val="18"/>
                <w:lang w:val="fi-FI"/>
              </w:rPr>
              <w:t>no</w:t>
            </w:r>
          </w:p>
          <w:p w14:paraId="51021A83" w14:textId="77777777" w:rsidR="00F270F0" w:rsidRDefault="00F270F0" w:rsidP="009323D3">
            <w:pPr>
              <w:rPr>
                <w:snapToGrid w:val="0"/>
                <w:sz w:val="18"/>
                <w:szCs w:val="18"/>
                <w:lang w:val="fi-FI"/>
              </w:rPr>
            </w:pPr>
          </w:p>
          <w:p w14:paraId="3C8A1D84" w14:textId="58BFF260" w:rsidR="00F270F0" w:rsidRPr="0044670D" w:rsidRDefault="00F270F0" w:rsidP="00F270F0">
            <w:pPr>
              <w:rPr>
                <w:snapToGrid w:val="0"/>
                <w:sz w:val="18"/>
                <w:szCs w:val="18"/>
                <w:lang w:val="fi-FI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4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</w:tr>
      <w:tr w:rsidR="0044670D" w:rsidRPr="00D737D4" w14:paraId="3D974AEC" w14:textId="77777777" w:rsidTr="00136BBD">
        <w:trPr>
          <w:trHeight w:val="284"/>
        </w:trPr>
        <w:tc>
          <w:tcPr>
            <w:tcW w:w="10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51DA6DD" w14:textId="0C96ED43" w:rsidR="0044670D" w:rsidRPr="00D737D4" w:rsidRDefault="00D737D4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 xml:space="preserve">Language of the declaration of compliance:         </w:t>
            </w:r>
            <w:r w:rsidR="0044670D">
              <w:rPr>
                <w:snapToGrid w:val="0"/>
                <w:sz w:val="18"/>
                <w:szCs w:val="18"/>
              </w:rPr>
              <w:fldChar w:fldCharType="begin">
                <w:ffData>
                  <w:name w:val="Valinta5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4670D" w:rsidRPr="00D737D4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 w:rsidR="0044670D">
              <w:rPr>
                <w:snapToGrid w:val="0"/>
                <w:sz w:val="18"/>
                <w:szCs w:val="18"/>
              </w:rPr>
              <w:fldChar w:fldCharType="end"/>
            </w:r>
            <w:r w:rsidR="0044670D" w:rsidRPr="00D737D4">
              <w:rPr>
                <w:snapToGrid w:val="0"/>
                <w:sz w:val="18"/>
                <w:szCs w:val="18"/>
              </w:rPr>
              <w:t xml:space="preserve">  </w:t>
            </w:r>
            <w:r w:rsidRPr="00D737D4">
              <w:rPr>
                <w:snapToGrid w:val="0"/>
                <w:sz w:val="18"/>
                <w:szCs w:val="18"/>
              </w:rPr>
              <w:t>F</w:t>
            </w:r>
            <w:r>
              <w:rPr>
                <w:snapToGrid w:val="0"/>
                <w:sz w:val="18"/>
                <w:szCs w:val="18"/>
              </w:rPr>
              <w:t>innish</w:t>
            </w:r>
            <w:r w:rsidR="0044670D" w:rsidRPr="00D737D4">
              <w:rPr>
                <w:snapToGrid w:val="0"/>
                <w:sz w:val="18"/>
                <w:szCs w:val="18"/>
              </w:rPr>
              <w:t xml:space="preserve">     </w:t>
            </w:r>
            <w:r w:rsidR="0044670D">
              <w:rPr>
                <w:snapToGrid w:val="0"/>
                <w:sz w:val="18"/>
                <w:szCs w:val="18"/>
              </w:rPr>
              <w:fldChar w:fldCharType="begin">
                <w:ffData>
                  <w:name w:val="Valinta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4670D" w:rsidRPr="00D737D4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 w:rsidR="0044670D">
              <w:rPr>
                <w:snapToGrid w:val="0"/>
                <w:sz w:val="18"/>
                <w:szCs w:val="18"/>
              </w:rPr>
              <w:fldChar w:fldCharType="end"/>
            </w:r>
            <w:r w:rsidR="0044670D" w:rsidRPr="00D737D4"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snapToGrid w:val="0"/>
                <w:sz w:val="18"/>
                <w:szCs w:val="18"/>
              </w:rPr>
              <w:t>Swedish</w:t>
            </w:r>
            <w:r w:rsidR="0044670D" w:rsidRPr="00D737D4">
              <w:rPr>
                <w:snapToGrid w:val="0"/>
                <w:sz w:val="18"/>
                <w:szCs w:val="18"/>
              </w:rPr>
              <w:t xml:space="preserve">    </w:t>
            </w:r>
            <w:r w:rsidR="0044670D">
              <w:rPr>
                <w:snapToGrid w:val="0"/>
                <w:sz w:val="18"/>
                <w:szCs w:val="18"/>
              </w:rPr>
              <w:fldChar w:fldCharType="begin">
                <w:ffData>
                  <w:name w:val="Valinta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4670D" w:rsidRPr="00D737D4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 w:rsidR="0044670D">
              <w:rPr>
                <w:snapToGrid w:val="0"/>
                <w:sz w:val="18"/>
                <w:szCs w:val="18"/>
              </w:rPr>
              <w:fldChar w:fldCharType="end"/>
            </w:r>
            <w:r w:rsidR="0044670D" w:rsidRPr="00D737D4">
              <w:rPr>
                <w:snapToGrid w:val="0"/>
                <w:sz w:val="18"/>
                <w:szCs w:val="18"/>
              </w:rPr>
              <w:t xml:space="preserve">   E</w:t>
            </w:r>
            <w:r>
              <w:rPr>
                <w:snapToGrid w:val="0"/>
                <w:sz w:val="18"/>
                <w:szCs w:val="18"/>
              </w:rPr>
              <w:t>nglish</w:t>
            </w:r>
            <w:r w:rsidR="0044670D" w:rsidRPr="00D737D4">
              <w:rPr>
                <w:snapToGrid w:val="0"/>
                <w:sz w:val="18"/>
                <w:szCs w:val="18"/>
              </w:rPr>
              <w:t xml:space="preserve">    </w:t>
            </w:r>
            <w:r w:rsidR="0044670D">
              <w:rPr>
                <w:snapToGrid w:val="0"/>
                <w:sz w:val="18"/>
                <w:szCs w:val="18"/>
              </w:rPr>
              <w:fldChar w:fldCharType="begin">
                <w:ffData>
                  <w:name w:val="Valinta6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4670D" w:rsidRPr="00D737D4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 w:rsidR="0044670D">
              <w:rPr>
                <w:snapToGrid w:val="0"/>
                <w:sz w:val="18"/>
                <w:szCs w:val="18"/>
              </w:rPr>
              <w:fldChar w:fldCharType="end"/>
            </w:r>
            <w:r w:rsidR="0044670D" w:rsidRPr="00D737D4"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snapToGrid w:val="0"/>
                <w:sz w:val="18"/>
                <w:szCs w:val="18"/>
              </w:rPr>
              <w:t>Other, please spesify</w:t>
            </w:r>
            <w:r w:rsidR="0044670D" w:rsidRPr="00D737D4">
              <w:rPr>
                <w:snapToGrid w:val="0"/>
                <w:sz w:val="18"/>
                <w:szCs w:val="18"/>
              </w:rPr>
              <w:t xml:space="preserve"> </w:t>
            </w:r>
            <w:r w:rsidR="0044670D">
              <w:rPr>
                <w:snapToGrid w:val="0"/>
                <w:sz w:val="18"/>
                <w:szCs w:val="18"/>
              </w:rPr>
              <w:fldChar w:fldCharType="begin">
                <w:ffData>
                  <w:name w:val="Teksti63"/>
                  <w:enabled/>
                  <w:calcOnExit w:val="0"/>
                  <w:textInput/>
                </w:ffData>
              </w:fldChar>
            </w:r>
            <w:r w:rsidR="0044670D" w:rsidRPr="00D737D4">
              <w:rPr>
                <w:snapToGrid w:val="0"/>
                <w:sz w:val="18"/>
                <w:szCs w:val="18"/>
              </w:rPr>
              <w:instrText xml:space="preserve"> FORMTEXT </w:instrText>
            </w:r>
            <w:r w:rsidR="0044670D">
              <w:rPr>
                <w:snapToGrid w:val="0"/>
                <w:sz w:val="18"/>
                <w:szCs w:val="18"/>
              </w:rPr>
            </w:r>
            <w:r w:rsidR="0044670D">
              <w:rPr>
                <w:snapToGrid w:val="0"/>
                <w:sz w:val="18"/>
                <w:szCs w:val="18"/>
              </w:rPr>
              <w:fldChar w:fldCharType="separate"/>
            </w:r>
            <w:r w:rsidR="0044670D">
              <w:rPr>
                <w:noProof/>
                <w:snapToGrid w:val="0"/>
                <w:sz w:val="18"/>
                <w:szCs w:val="18"/>
              </w:rPr>
              <w:t> </w:t>
            </w:r>
            <w:r w:rsidR="0044670D">
              <w:rPr>
                <w:noProof/>
                <w:snapToGrid w:val="0"/>
                <w:sz w:val="18"/>
                <w:szCs w:val="18"/>
              </w:rPr>
              <w:t> </w:t>
            </w:r>
            <w:r w:rsidR="0044670D">
              <w:rPr>
                <w:noProof/>
                <w:snapToGrid w:val="0"/>
                <w:sz w:val="18"/>
                <w:szCs w:val="18"/>
              </w:rPr>
              <w:t> </w:t>
            </w:r>
            <w:r w:rsidR="0044670D">
              <w:rPr>
                <w:noProof/>
                <w:snapToGrid w:val="0"/>
                <w:sz w:val="18"/>
                <w:szCs w:val="18"/>
              </w:rPr>
              <w:t> </w:t>
            </w:r>
            <w:r w:rsidR="0044670D">
              <w:rPr>
                <w:noProof/>
                <w:snapToGrid w:val="0"/>
                <w:sz w:val="18"/>
                <w:szCs w:val="18"/>
              </w:rPr>
              <w:t> </w:t>
            </w:r>
            <w:r w:rsidR="0044670D">
              <w:rPr>
                <w:snapToGrid w:val="0"/>
                <w:sz w:val="18"/>
                <w:szCs w:val="18"/>
              </w:rPr>
              <w:fldChar w:fldCharType="end"/>
            </w:r>
          </w:p>
        </w:tc>
      </w:tr>
      <w:tr w:rsidR="0044670D" w14:paraId="585EA747" w14:textId="77777777" w:rsidTr="00951BCF">
        <w:trPr>
          <w:trHeight w:val="284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0220304" w14:textId="515C39F1" w:rsidR="0044670D" w:rsidRPr="00D737D4" w:rsidRDefault="00D737D4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Do the declarations contain sufficient information on the contact material?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63DAB500" w14:textId="35EB3D6B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D737D4">
              <w:rPr>
                <w:snapToGrid w:val="0"/>
                <w:sz w:val="18"/>
                <w:szCs w:val="18"/>
              </w:rPr>
              <w:t>yes</w:t>
            </w:r>
            <w:r>
              <w:rPr>
                <w:snapToGrid w:val="0"/>
                <w:sz w:val="18"/>
                <w:szCs w:val="18"/>
              </w:rPr>
              <w:t xml:space="preserve"> 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D737D4">
              <w:rPr>
                <w:snapToGrid w:val="0"/>
                <w:sz w:val="18"/>
                <w:szCs w:val="18"/>
              </w:rPr>
              <w:t>partly</w:t>
            </w:r>
            <w:r>
              <w:rPr>
                <w:snapToGrid w:val="0"/>
                <w:sz w:val="18"/>
                <w:szCs w:val="18"/>
              </w:rPr>
              <w:t xml:space="preserve">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D737D4">
              <w:rPr>
                <w:snapToGrid w:val="0"/>
                <w:sz w:val="18"/>
                <w:szCs w:val="18"/>
              </w:rPr>
              <w:t>no</w:t>
            </w:r>
          </w:p>
        </w:tc>
      </w:tr>
      <w:tr w:rsidR="0044670D" w:rsidRPr="00D737D4" w14:paraId="4FAF3B75" w14:textId="77777777" w:rsidTr="00951BCF">
        <w:trPr>
          <w:trHeight w:val="284"/>
        </w:trPr>
        <w:tc>
          <w:tcPr>
            <w:tcW w:w="62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4264F" w14:textId="1CB88A74" w:rsidR="0044670D" w:rsidRPr="00D737D4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737D4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D737D4">
              <w:rPr>
                <w:snapToGrid w:val="0"/>
                <w:sz w:val="18"/>
                <w:szCs w:val="18"/>
              </w:rPr>
              <w:t xml:space="preserve">   </w:t>
            </w:r>
            <w:r w:rsidR="00D737D4">
              <w:rPr>
                <w:snapToGrid w:val="0"/>
                <w:sz w:val="18"/>
                <w:szCs w:val="18"/>
                <w:lang w:val="en-GB" w:bidi="en-GB"/>
              </w:rPr>
              <w:t>Name and contact details of the issuer of the declaration</w:t>
            </w:r>
          </w:p>
        </w:tc>
        <w:tc>
          <w:tcPr>
            <w:tcW w:w="3828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B7E8488" w14:textId="77777777" w:rsidR="0044670D" w:rsidRPr="00D737D4" w:rsidRDefault="0044670D" w:rsidP="009323D3">
            <w:pPr>
              <w:ind w:left="-1072" w:firstLine="1072"/>
              <w:rPr>
                <w:snapToGrid w:val="0"/>
                <w:sz w:val="18"/>
                <w:szCs w:val="18"/>
              </w:rPr>
            </w:pPr>
          </w:p>
        </w:tc>
      </w:tr>
      <w:tr w:rsidR="0044670D" w:rsidRPr="0044670D" w14:paraId="400670E2" w14:textId="77777777" w:rsidTr="00951BCF">
        <w:trPr>
          <w:trHeight w:val="284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8E07B" w14:textId="6317D22A" w:rsidR="0044670D" w:rsidRPr="0044670D" w:rsidRDefault="0044670D" w:rsidP="009323D3">
            <w:pPr>
              <w:tabs>
                <w:tab w:val="left" w:pos="284"/>
              </w:tabs>
              <w:rPr>
                <w:rFonts w:cs="Arial"/>
                <w:sz w:val="18"/>
                <w:szCs w:val="18"/>
                <w:lang w:val="fi-FI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4670D">
              <w:rPr>
                <w:rFonts w:cs="Arial"/>
                <w:sz w:val="18"/>
                <w:szCs w:val="18"/>
                <w:lang w:val="fi-FI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</w:rPr>
            </w:r>
            <w:r w:rsidR="00796AF3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r w:rsidRPr="0044670D">
              <w:rPr>
                <w:rFonts w:cs="Arial"/>
                <w:sz w:val="18"/>
                <w:szCs w:val="18"/>
                <w:lang w:val="fi-FI"/>
              </w:rPr>
              <w:t xml:space="preserve">   </w:t>
            </w:r>
            <w:r w:rsidR="00D737D4">
              <w:rPr>
                <w:rFonts w:cs="Arial"/>
                <w:sz w:val="18"/>
                <w:szCs w:val="18"/>
                <w:lang w:val="en-GB" w:bidi="en-GB"/>
              </w:rPr>
              <w:t>Date of the certificate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E189484" w14:textId="77777777" w:rsidR="0044670D" w:rsidRPr="0044670D" w:rsidRDefault="0044670D" w:rsidP="009323D3">
            <w:pPr>
              <w:rPr>
                <w:snapToGrid w:val="0"/>
                <w:sz w:val="18"/>
                <w:szCs w:val="18"/>
                <w:lang w:val="fi-FI"/>
              </w:rPr>
            </w:pPr>
          </w:p>
        </w:tc>
      </w:tr>
      <w:tr w:rsidR="0044670D" w:rsidRPr="00D737D4" w14:paraId="56899877" w14:textId="77777777" w:rsidTr="00951BCF">
        <w:trPr>
          <w:trHeight w:val="284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255B5A" w14:textId="5DB5C2B2" w:rsidR="0044670D" w:rsidRPr="00D737D4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737D4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</w:rPr>
            </w:r>
            <w:r w:rsidR="00796AF3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r w:rsidRPr="00D737D4">
              <w:rPr>
                <w:rFonts w:cs="Arial"/>
                <w:sz w:val="18"/>
                <w:szCs w:val="18"/>
              </w:rPr>
              <w:t xml:space="preserve">   </w:t>
            </w:r>
            <w:r w:rsidR="00D737D4">
              <w:rPr>
                <w:rFonts w:cs="Arial"/>
                <w:sz w:val="18"/>
                <w:szCs w:val="18"/>
                <w:lang w:val="en-GB" w:bidi="en-GB"/>
              </w:rPr>
              <w:t>The trade name, name, or other identifying piece of information of the contact material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E2E6FF2" w14:textId="77777777" w:rsidR="0044670D" w:rsidRPr="00D737D4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44670D" w:rsidRPr="00D737D4" w14:paraId="244AACBB" w14:textId="77777777" w:rsidTr="00951BCF">
        <w:trPr>
          <w:trHeight w:val="284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AE950" w14:textId="102595D4" w:rsidR="0044670D" w:rsidRPr="00D737D4" w:rsidRDefault="0044670D" w:rsidP="009323D3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737D4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</w:rPr>
            </w:r>
            <w:r w:rsidR="00796AF3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r w:rsidRPr="00D737D4">
              <w:rPr>
                <w:rFonts w:cs="Arial"/>
                <w:sz w:val="18"/>
                <w:szCs w:val="18"/>
              </w:rPr>
              <w:t xml:space="preserve">   </w:t>
            </w:r>
            <w:r w:rsidR="00D737D4">
              <w:rPr>
                <w:rFonts w:cs="Arial"/>
                <w:sz w:val="18"/>
                <w:szCs w:val="18"/>
                <w:lang w:val="en-GB" w:bidi="en-GB"/>
              </w:rPr>
              <w:t>Information on the composition and/or structure of the contact material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2C5AB54" w14:textId="77777777" w:rsidR="0044670D" w:rsidRPr="00D737D4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44670D" w:rsidRPr="00D737D4" w14:paraId="32C359C1" w14:textId="77777777" w:rsidTr="00951BCF">
        <w:trPr>
          <w:trHeight w:val="284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1351C" w14:textId="6415C4B0" w:rsidR="0044670D" w:rsidRPr="00D737D4" w:rsidRDefault="0044670D" w:rsidP="009323D3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737D4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</w:rPr>
            </w:r>
            <w:r w:rsidR="00796AF3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r w:rsidRPr="00D737D4">
              <w:rPr>
                <w:rFonts w:cs="Arial"/>
                <w:sz w:val="18"/>
                <w:szCs w:val="18"/>
              </w:rPr>
              <w:t xml:space="preserve">   </w:t>
            </w:r>
            <w:r w:rsidR="00D737D4">
              <w:rPr>
                <w:rFonts w:cs="Arial"/>
                <w:sz w:val="18"/>
                <w:szCs w:val="18"/>
                <w:lang w:val="en-GB" w:bidi="en-GB"/>
              </w:rPr>
              <w:t>Information on the raw materials permitted with certain limitations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7EF4F55" w14:textId="77777777" w:rsidR="0044670D" w:rsidRPr="00D737D4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44670D" w:rsidRPr="00D737D4" w14:paraId="784EE179" w14:textId="77777777" w:rsidTr="00951BCF">
        <w:trPr>
          <w:trHeight w:val="284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70DEB" w14:textId="46FB797A" w:rsidR="0044670D" w:rsidRPr="00D737D4" w:rsidRDefault="0044670D" w:rsidP="009323D3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737D4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</w:rPr>
            </w:r>
            <w:r w:rsidR="00796AF3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r w:rsidRPr="00D737D4">
              <w:rPr>
                <w:rFonts w:cs="Arial"/>
                <w:sz w:val="18"/>
                <w:szCs w:val="18"/>
              </w:rPr>
              <w:t xml:space="preserve">   </w:t>
            </w:r>
            <w:r w:rsidR="00D737D4">
              <w:rPr>
                <w:rFonts w:cs="Arial"/>
                <w:sz w:val="18"/>
                <w:szCs w:val="18"/>
                <w:lang w:val="en-GB" w:bidi="en-GB"/>
              </w:rPr>
              <w:t>Information on dual-use additives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5BDAAD1" w14:textId="77777777" w:rsidR="0044670D" w:rsidRPr="00D737D4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44670D" w14:paraId="65275EEA" w14:textId="77777777" w:rsidTr="00136BBD">
        <w:trPr>
          <w:trHeight w:val="284"/>
        </w:trPr>
        <w:tc>
          <w:tcPr>
            <w:tcW w:w="10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688A638" w14:textId="77777777" w:rsidR="00D737D4" w:rsidRDefault="00D737D4" w:rsidP="00D737D4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b/>
                <w:snapToGrid w:val="0"/>
                <w:sz w:val="18"/>
                <w:szCs w:val="18"/>
                <w:lang w:val="en-GB" w:bidi="en-GB"/>
              </w:rPr>
              <w:t>Observations</w:t>
            </w:r>
            <w:r w:rsidRPr="003F2B21">
              <w:rPr>
                <w:rFonts w:cs="Arial"/>
                <w:sz w:val="16"/>
                <w:szCs w:val="16"/>
                <w:lang w:val="en-GB" w:bidi="en-GB"/>
              </w:rPr>
              <w:t xml:space="preserve"> (The inspector can enter here further details about the items above, such as matters brought up during discussions or the inspector’s own assessment of the items above)</w:t>
            </w:r>
          </w:p>
          <w:p w14:paraId="257719D9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3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</w:tc>
      </w:tr>
      <w:tr w:rsidR="0044670D" w14:paraId="778215CA" w14:textId="77777777" w:rsidTr="00951BCF">
        <w:trPr>
          <w:trHeight w:val="284"/>
        </w:trPr>
        <w:tc>
          <w:tcPr>
            <w:tcW w:w="6232" w:type="dxa"/>
            <w:tcBorders>
              <w:left w:val="single" w:sz="4" w:space="0" w:color="auto"/>
            </w:tcBorders>
            <w:shd w:val="clear" w:color="auto" w:fill="FFFFFF" w:themeFill="background1"/>
            <w:vAlign w:val="bottom"/>
          </w:tcPr>
          <w:p w14:paraId="327122FB" w14:textId="74FE94FB" w:rsidR="0044670D" w:rsidRPr="00D737D4" w:rsidRDefault="00D737D4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  <w:lang w:val="en-GB" w:bidi="en-GB"/>
              </w:rPr>
              <w:t>Does the declaration contain sufficient justification for compliance?</w:t>
            </w:r>
          </w:p>
        </w:tc>
        <w:tc>
          <w:tcPr>
            <w:tcW w:w="3828" w:type="dxa"/>
            <w:tcBorders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3957C735" w14:textId="7877A86C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A02BD4">
              <w:rPr>
                <w:snapToGrid w:val="0"/>
                <w:sz w:val="18"/>
                <w:szCs w:val="18"/>
              </w:rPr>
              <w:t>yes</w:t>
            </w:r>
            <w:r>
              <w:rPr>
                <w:snapToGrid w:val="0"/>
                <w:sz w:val="18"/>
                <w:szCs w:val="18"/>
              </w:rPr>
              <w:t xml:space="preserve"> 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A02BD4">
              <w:rPr>
                <w:snapToGrid w:val="0"/>
                <w:sz w:val="18"/>
                <w:szCs w:val="18"/>
              </w:rPr>
              <w:t>partly</w:t>
            </w:r>
            <w:r>
              <w:rPr>
                <w:snapToGrid w:val="0"/>
                <w:sz w:val="18"/>
                <w:szCs w:val="18"/>
              </w:rPr>
              <w:t xml:space="preserve"> 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A02BD4">
              <w:rPr>
                <w:snapToGrid w:val="0"/>
                <w:sz w:val="18"/>
                <w:szCs w:val="18"/>
              </w:rPr>
              <w:t>no</w:t>
            </w:r>
          </w:p>
        </w:tc>
      </w:tr>
      <w:tr w:rsidR="0044670D" w:rsidRPr="00A02BD4" w14:paraId="1596E901" w14:textId="77777777" w:rsidTr="00951BCF">
        <w:trPr>
          <w:trHeight w:val="284"/>
        </w:trPr>
        <w:tc>
          <w:tcPr>
            <w:tcW w:w="6232" w:type="dxa"/>
            <w:tcBorders>
              <w:left w:val="single" w:sz="4" w:space="0" w:color="auto"/>
            </w:tcBorders>
            <w:vAlign w:val="center"/>
          </w:tcPr>
          <w:p w14:paraId="548AE8E8" w14:textId="27091F11" w:rsidR="0044670D" w:rsidRPr="00A02BD4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02BD4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</w:rPr>
            </w:r>
            <w:r w:rsidR="00796AF3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r w:rsidRPr="00A02BD4">
              <w:rPr>
                <w:rFonts w:cs="Arial"/>
                <w:sz w:val="18"/>
                <w:szCs w:val="18"/>
              </w:rPr>
              <w:t xml:space="preserve">  </w:t>
            </w:r>
            <w:r w:rsidR="00A02BD4">
              <w:rPr>
                <w:rFonts w:cs="Arial"/>
                <w:sz w:val="18"/>
                <w:szCs w:val="18"/>
                <w:lang w:val="en-GB" w:bidi="en-GB"/>
              </w:rPr>
              <w:t>References to legislation (EU and/or national legislation</w:t>
            </w:r>
          </w:p>
        </w:tc>
        <w:tc>
          <w:tcPr>
            <w:tcW w:w="3828" w:type="dxa"/>
            <w:tcBorders>
              <w:right w:val="single" w:sz="8" w:space="0" w:color="auto"/>
            </w:tcBorders>
            <w:vAlign w:val="center"/>
          </w:tcPr>
          <w:p w14:paraId="7015F64D" w14:textId="77777777" w:rsidR="0044670D" w:rsidRPr="00A02BD4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44670D" w14:paraId="11CE8160" w14:textId="77777777" w:rsidTr="00951BCF">
        <w:trPr>
          <w:trHeight w:val="284"/>
        </w:trPr>
        <w:tc>
          <w:tcPr>
            <w:tcW w:w="6232" w:type="dxa"/>
            <w:tcBorders>
              <w:left w:val="single" w:sz="4" w:space="0" w:color="auto"/>
            </w:tcBorders>
            <w:vAlign w:val="center"/>
          </w:tcPr>
          <w:p w14:paraId="597576BF" w14:textId="6C4645C6" w:rsidR="0044670D" w:rsidRPr="00A02BD4" w:rsidRDefault="00A02BD4" w:rsidP="009323D3">
            <w:pPr>
              <w:pStyle w:val="Luettelokappale"/>
              <w:numPr>
                <w:ilvl w:val="0"/>
                <w:numId w:val="7"/>
              </w:numPr>
              <w:tabs>
                <w:tab w:val="left" w:pos="284"/>
              </w:tabs>
              <w:ind w:left="313"/>
              <w:rPr>
                <w:i/>
                <w:snapToGrid w:val="0"/>
                <w:sz w:val="18"/>
                <w:szCs w:val="18"/>
              </w:rPr>
            </w:pPr>
            <w:r w:rsidRPr="000E5B9B">
              <w:rPr>
                <w:i/>
                <w:snapToGrid w:val="0"/>
                <w:sz w:val="18"/>
                <w:szCs w:val="18"/>
                <w:lang w:val="en-GB" w:bidi="en-GB"/>
              </w:rPr>
              <w:t>Declarations of compliance to the requirements of the EU regulation 1935/2004 and that the product is manufactured under a quality management system compliant with the EU regulation 2023/2006.</w:t>
            </w:r>
          </w:p>
        </w:tc>
        <w:tc>
          <w:tcPr>
            <w:tcW w:w="3828" w:type="dxa"/>
            <w:tcBorders>
              <w:right w:val="single" w:sz="8" w:space="0" w:color="auto"/>
            </w:tcBorders>
            <w:vAlign w:val="center"/>
          </w:tcPr>
          <w:p w14:paraId="0A595DC0" w14:textId="1C4195F0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A02BD4">
              <w:rPr>
                <w:snapToGrid w:val="0"/>
                <w:sz w:val="18"/>
                <w:szCs w:val="18"/>
              </w:rPr>
              <w:t>yes</w:t>
            </w:r>
          </w:p>
          <w:p w14:paraId="216E327E" w14:textId="207E6DBD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A02BD4">
              <w:rPr>
                <w:snapToGrid w:val="0"/>
                <w:sz w:val="18"/>
                <w:szCs w:val="18"/>
              </w:rPr>
              <w:t>no</w:t>
            </w:r>
          </w:p>
          <w:p w14:paraId="1B93D7E7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44670D" w14:paraId="728FA84F" w14:textId="77777777" w:rsidTr="00951BCF">
        <w:trPr>
          <w:trHeight w:val="284"/>
        </w:trPr>
        <w:tc>
          <w:tcPr>
            <w:tcW w:w="6232" w:type="dxa"/>
            <w:tcBorders>
              <w:left w:val="single" w:sz="4" w:space="0" w:color="auto"/>
            </w:tcBorders>
            <w:vAlign w:val="center"/>
          </w:tcPr>
          <w:p w14:paraId="3A460C27" w14:textId="4201E303" w:rsidR="0044670D" w:rsidRPr="00A02BD4" w:rsidRDefault="00A02BD4" w:rsidP="009323D3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i/>
                <w:sz w:val="18"/>
                <w:szCs w:val="18"/>
              </w:rPr>
            </w:pPr>
            <w:r w:rsidRPr="009F0D78">
              <w:rPr>
                <w:i/>
                <w:snapToGrid w:val="0"/>
                <w:sz w:val="18"/>
                <w:szCs w:val="18"/>
                <w:lang w:val="en-GB" w:bidi="en-GB"/>
              </w:rPr>
              <w:t>The declaration of compliance of the plastic materials and supplies complies with the regulation 10/2011</w:t>
            </w:r>
          </w:p>
        </w:tc>
        <w:tc>
          <w:tcPr>
            <w:tcW w:w="3828" w:type="dxa"/>
            <w:tcBorders>
              <w:right w:val="single" w:sz="8" w:space="0" w:color="auto"/>
            </w:tcBorders>
            <w:vAlign w:val="center"/>
          </w:tcPr>
          <w:p w14:paraId="2C4D0A90" w14:textId="55C37D9E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A02BD4">
              <w:rPr>
                <w:snapToGrid w:val="0"/>
                <w:sz w:val="18"/>
                <w:szCs w:val="18"/>
              </w:rPr>
              <w:t>yes</w:t>
            </w:r>
          </w:p>
          <w:p w14:paraId="229AFA59" w14:textId="6D694A52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A02BD4">
              <w:rPr>
                <w:snapToGrid w:val="0"/>
                <w:sz w:val="18"/>
                <w:szCs w:val="18"/>
              </w:rPr>
              <w:t>no</w:t>
            </w:r>
          </w:p>
          <w:p w14:paraId="2E82FF7A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951BCF" w14:paraId="24B80E9B" w14:textId="77777777" w:rsidTr="00D67D7C">
        <w:trPr>
          <w:trHeight w:val="2287"/>
        </w:trPr>
        <w:tc>
          <w:tcPr>
            <w:tcW w:w="6232" w:type="dxa"/>
            <w:tcBorders>
              <w:left w:val="single" w:sz="4" w:space="0" w:color="auto"/>
            </w:tcBorders>
          </w:tcPr>
          <w:p w14:paraId="537B0286" w14:textId="77777777" w:rsidR="00951BCF" w:rsidRPr="000E5B9B" w:rsidRDefault="00951BCF" w:rsidP="00A02BD4">
            <w:pPr>
              <w:pStyle w:val="Luettelokappale"/>
              <w:numPr>
                <w:ilvl w:val="0"/>
                <w:numId w:val="3"/>
              </w:num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 w:rsidRPr="000E5B9B">
              <w:rPr>
                <w:rFonts w:cs="Arial"/>
                <w:sz w:val="18"/>
                <w:szCs w:val="18"/>
                <w:lang w:val="en-GB" w:bidi="en-GB"/>
              </w:rPr>
              <w:t>References to other safety references if no EU regulations apply</w:t>
            </w:r>
          </w:p>
          <w:p w14:paraId="7BF75F3B" w14:textId="5CD5588A" w:rsidR="00951BCF" w:rsidRDefault="00951BCF" w:rsidP="009323D3">
            <w:pPr>
              <w:rPr>
                <w:snapToGrid w:val="0"/>
                <w:sz w:val="18"/>
                <w:szCs w:val="18"/>
              </w:rPr>
            </w:pPr>
          </w:p>
          <w:p w14:paraId="4335F6F0" w14:textId="77777777" w:rsidR="00951BCF" w:rsidRPr="00EF3F64" w:rsidRDefault="00951BCF" w:rsidP="00951BCF">
            <w:pPr>
              <w:tabs>
                <w:tab w:val="left" w:pos="284"/>
              </w:tabs>
              <w:rPr>
                <w:rFonts w:cs="Arial"/>
                <w:b/>
                <w:i/>
                <w:sz w:val="18"/>
                <w:szCs w:val="18"/>
              </w:rPr>
            </w:pPr>
            <w:r w:rsidRPr="00EF3F64">
              <w:rPr>
                <w:rFonts w:cs="Arial"/>
                <w:b/>
                <w:i/>
                <w:sz w:val="18"/>
                <w:szCs w:val="18"/>
                <w:lang w:val="en-GB" w:bidi="en-GB"/>
              </w:rPr>
              <w:t xml:space="preserve">For example </w:t>
            </w:r>
          </w:p>
          <w:p w14:paraId="084F4030" w14:textId="77777777" w:rsidR="00951BCF" w:rsidRDefault="00951BCF" w:rsidP="00951BCF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i/>
                <w:sz w:val="18"/>
                <w:szCs w:val="18"/>
              </w:rPr>
            </w:pPr>
            <w:r w:rsidRPr="00F12D3C">
              <w:rPr>
                <w:rFonts w:cs="Arial"/>
                <w:i/>
                <w:sz w:val="18"/>
                <w:szCs w:val="18"/>
                <w:lang w:val="en-GB" w:bidi="en-GB"/>
              </w:rPr>
              <w:t>Paper and paperboard - BfR recommendations, paper resolution ResAP (2002) 1</w:t>
            </w:r>
          </w:p>
          <w:p w14:paraId="635E3399" w14:textId="77777777" w:rsidR="00951BCF" w:rsidRPr="00F12D3C" w:rsidRDefault="00951BCF" w:rsidP="00951BCF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i/>
                <w:sz w:val="18"/>
                <w:szCs w:val="18"/>
              </w:rPr>
            </w:pPr>
            <w:r w:rsidRPr="00F12D3C">
              <w:rPr>
                <w:rFonts w:cs="Arial"/>
                <w:i/>
                <w:sz w:val="18"/>
                <w:szCs w:val="18"/>
                <w:lang w:val="en-GB" w:bidi="en-GB"/>
              </w:rPr>
              <w:t>Metals – Nordic metal guidance Tema Nord 2015:522, stainless steel or aluminium standards, EU resolution on metals and alloys 2013</w:t>
            </w:r>
          </w:p>
          <w:p w14:paraId="2FEE5D55" w14:textId="77777777" w:rsidR="00951BCF" w:rsidRDefault="00951BCF" w:rsidP="00951BCF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sz w:val="18"/>
                <w:szCs w:val="18"/>
              </w:rPr>
            </w:pPr>
            <w:r w:rsidRPr="00EF3F64">
              <w:rPr>
                <w:rFonts w:cs="Arial"/>
                <w:i/>
                <w:sz w:val="18"/>
                <w:szCs w:val="18"/>
                <w:lang w:val="en-GB" w:bidi="en-GB"/>
              </w:rPr>
              <w:t>Printing inks - EuPiAn printing ink guidelines, Swiss ordinance on printing inks 817.023.21 or Nordic printing ink guideline Thema Nord 2012:521.</w:t>
            </w:r>
          </w:p>
          <w:p w14:paraId="28E63448" w14:textId="667F5D2B" w:rsidR="00951BCF" w:rsidRPr="00E45386" w:rsidRDefault="00951BCF" w:rsidP="00951BCF">
            <w:pPr>
              <w:tabs>
                <w:tab w:val="left" w:pos="284"/>
              </w:tabs>
              <w:ind w:left="284"/>
              <w:rPr>
                <w:rFonts w:cs="Arial"/>
                <w:sz w:val="18"/>
                <w:szCs w:val="18"/>
              </w:rPr>
            </w:pPr>
            <w:r w:rsidRPr="00F12D3C">
              <w:rPr>
                <w:rFonts w:cs="Arial"/>
                <w:i/>
                <w:sz w:val="18"/>
                <w:szCs w:val="18"/>
                <w:lang w:val="en-GB" w:bidi="en-GB"/>
              </w:rPr>
              <w:t>Adhesives – FDA regulations</w:t>
            </w:r>
          </w:p>
        </w:tc>
        <w:tc>
          <w:tcPr>
            <w:tcW w:w="3828" w:type="dxa"/>
            <w:tcBorders>
              <w:right w:val="single" w:sz="8" w:space="0" w:color="auto"/>
            </w:tcBorders>
            <w:vAlign w:val="center"/>
          </w:tcPr>
          <w:p w14:paraId="22708334" w14:textId="5C600782" w:rsidR="00951BCF" w:rsidRDefault="00951BCF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yes</w:t>
            </w:r>
          </w:p>
          <w:p w14:paraId="51661B96" w14:textId="5F6A9262" w:rsidR="00951BCF" w:rsidRDefault="00951BCF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no</w:t>
            </w:r>
          </w:p>
          <w:p w14:paraId="553D1E16" w14:textId="6DCE0D2B" w:rsidR="00951BCF" w:rsidRDefault="00951BCF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5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</w:tr>
    </w:tbl>
    <w:p w14:paraId="162B22B4" w14:textId="77777777" w:rsidR="00DE621E" w:rsidRDefault="00DE621E">
      <w:r>
        <w:br w:type="page"/>
      </w: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16"/>
        <w:gridCol w:w="3716"/>
        <w:gridCol w:w="3828"/>
      </w:tblGrid>
      <w:tr w:rsidR="0044670D" w14:paraId="2914642E" w14:textId="77777777" w:rsidTr="00DE621E">
        <w:trPr>
          <w:trHeight w:val="284"/>
        </w:trPr>
        <w:tc>
          <w:tcPr>
            <w:tcW w:w="6232" w:type="dxa"/>
            <w:gridSpan w:val="2"/>
            <w:tcBorders>
              <w:left w:val="single" w:sz="4" w:space="0" w:color="auto"/>
            </w:tcBorders>
            <w:vAlign w:val="center"/>
          </w:tcPr>
          <w:p w14:paraId="79B7CB51" w14:textId="049D008F" w:rsidR="0044670D" w:rsidRPr="00A02BD4" w:rsidRDefault="00A02BD4" w:rsidP="009323D3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lastRenderedPageBreak/>
              <w:t>Information on the results of studies (</w:t>
            </w:r>
            <w:proofErr w:type="gramStart"/>
            <w:r>
              <w:rPr>
                <w:rFonts w:cs="Arial"/>
                <w:sz w:val="18"/>
                <w:szCs w:val="18"/>
                <w:lang w:val="en-GB" w:bidi="en-GB"/>
              </w:rPr>
              <w:t>e.g.</w:t>
            </w:r>
            <w:proofErr w:type="gramEnd"/>
            <w:r>
              <w:rPr>
                <w:rFonts w:cs="Arial"/>
                <w:sz w:val="18"/>
                <w:szCs w:val="18"/>
                <w:lang w:val="en-GB" w:bidi="en-GB"/>
              </w:rPr>
              <w:t xml:space="preserve"> for plastic, overall migration + specific migrations of substances permitted in the regulations)</w:t>
            </w:r>
            <w:r w:rsidR="0044670D" w:rsidRPr="00A02BD4">
              <w:rPr>
                <w:rFonts w:cs="Arial"/>
                <w:sz w:val="18"/>
                <w:szCs w:val="18"/>
              </w:rPr>
              <w:t>)</w:t>
            </w:r>
          </w:p>
          <w:p w14:paraId="1AFFE09C" w14:textId="77777777" w:rsidR="0044670D" w:rsidRDefault="0044670D" w:rsidP="009323D3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6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  <w:tc>
          <w:tcPr>
            <w:tcW w:w="3828" w:type="dxa"/>
            <w:tcBorders>
              <w:right w:val="single" w:sz="8" w:space="0" w:color="auto"/>
            </w:tcBorders>
            <w:vAlign w:val="center"/>
          </w:tcPr>
          <w:p w14:paraId="65586FA6" w14:textId="34345A5A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A02BD4">
              <w:rPr>
                <w:snapToGrid w:val="0"/>
                <w:sz w:val="18"/>
                <w:szCs w:val="18"/>
              </w:rPr>
              <w:t>yes</w:t>
            </w:r>
          </w:p>
          <w:p w14:paraId="0CC02F3D" w14:textId="6E51F324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A02BD4">
              <w:rPr>
                <w:snapToGrid w:val="0"/>
                <w:sz w:val="18"/>
                <w:szCs w:val="18"/>
              </w:rPr>
              <w:t>no</w:t>
            </w:r>
          </w:p>
          <w:p w14:paraId="43E0FB45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44670D" w14:paraId="36B636B1" w14:textId="77777777" w:rsidTr="00DE621E">
        <w:trPr>
          <w:trHeight w:val="284"/>
        </w:trPr>
        <w:tc>
          <w:tcPr>
            <w:tcW w:w="2516" w:type="dxa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E53F196" w14:textId="6E5BBA04" w:rsidR="0044670D" w:rsidRDefault="00A02BD4" w:rsidP="009323D3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t>Other security justification, please specify</w:t>
            </w:r>
          </w:p>
        </w:tc>
        <w:tc>
          <w:tcPr>
            <w:tcW w:w="7544" w:type="dxa"/>
            <w:gridSpan w:val="2"/>
            <w:tcBorders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4567B5CC" w14:textId="77777777" w:rsidR="0044670D" w:rsidRDefault="0044670D" w:rsidP="009323D3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3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</w:tc>
      </w:tr>
      <w:tr w:rsidR="0044670D" w14:paraId="1136AA59" w14:textId="77777777" w:rsidTr="00DE621E">
        <w:trPr>
          <w:trHeight w:val="284"/>
        </w:trPr>
        <w:tc>
          <w:tcPr>
            <w:tcW w:w="6232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</w:tcPr>
          <w:p w14:paraId="57E3AEB4" w14:textId="3528F153" w:rsidR="0044670D" w:rsidRDefault="0044670D" w:rsidP="009323D3">
            <w:pPr>
              <w:tabs>
                <w:tab w:val="left" w:pos="1980"/>
              </w:tabs>
              <w:rPr>
                <w:rFonts w:cs="Arial"/>
                <w:b/>
                <w:sz w:val="18"/>
                <w:szCs w:val="18"/>
              </w:rPr>
            </w:pPr>
            <w:r>
              <w:br w:type="page"/>
            </w:r>
            <w:r w:rsidR="00A02BD4">
              <w:rPr>
                <w:rFonts w:cs="Arial"/>
                <w:b/>
                <w:sz w:val="18"/>
                <w:szCs w:val="18"/>
                <w:lang w:val="en-GB" w:bidi="en-GB"/>
              </w:rPr>
              <w:t>Does the declaration contain sufficient information on the intended purpose and restrictions of use?</w:t>
            </w:r>
            <w:r w:rsidR="00136BBD">
              <w:rPr>
                <w:rFonts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828" w:type="dxa"/>
            <w:tcBorders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54B2240E" w14:textId="098EAD82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136BBD">
              <w:rPr>
                <w:snapToGrid w:val="0"/>
                <w:sz w:val="18"/>
                <w:szCs w:val="18"/>
              </w:rPr>
              <w:t>yes</w:t>
            </w:r>
          </w:p>
          <w:p w14:paraId="511DFFCE" w14:textId="57B4D70A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136BBD">
              <w:rPr>
                <w:snapToGrid w:val="0"/>
                <w:sz w:val="18"/>
                <w:szCs w:val="18"/>
              </w:rPr>
              <w:t>partly</w:t>
            </w:r>
          </w:p>
          <w:p w14:paraId="34A8CB91" w14:textId="5E8BD2F5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b/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b/>
                <w:snapToGrid w:val="0"/>
                <w:sz w:val="18"/>
                <w:szCs w:val="18"/>
              </w:rPr>
            </w:r>
            <w:r w:rsidR="00796AF3">
              <w:rPr>
                <w:b/>
                <w:snapToGrid w:val="0"/>
                <w:sz w:val="18"/>
                <w:szCs w:val="18"/>
              </w:rPr>
              <w:fldChar w:fldCharType="separate"/>
            </w:r>
            <w:r>
              <w:rPr>
                <w:b/>
                <w:snapToGrid w:val="0"/>
                <w:sz w:val="18"/>
                <w:szCs w:val="18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</w:rPr>
              <w:t xml:space="preserve"> </w:t>
            </w:r>
            <w:r w:rsidR="00136BBD">
              <w:rPr>
                <w:snapToGrid w:val="0"/>
                <w:sz w:val="18"/>
                <w:szCs w:val="18"/>
              </w:rPr>
              <w:t>no</w:t>
            </w:r>
          </w:p>
          <w:p w14:paraId="06EB700F" w14:textId="57066974" w:rsidR="00A02BD4" w:rsidRDefault="00A02BD4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4670D" w14:paraId="0761964F" w14:textId="77777777" w:rsidTr="00DE621E">
        <w:trPr>
          <w:trHeight w:val="284"/>
        </w:trPr>
        <w:tc>
          <w:tcPr>
            <w:tcW w:w="10060" w:type="dxa"/>
            <w:gridSpan w:val="3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7931C2F7" w14:textId="25BD68B2" w:rsidR="0044670D" w:rsidRDefault="0044670D" w:rsidP="009323D3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</w:rPr>
            </w:r>
            <w:r w:rsidR="00796AF3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r>
              <w:rPr>
                <w:rFonts w:cs="Arial"/>
                <w:sz w:val="18"/>
                <w:szCs w:val="18"/>
              </w:rPr>
              <w:t xml:space="preserve">  </w:t>
            </w:r>
            <w:r w:rsidR="00136BBD">
              <w:rPr>
                <w:rFonts w:cs="Arial"/>
                <w:sz w:val="18"/>
                <w:szCs w:val="18"/>
                <w:lang w:val="en-GB" w:bidi="en-GB"/>
              </w:rPr>
              <w:t>Types of foodstuffs for which the material is suitable</w:t>
            </w:r>
          </w:p>
          <w:p w14:paraId="05116523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8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</w:tr>
      <w:tr w:rsidR="0044670D" w14:paraId="58B0D0AE" w14:textId="77777777" w:rsidTr="00DE621E">
        <w:trPr>
          <w:trHeight w:val="284"/>
        </w:trPr>
        <w:tc>
          <w:tcPr>
            <w:tcW w:w="10060" w:type="dxa"/>
            <w:gridSpan w:val="3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5638B627" w14:textId="027A973A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</w:rPr>
            </w:r>
            <w:r w:rsidR="00796AF3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r>
              <w:rPr>
                <w:rFonts w:cs="Arial"/>
                <w:sz w:val="18"/>
                <w:szCs w:val="18"/>
              </w:rPr>
              <w:t xml:space="preserve">  </w:t>
            </w:r>
            <w:r w:rsidR="00136BBD">
              <w:rPr>
                <w:rFonts w:cs="Arial"/>
                <w:sz w:val="18"/>
                <w:szCs w:val="18"/>
                <w:lang w:val="en-GB" w:bidi="en-GB"/>
              </w:rPr>
              <w:t>Restrictions on operating temperature</w:t>
            </w:r>
            <w:r w:rsidR="00136BBD"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9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</w:tr>
      <w:tr w:rsidR="0044670D" w14:paraId="5B77AD76" w14:textId="77777777" w:rsidTr="00DE621E">
        <w:trPr>
          <w:trHeight w:val="741"/>
        </w:trPr>
        <w:tc>
          <w:tcPr>
            <w:tcW w:w="10060" w:type="dxa"/>
            <w:gridSpan w:val="3"/>
            <w:tcBorders>
              <w:left w:val="single" w:sz="4" w:space="0" w:color="auto"/>
              <w:right w:val="single" w:sz="8" w:space="0" w:color="auto"/>
            </w:tcBorders>
          </w:tcPr>
          <w:p w14:paraId="12428D3D" w14:textId="1864C246" w:rsidR="0044670D" w:rsidRDefault="0044670D" w:rsidP="009323D3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</w:rPr>
            </w:r>
            <w:r w:rsidR="00796AF3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r>
              <w:rPr>
                <w:rFonts w:cs="Arial"/>
                <w:sz w:val="18"/>
                <w:szCs w:val="18"/>
              </w:rPr>
              <w:t xml:space="preserve">  </w:t>
            </w:r>
            <w:r w:rsidR="00136BBD">
              <w:rPr>
                <w:rFonts w:cs="Arial"/>
                <w:sz w:val="18"/>
                <w:szCs w:val="18"/>
                <w:lang w:val="en-GB" w:bidi="en-GB"/>
              </w:rPr>
              <w:t>Restrictions on contact time</w:t>
            </w:r>
          </w:p>
          <w:p w14:paraId="1E311176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70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</w:tr>
      <w:tr w:rsidR="00136BBD" w14:paraId="40C25904" w14:textId="77777777" w:rsidTr="00DE621E">
        <w:tc>
          <w:tcPr>
            <w:tcW w:w="10060" w:type="dxa"/>
            <w:gridSpan w:val="3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194680A7" w14:textId="2AC9E6AE" w:rsidR="00136BBD" w:rsidRDefault="00136BBD" w:rsidP="00136BBD">
            <w:pPr>
              <w:tabs>
                <w:tab w:val="left" w:pos="1980"/>
              </w:tabs>
              <w:rPr>
                <w:b/>
                <w:snapToGrid w:val="0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  <w:lang w:val="en-GB" w:bidi="en-GB"/>
              </w:rPr>
              <w:t>Does the declaration also contain the following information?</w:t>
            </w:r>
          </w:p>
        </w:tc>
      </w:tr>
      <w:tr w:rsidR="0044670D" w14:paraId="4EB559F0" w14:textId="77777777" w:rsidTr="00DE621E">
        <w:trPr>
          <w:trHeight w:val="284"/>
        </w:trPr>
        <w:tc>
          <w:tcPr>
            <w:tcW w:w="10060" w:type="dxa"/>
            <w:gridSpan w:val="3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3C1CED11" w14:textId="39899E03" w:rsidR="00136BBD" w:rsidRDefault="0044670D" w:rsidP="00136BBD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6BBD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</w:rPr>
            </w:r>
            <w:r w:rsidR="00796AF3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r w:rsidRPr="00136BBD">
              <w:rPr>
                <w:rFonts w:cs="Arial"/>
                <w:sz w:val="18"/>
                <w:szCs w:val="18"/>
              </w:rPr>
              <w:t xml:space="preserve">  </w:t>
            </w:r>
            <w:r w:rsidR="00136BBD">
              <w:rPr>
                <w:rFonts w:cs="Arial"/>
                <w:sz w:val="18"/>
                <w:szCs w:val="18"/>
                <w:lang w:val="en-GB" w:bidi="en-GB"/>
              </w:rPr>
              <w:t xml:space="preserve">Information on the active or </w:t>
            </w:r>
            <w:r w:rsidR="007A3592">
              <w:rPr>
                <w:rFonts w:cs="Arial"/>
                <w:sz w:val="18"/>
                <w:szCs w:val="18"/>
                <w:lang w:val="en-GB" w:bidi="en-GB"/>
              </w:rPr>
              <w:t>intelligent</w:t>
            </w:r>
            <w:r w:rsidR="00136BBD">
              <w:rPr>
                <w:rFonts w:cs="Arial"/>
                <w:sz w:val="18"/>
                <w:szCs w:val="18"/>
                <w:lang w:val="en-GB" w:bidi="en-GB"/>
              </w:rPr>
              <w:t xml:space="preserve"> properties of the material, </w:t>
            </w:r>
            <w:proofErr w:type="gramStart"/>
            <w:r w:rsidR="00136BBD">
              <w:rPr>
                <w:rFonts w:cs="Arial"/>
                <w:sz w:val="18"/>
                <w:szCs w:val="18"/>
                <w:lang w:val="en-GB" w:bidi="en-GB"/>
              </w:rPr>
              <w:t>eff</w:t>
            </w:r>
            <w:r w:rsidR="007A3592">
              <w:rPr>
                <w:rFonts w:cs="Arial"/>
                <w:sz w:val="18"/>
                <w:szCs w:val="18"/>
                <w:lang w:val="en-GB" w:bidi="en-GB"/>
              </w:rPr>
              <w:t>ect</w:t>
            </w:r>
            <w:proofErr w:type="gramEnd"/>
            <w:r w:rsidR="00136BBD">
              <w:rPr>
                <w:rFonts w:cs="Arial"/>
                <w:sz w:val="18"/>
                <w:szCs w:val="18"/>
                <w:lang w:val="en-GB" w:bidi="en-GB"/>
              </w:rPr>
              <w:t xml:space="preserve"> and user instructions</w:t>
            </w:r>
          </w:p>
          <w:p w14:paraId="272EEFE1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71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</w:tr>
      <w:tr w:rsidR="0044670D" w14:paraId="17F355B3" w14:textId="77777777" w:rsidTr="00DE621E">
        <w:trPr>
          <w:trHeight w:val="284"/>
        </w:trPr>
        <w:tc>
          <w:tcPr>
            <w:tcW w:w="10060" w:type="dxa"/>
            <w:gridSpan w:val="3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1E4825CE" w14:textId="0A4CE1DC" w:rsidR="0044670D" w:rsidRDefault="0044670D" w:rsidP="009323D3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</w:rPr>
            </w:r>
            <w:r w:rsidR="00796AF3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r>
              <w:rPr>
                <w:rFonts w:cs="Arial"/>
                <w:sz w:val="18"/>
                <w:szCs w:val="18"/>
              </w:rPr>
              <w:t xml:space="preserve">  </w:t>
            </w:r>
            <w:r w:rsidR="00136BBD">
              <w:rPr>
                <w:rFonts w:cs="Arial"/>
                <w:sz w:val="18"/>
                <w:szCs w:val="18"/>
                <w:lang w:val="en-GB" w:bidi="en-GB"/>
              </w:rPr>
              <w:t>Information on the use of surface biocides</w:t>
            </w:r>
          </w:p>
          <w:p w14:paraId="50DF0C9A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7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</w:tr>
      <w:tr w:rsidR="0044670D" w:rsidRPr="00136BBD" w14:paraId="3905A54E" w14:textId="77777777" w:rsidTr="00DE621E">
        <w:trPr>
          <w:trHeight w:val="284"/>
        </w:trPr>
        <w:tc>
          <w:tcPr>
            <w:tcW w:w="10060" w:type="dxa"/>
            <w:gridSpan w:val="3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6D2B8120" w14:textId="27A169D9" w:rsidR="0044670D" w:rsidRPr="00136BBD" w:rsidRDefault="0044670D" w:rsidP="009323D3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6BBD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</w:rPr>
            </w:r>
            <w:r w:rsidR="00796AF3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r w:rsidRPr="00136BBD">
              <w:rPr>
                <w:rFonts w:cs="Arial"/>
                <w:sz w:val="18"/>
                <w:szCs w:val="18"/>
              </w:rPr>
              <w:t xml:space="preserve">  </w:t>
            </w:r>
            <w:r w:rsidR="00136BBD">
              <w:rPr>
                <w:rFonts w:cs="Arial"/>
                <w:sz w:val="18"/>
                <w:szCs w:val="18"/>
                <w:lang w:val="en-GB" w:bidi="en-GB"/>
              </w:rPr>
              <w:t>Information on whether recycled materials were used in the manufacture of the material</w:t>
            </w:r>
          </w:p>
        </w:tc>
      </w:tr>
      <w:tr w:rsidR="00136BBD" w:rsidRPr="00136BBD" w14:paraId="63E17DB0" w14:textId="77777777" w:rsidTr="00DE621E">
        <w:trPr>
          <w:trHeight w:val="283"/>
        </w:trPr>
        <w:tc>
          <w:tcPr>
            <w:tcW w:w="10060" w:type="dxa"/>
            <w:gridSpan w:val="3"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8E6A8AC" w14:textId="029F5895" w:rsidR="00136BBD" w:rsidRPr="00136BBD" w:rsidRDefault="00136BBD" w:rsidP="00136BBD">
            <w:pPr>
              <w:rPr>
                <w:snapToGrid w:val="0"/>
                <w:sz w:val="22"/>
                <w:szCs w:val="22"/>
              </w:rPr>
            </w:pPr>
            <w:r>
              <w:rPr>
                <w:rFonts w:cs="Arial"/>
                <w:b/>
                <w:sz w:val="18"/>
                <w:szCs w:val="18"/>
                <w:lang w:val="en-GB" w:bidi="en-GB"/>
              </w:rPr>
              <w:t>What are the practices for supplying and updating the declarations of compliance?</w:t>
            </w:r>
          </w:p>
        </w:tc>
      </w:tr>
      <w:tr w:rsidR="0044670D" w:rsidRPr="00136BBD" w14:paraId="5059902C" w14:textId="77777777" w:rsidTr="00DE621E">
        <w:trPr>
          <w:trHeight w:val="283"/>
        </w:trPr>
        <w:tc>
          <w:tcPr>
            <w:tcW w:w="10060" w:type="dxa"/>
            <w:gridSpan w:val="3"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61034AB" w14:textId="24772530" w:rsidR="00136BBD" w:rsidRDefault="0044670D" w:rsidP="00136BBD">
            <w:pPr>
              <w:rPr>
                <w:rFonts w:cs="Arial"/>
                <w:b/>
                <w:sz w:val="18"/>
                <w:szCs w:val="18"/>
              </w:rPr>
            </w:pPr>
            <w:r w:rsidRPr="001C7D06">
              <w:rPr>
                <w:rFonts w:cs="Arial"/>
                <w:sz w:val="18"/>
                <w:szCs w:val="18"/>
              </w:rPr>
              <w:t xml:space="preserve">  </w:t>
            </w:r>
          </w:p>
          <w:p w14:paraId="06C13667" w14:textId="77777777" w:rsidR="00136BBD" w:rsidRDefault="00136BBD" w:rsidP="00136BBD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7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5" w:name="Valinta75"/>
            <w:r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bookmarkEnd w:id="25"/>
            <w:r>
              <w:rPr>
                <w:rFonts w:cs="Arial"/>
                <w:sz w:val="18"/>
                <w:szCs w:val="18"/>
                <w:lang w:val="en-GB" w:bidi="en-GB"/>
              </w:rPr>
              <w:t xml:space="preserve">  Supplied automatically for all customers in each lot                </w:t>
            </w:r>
            <w:r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7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6" w:name="Valinta76"/>
            <w:r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bookmarkEnd w:id="26"/>
            <w:r>
              <w:rPr>
                <w:rFonts w:cs="Arial"/>
                <w:sz w:val="18"/>
                <w:szCs w:val="18"/>
                <w:lang w:val="en-GB" w:bidi="en-GB"/>
              </w:rPr>
              <w:t xml:space="preserve">  Supplied only upon request</w:t>
            </w:r>
          </w:p>
          <w:p w14:paraId="5D558AC0" w14:textId="77777777" w:rsidR="00136BBD" w:rsidRDefault="00136BBD" w:rsidP="00136BBD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  <w:lang w:val="en-GB" w:bidi="en-GB"/>
              </w:rPr>
              <w:fldChar w:fldCharType="begin">
                <w:ffData>
                  <w:name w:val="Valinta7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7" w:name="Valinta73"/>
            <w:r>
              <w:rPr>
                <w:rFonts w:cs="Arial"/>
                <w:b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rFonts w:cs="Arial"/>
                <w:b/>
                <w:sz w:val="18"/>
                <w:szCs w:val="18"/>
                <w:lang w:val="en-GB" w:bidi="en-GB"/>
              </w:rPr>
            </w:r>
            <w:r w:rsidR="00796AF3">
              <w:rPr>
                <w:rFonts w:cs="Arial"/>
                <w:b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rFonts w:cs="Arial"/>
                <w:b/>
                <w:sz w:val="18"/>
                <w:szCs w:val="18"/>
                <w:lang w:val="en-GB" w:bidi="en-GB"/>
              </w:rPr>
              <w:fldChar w:fldCharType="end"/>
            </w:r>
            <w:bookmarkEnd w:id="27"/>
            <w:r w:rsidRPr="00E52BF9">
              <w:rPr>
                <w:rFonts w:cs="Arial"/>
                <w:sz w:val="18"/>
                <w:szCs w:val="18"/>
                <w:lang w:val="en-GB" w:bidi="en-GB"/>
              </w:rPr>
              <w:t xml:space="preserve">  A new copy of the declaration of compliance is delivered regularly to regular customers, please state the frequency</w:t>
            </w:r>
            <w:r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Teksti73"/>
                  <w:enabled/>
                  <w:calcOnExit w:val="0"/>
                  <w:textInput/>
                </w:ffData>
              </w:fldChar>
            </w:r>
            <w:bookmarkStart w:id="28" w:name="Teksti73"/>
            <w:r>
              <w:rPr>
                <w:rFonts w:cs="Arial"/>
                <w:sz w:val="18"/>
                <w:szCs w:val="18"/>
                <w:lang w:val="en-GB" w:bidi="en-GB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  <w:lang w:val="en-GB" w:bidi="en-GB"/>
              </w:rPr>
            </w:r>
            <w:r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bookmarkEnd w:id="28"/>
          </w:p>
          <w:p w14:paraId="35B8D658" w14:textId="77777777" w:rsidR="00136BBD" w:rsidRDefault="00136BBD" w:rsidP="00136BBD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9" w:name="Valinta78"/>
            <w:r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</w:r>
            <w:r w:rsidR="00796AF3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bookmarkEnd w:id="29"/>
            <w:r>
              <w:rPr>
                <w:rFonts w:cs="Arial"/>
                <w:sz w:val="18"/>
                <w:szCs w:val="18"/>
                <w:lang w:val="en-GB" w:bidi="en-GB"/>
              </w:rPr>
              <w:t xml:space="preserve">  A new declaration of compliance is delivered if changes have taken place in the composition of the products and/or legislation</w:t>
            </w:r>
          </w:p>
          <w:p w14:paraId="39E63A5B" w14:textId="0F03CBB5" w:rsidR="0044670D" w:rsidRPr="00136BBD" w:rsidRDefault="0044670D" w:rsidP="009323D3">
            <w:pPr>
              <w:rPr>
                <w:snapToGrid w:val="0"/>
                <w:sz w:val="22"/>
                <w:szCs w:val="22"/>
              </w:rPr>
            </w:pPr>
          </w:p>
        </w:tc>
      </w:tr>
      <w:tr w:rsidR="00136BBD" w:rsidRPr="00136BBD" w14:paraId="78EC9599" w14:textId="77777777" w:rsidTr="00DE621E">
        <w:tc>
          <w:tcPr>
            <w:tcW w:w="10060" w:type="dxa"/>
            <w:gridSpan w:val="3"/>
            <w:tcBorders>
              <w:left w:val="single" w:sz="4" w:space="0" w:color="auto"/>
              <w:bottom w:val="nil"/>
              <w:right w:val="single" w:sz="8" w:space="0" w:color="auto"/>
            </w:tcBorders>
            <w:vAlign w:val="center"/>
          </w:tcPr>
          <w:p w14:paraId="16FCBD08" w14:textId="6CDD33A1" w:rsidR="00136BBD" w:rsidRPr="00136BBD" w:rsidRDefault="00136BBD" w:rsidP="00136BBD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rFonts w:cs="Arial"/>
                <w:b/>
                <w:sz w:val="18"/>
                <w:szCs w:val="18"/>
                <w:lang w:val="en-GB" w:bidi="en-GB"/>
              </w:rPr>
              <w:t>Observations</w:t>
            </w:r>
            <w:r w:rsidRPr="003F2B21">
              <w:rPr>
                <w:rFonts w:cs="Arial"/>
                <w:sz w:val="16"/>
                <w:szCs w:val="16"/>
                <w:lang w:val="en-GB" w:bidi="en-GB"/>
              </w:rPr>
              <w:t xml:space="preserve"> (The inspector can enter here further details about the items above, such as matters brought up during discussions or the inspector’s own assessment of the items above)</w:t>
            </w:r>
          </w:p>
        </w:tc>
      </w:tr>
      <w:tr w:rsidR="00136BBD" w14:paraId="125ECFD2" w14:textId="77777777" w:rsidTr="00DE621E">
        <w:trPr>
          <w:trHeight w:val="680"/>
        </w:trPr>
        <w:tc>
          <w:tcPr>
            <w:tcW w:w="10060" w:type="dxa"/>
            <w:gridSpan w:val="3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14:paraId="2734098B" w14:textId="77777777" w:rsidR="00136BBD" w:rsidRDefault="00136BBD" w:rsidP="00136BBD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fldChar w:fldCharType="begin">
                <w:ffData>
                  <w:name w:val="Teksti36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2"/>
                <w:szCs w:val="22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</w:rPr>
            </w:r>
            <w:r>
              <w:rPr>
                <w:rFonts w:cs="Arial"/>
                <w:sz w:val="22"/>
                <w:szCs w:val="22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sz w:val="22"/>
                <w:szCs w:val="22"/>
              </w:rPr>
              <w:fldChar w:fldCharType="end"/>
            </w:r>
          </w:p>
        </w:tc>
      </w:tr>
    </w:tbl>
    <w:p w14:paraId="68D20939" w14:textId="77777777" w:rsidR="0044670D" w:rsidRDefault="0044670D" w:rsidP="0044670D">
      <w:pPr>
        <w:rPr>
          <w:snapToGrid w:val="0"/>
          <w:sz w:val="18"/>
          <w:szCs w:val="18"/>
        </w:rPr>
      </w:pPr>
      <w:r>
        <w:rPr>
          <w:snapToGrid w:val="0"/>
          <w:sz w:val="18"/>
          <w:szCs w:val="18"/>
        </w:rPr>
        <w:br w:type="page"/>
      </w:r>
    </w:p>
    <w:p w14:paraId="1BC75246" w14:textId="77777777" w:rsidR="000D63D5" w:rsidRDefault="000D63D5" w:rsidP="000D63D5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9889"/>
      </w:tblGrid>
      <w:tr w:rsidR="000D63D5" w14:paraId="62889E46" w14:textId="77777777" w:rsidTr="009323D3">
        <w:tc>
          <w:tcPr>
            <w:tcW w:w="9889" w:type="dxa"/>
            <w:shd w:val="clear" w:color="auto" w:fill="F3F3F3"/>
          </w:tcPr>
          <w:p w14:paraId="48AC0E9D" w14:textId="77777777" w:rsidR="000D63D5" w:rsidRDefault="000D63D5" w:rsidP="009323D3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 xml:space="preserve">Assessment scale for the system and its implementation: </w:t>
            </w:r>
          </w:p>
          <w:p w14:paraId="0BB965F2" w14:textId="77777777" w:rsidR="000D63D5" w:rsidRDefault="000D63D5" w:rsidP="009323D3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A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good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B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minor deficiencies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C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moderate deficiencies, corrective actions required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D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poor or missing entirely, corrective actions required</w:t>
            </w:r>
          </w:p>
        </w:tc>
      </w:tr>
    </w:tbl>
    <w:p w14:paraId="2E2CC776" w14:textId="77777777" w:rsidR="000D63D5" w:rsidRDefault="000D63D5" w:rsidP="000D63D5">
      <w:pPr>
        <w:jc w:val="both"/>
        <w:rPr>
          <w:snapToGrid w:val="0"/>
          <w:sz w:val="18"/>
          <w:szCs w:val="18"/>
        </w:rPr>
      </w:pPr>
    </w:p>
    <w:p w14:paraId="5CB8AC2B" w14:textId="77777777" w:rsidR="0044670D" w:rsidRDefault="0044670D" w:rsidP="0044670D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11"/>
        <w:gridCol w:w="3378"/>
      </w:tblGrid>
      <w:tr w:rsidR="0044670D" w:rsidRPr="00136BBD" w14:paraId="1ECB7FE9" w14:textId="77777777" w:rsidTr="009323D3">
        <w:trPr>
          <w:trHeight w:val="340"/>
        </w:trPr>
        <w:tc>
          <w:tcPr>
            <w:tcW w:w="6511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33B1CD02" w14:textId="77777777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5. Tuotteisiin liitettävät merkinnät (kuluttajatuotteet)</w:t>
            </w:r>
          </w:p>
        </w:tc>
        <w:tc>
          <w:tcPr>
            <w:tcW w:w="3378" w:type="dxa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471281F8" w14:textId="52F9DA1B" w:rsidR="0044670D" w:rsidRPr="00136BB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 w:rsidRPr="00136BBD">
              <w:rPr>
                <w:b/>
                <w:snapToGrid w:val="0"/>
                <w:sz w:val="18"/>
                <w:szCs w:val="18"/>
              </w:rPr>
              <w:t>A</w:t>
            </w:r>
            <w:r w:rsidR="00136BBD" w:rsidRPr="00136BBD">
              <w:rPr>
                <w:b/>
                <w:snapToGrid w:val="0"/>
                <w:sz w:val="18"/>
                <w:szCs w:val="18"/>
              </w:rPr>
              <w:t>ssesm</w:t>
            </w:r>
            <w:r w:rsidR="00136BBD">
              <w:rPr>
                <w:b/>
                <w:snapToGrid w:val="0"/>
                <w:sz w:val="18"/>
                <w:szCs w:val="18"/>
              </w:rPr>
              <w:t>ent</w:t>
            </w:r>
          </w:p>
          <w:p w14:paraId="2C10E26F" w14:textId="77777777" w:rsidR="0044670D" w:rsidRPr="00136BB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136BBD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136BBD">
              <w:rPr>
                <w:snapToGrid w:val="0"/>
                <w:sz w:val="18"/>
                <w:szCs w:val="18"/>
              </w:rPr>
              <w:t xml:space="preserve"> </w:t>
            </w:r>
            <w:r w:rsidRPr="00136BBD">
              <w:rPr>
                <w:b/>
                <w:snapToGrid w:val="0"/>
                <w:sz w:val="18"/>
                <w:szCs w:val="18"/>
              </w:rPr>
              <w:t xml:space="preserve">A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136BBD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136BBD">
              <w:rPr>
                <w:snapToGrid w:val="0"/>
                <w:sz w:val="18"/>
                <w:szCs w:val="18"/>
              </w:rPr>
              <w:t xml:space="preserve"> </w:t>
            </w:r>
            <w:r w:rsidRPr="00136BBD">
              <w:rPr>
                <w:b/>
                <w:snapToGrid w:val="0"/>
                <w:sz w:val="18"/>
                <w:szCs w:val="18"/>
              </w:rPr>
              <w:t xml:space="preserve">B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136BBD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136BBD">
              <w:rPr>
                <w:snapToGrid w:val="0"/>
                <w:sz w:val="18"/>
                <w:szCs w:val="18"/>
              </w:rPr>
              <w:t xml:space="preserve"> </w:t>
            </w:r>
            <w:r w:rsidRPr="00136BBD">
              <w:rPr>
                <w:b/>
                <w:snapToGrid w:val="0"/>
                <w:sz w:val="18"/>
                <w:szCs w:val="18"/>
              </w:rPr>
              <w:t xml:space="preserve">C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136BBD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136BBD"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44670D" w:rsidRPr="00136BBD" w14:paraId="668CEE32" w14:textId="77777777" w:rsidTr="009323D3">
        <w:trPr>
          <w:trHeight w:val="227"/>
        </w:trPr>
        <w:tc>
          <w:tcPr>
            <w:tcW w:w="651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FF6E156" w14:textId="77777777" w:rsidR="0044670D" w:rsidRPr="00136BB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378" w:type="dxa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3D2F9C53" w14:textId="77777777" w:rsidR="0044670D" w:rsidRPr="00136BB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4670D" w:rsidRPr="00136BBD" w14:paraId="1E0532AD" w14:textId="77777777" w:rsidTr="009323D3">
        <w:tc>
          <w:tcPr>
            <w:tcW w:w="9889" w:type="dxa"/>
            <w:gridSpan w:val="2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479AF065" w14:textId="3E8D91BF" w:rsidR="0044670D" w:rsidRPr="00136BBD" w:rsidRDefault="00136BB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Before marketing/distributing the products</w:t>
            </w:r>
            <w:r w:rsidRPr="00136BBD">
              <w:rPr>
                <w:snapToGrid w:val="0"/>
                <w:sz w:val="18"/>
                <w:szCs w:val="18"/>
              </w:rPr>
              <w:t xml:space="preserve">, does the operator ensure, that the markings required by EU Regulation 1935/2004 have been applied (on the product itself, on the packaging or label) or </w:t>
            </w:r>
            <w:r>
              <w:rPr>
                <w:snapToGrid w:val="0"/>
                <w:sz w:val="18"/>
                <w:szCs w:val="18"/>
              </w:rPr>
              <w:t xml:space="preserve">that they </w:t>
            </w:r>
            <w:r w:rsidRPr="00136BBD">
              <w:rPr>
                <w:snapToGrid w:val="0"/>
                <w:sz w:val="18"/>
                <w:szCs w:val="18"/>
              </w:rPr>
              <w:t>are included in the documentation accompanying the consignment</w:t>
            </w:r>
            <w:r w:rsidR="0099084F">
              <w:rPr>
                <w:snapToGrid w:val="0"/>
                <w:sz w:val="18"/>
                <w:szCs w:val="18"/>
              </w:rPr>
              <w:t xml:space="preserve"> from business to business</w:t>
            </w:r>
            <w:r w:rsidRPr="00136BBD">
              <w:rPr>
                <w:snapToGrid w:val="0"/>
                <w:sz w:val="18"/>
                <w:szCs w:val="18"/>
              </w:rPr>
              <w:t>?</w:t>
            </w:r>
          </w:p>
        </w:tc>
      </w:tr>
      <w:tr w:rsidR="0044670D" w14:paraId="199B0AE3" w14:textId="77777777" w:rsidTr="009323D3">
        <w:trPr>
          <w:trHeight w:val="340"/>
        </w:trPr>
        <w:tc>
          <w:tcPr>
            <w:tcW w:w="9889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875E479" w14:textId="55B7C90F" w:rsidR="0044670D" w:rsidRPr="000B2B7F" w:rsidRDefault="0044670D" w:rsidP="009323D3">
            <w:pPr>
              <w:rPr>
                <w:snapToGrid w:val="0"/>
                <w:sz w:val="18"/>
                <w:szCs w:val="18"/>
              </w:rPr>
            </w:pPr>
            <w:r w:rsidRPr="000B2B7F">
              <w:rPr>
                <w:snapToGrid w:val="0"/>
                <w:sz w:val="18"/>
                <w:szCs w:val="18"/>
              </w:rPr>
              <w:fldChar w:fldCharType="begin">
                <w:ffData>
                  <w:name w:val="Valinta8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2B7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 w:rsidRPr="000B2B7F">
              <w:rPr>
                <w:snapToGrid w:val="0"/>
                <w:sz w:val="18"/>
                <w:szCs w:val="18"/>
              </w:rPr>
              <w:fldChar w:fldCharType="end"/>
            </w:r>
            <w:r w:rsidRPr="000B2B7F">
              <w:rPr>
                <w:snapToGrid w:val="0"/>
                <w:sz w:val="18"/>
                <w:szCs w:val="18"/>
              </w:rPr>
              <w:t xml:space="preserve">  </w:t>
            </w:r>
            <w:r w:rsidR="00136BBD">
              <w:rPr>
                <w:snapToGrid w:val="0"/>
                <w:sz w:val="18"/>
                <w:szCs w:val="18"/>
              </w:rPr>
              <w:t>yes</w:t>
            </w:r>
            <w:r w:rsidRPr="000B2B7F">
              <w:rPr>
                <w:snapToGrid w:val="0"/>
                <w:sz w:val="18"/>
                <w:szCs w:val="18"/>
              </w:rPr>
              <w:t xml:space="preserve">     </w:t>
            </w:r>
            <w:r w:rsidRPr="000B2B7F">
              <w:rPr>
                <w:snapToGrid w:val="0"/>
                <w:sz w:val="18"/>
                <w:szCs w:val="18"/>
              </w:rPr>
              <w:fldChar w:fldCharType="begin">
                <w:ffData>
                  <w:name w:val="Valinta8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2B7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 w:rsidRPr="000B2B7F">
              <w:rPr>
                <w:snapToGrid w:val="0"/>
                <w:sz w:val="18"/>
                <w:szCs w:val="18"/>
              </w:rPr>
              <w:fldChar w:fldCharType="end"/>
            </w:r>
            <w:r w:rsidRPr="000B2B7F">
              <w:rPr>
                <w:snapToGrid w:val="0"/>
                <w:sz w:val="18"/>
                <w:szCs w:val="18"/>
              </w:rPr>
              <w:t xml:space="preserve">  </w:t>
            </w:r>
            <w:r w:rsidR="00136BBD">
              <w:rPr>
                <w:snapToGrid w:val="0"/>
                <w:sz w:val="18"/>
                <w:szCs w:val="18"/>
              </w:rPr>
              <w:t>no</w:t>
            </w:r>
          </w:p>
          <w:p w14:paraId="6DCAD6B0" w14:textId="77777777" w:rsidR="0044670D" w:rsidRDefault="0044670D" w:rsidP="009323D3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7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</w:tc>
      </w:tr>
      <w:tr w:rsidR="0044670D" w14:paraId="1A5D4220" w14:textId="77777777" w:rsidTr="009323D3">
        <w:trPr>
          <w:trHeight w:val="284"/>
        </w:trPr>
        <w:tc>
          <w:tcPr>
            <w:tcW w:w="9889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6BFD5E22" w14:textId="01C908B1" w:rsidR="0044670D" w:rsidRDefault="0044670D" w:rsidP="009323D3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</w:rPr>
            </w:r>
            <w:r w:rsidR="00796AF3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r>
              <w:rPr>
                <w:rFonts w:cs="Arial"/>
                <w:sz w:val="18"/>
                <w:szCs w:val="18"/>
              </w:rPr>
              <w:t xml:space="preserve">  </w:t>
            </w:r>
            <w:r w:rsidR="00136BBD">
              <w:rPr>
                <w:rFonts w:cs="Arial"/>
                <w:sz w:val="18"/>
                <w:szCs w:val="18"/>
                <w:lang w:val="en-GB" w:bidi="en-GB"/>
              </w:rPr>
              <w:t>Manufacturer’s name and contact details</w:t>
            </w:r>
          </w:p>
          <w:p w14:paraId="72113CFA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44670D" w:rsidRPr="0099084F" w14:paraId="0300E22E" w14:textId="77777777" w:rsidTr="009323D3">
        <w:trPr>
          <w:trHeight w:val="284"/>
        </w:trPr>
        <w:tc>
          <w:tcPr>
            <w:tcW w:w="9889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0D2CE650" w14:textId="77777777" w:rsidR="0099084F" w:rsidRDefault="0044670D" w:rsidP="0099084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084F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</w:rPr>
            </w:r>
            <w:r w:rsidR="00796AF3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r w:rsidRPr="0099084F">
              <w:rPr>
                <w:rFonts w:cs="Arial"/>
                <w:sz w:val="18"/>
                <w:szCs w:val="18"/>
              </w:rPr>
              <w:t xml:space="preserve"> </w:t>
            </w:r>
            <w:r w:rsidR="0099084F">
              <w:rPr>
                <w:rFonts w:cs="Arial"/>
                <w:sz w:val="18"/>
                <w:szCs w:val="18"/>
                <w:lang w:val="en-GB" w:bidi="en-GB"/>
              </w:rPr>
              <w:t>the words ‘for food contact’ or an equivalent label or a symbol indicating suitability for food contact</w:t>
            </w:r>
          </w:p>
          <w:p w14:paraId="57B983C4" w14:textId="77777777" w:rsidR="0044670D" w:rsidRPr="0099084F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44670D" w:rsidRPr="0099084F" w14:paraId="22EECBE4" w14:textId="77777777" w:rsidTr="009323D3">
        <w:trPr>
          <w:trHeight w:val="284"/>
        </w:trPr>
        <w:tc>
          <w:tcPr>
            <w:tcW w:w="9889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78D51E0D" w14:textId="6D9F7533" w:rsidR="0044670D" w:rsidRPr="0099084F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8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084F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796AF3">
              <w:rPr>
                <w:rFonts w:cs="Arial"/>
                <w:sz w:val="18"/>
                <w:szCs w:val="18"/>
              </w:rPr>
            </w:r>
            <w:r w:rsidR="00796AF3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r w:rsidRPr="0099084F">
              <w:rPr>
                <w:rFonts w:cs="Arial"/>
                <w:sz w:val="18"/>
                <w:szCs w:val="18"/>
              </w:rPr>
              <w:t xml:space="preserve">   </w:t>
            </w:r>
            <w:r w:rsidR="0099084F">
              <w:rPr>
                <w:rFonts w:cs="Arial"/>
                <w:sz w:val="18"/>
                <w:szCs w:val="18"/>
                <w:lang w:val="en-GB" w:bidi="en-GB"/>
              </w:rPr>
              <w:t>Operating instructions/restrictions on use if applicable (to be checked from the declaration of compliance and its background documentation)</w:t>
            </w:r>
          </w:p>
        </w:tc>
      </w:tr>
      <w:tr w:rsidR="0044670D" w:rsidRPr="0099084F" w14:paraId="360F86D7" w14:textId="77777777" w:rsidTr="009323D3">
        <w:trPr>
          <w:trHeight w:val="284"/>
        </w:trPr>
        <w:tc>
          <w:tcPr>
            <w:tcW w:w="9889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3E10A459" w14:textId="4C9D520D" w:rsidR="0044670D" w:rsidRPr="0099084F" w:rsidRDefault="0044670D" w:rsidP="009323D3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8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084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99084F">
              <w:rPr>
                <w:snapToGrid w:val="0"/>
                <w:sz w:val="18"/>
                <w:szCs w:val="18"/>
              </w:rPr>
              <w:t xml:space="preserve">  </w:t>
            </w:r>
            <w:r w:rsidR="0099084F">
              <w:rPr>
                <w:snapToGrid w:val="0"/>
                <w:sz w:val="18"/>
                <w:szCs w:val="18"/>
                <w:lang w:val="en-GB" w:bidi="en-GB"/>
              </w:rPr>
              <w:t>Labelling is in Finnish and in Swedish</w:t>
            </w:r>
          </w:p>
          <w:p w14:paraId="1F7DBEDA" w14:textId="77777777" w:rsidR="0044670D" w:rsidRPr="0099084F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9B7828" w:rsidRPr="0099084F" w14:paraId="4CD8BDFC" w14:textId="77777777" w:rsidTr="00DB04B9">
        <w:trPr>
          <w:trHeight w:val="284"/>
        </w:trPr>
        <w:tc>
          <w:tcPr>
            <w:tcW w:w="9889" w:type="dxa"/>
            <w:gridSpan w:val="2"/>
            <w:tcBorders>
              <w:left w:val="single" w:sz="4" w:space="0" w:color="auto"/>
              <w:right w:val="single" w:sz="8" w:space="0" w:color="auto"/>
            </w:tcBorders>
          </w:tcPr>
          <w:p w14:paraId="492FE108" w14:textId="42DF1909" w:rsidR="009B7828" w:rsidRPr="009B7828" w:rsidRDefault="009B7828" w:rsidP="009B7828">
            <w:pPr>
              <w:tabs>
                <w:tab w:val="left" w:pos="426"/>
              </w:tabs>
              <w:rPr>
                <w:rFonts w:cs="Arial"/>
                <w:snapToGrid w:val="0"/>
                <w:sz w:val="18"/>
                <w:szCs w:val="18"/>
              </w:rPr>
            </w:pPr>
            <w:r w:rsidRPr="009B7828">
              <w:rPr>
                <w:rFonts w:cs="Arial"/>
                <w:sz w:val="18"/>
                <w:szCs w:val="18"/>
              </w:rPr>
              <w:t xml:space="preserve">Does the operator supplement the labelling of contact materials, </w:t>
            </w:r>
            <w:proofErr w:type="gramStart"/>
            <w:r w:rsidRPr="009B7828">
              <w:rPr>
                <w:rFonts w:cs="Arial"/>
                <w:sz w:val="18"/>
                <w:szCs w:val="18"/>
              </w:rPr>
              <w:t>e.g.</w:t>
            </w:r>
            <w:proofErr w:type="gramEnd"/>
            <w:r w:rsidRPr="009B7828">
              <w:rPr>
                <w:rFonts w:cs="Arial"/>
                <w:sz w:val="18"/>
                <w:szCs w:val="18"/>
              </w:rPr>
              <w:t xml:space="preserve"> by adding additional information to the wholesale titles about the use or conditions of use of the contact material?</w:t>
            </w:r>
            <w:r>
              <w:rPr>
                <w:rFonts w:cs="Arial"/>
                <w:sz w:val="18"/>
                <w:szCs w:val="18"/>
              </w:rPr>
              <w:t xml:space="preserve">  </w:t>
            </w:r>
            <w:r w:rsidRPr="000B2B7F">
              <w:rPr>
                <w:snapToGrid w:val="0"/>
                <w:sz w:val="18"/>
                <w:szCs w:val="18"/>
              </w:rPr>
              <w:fldChar w:fldCharType="begin">
                <w:ffData>
                  <w:name w:val="Valinta8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2B7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 w:rsidRPr="000B2B7F">
              <w:rPr>
                <w:snapToGrid w:val="0"/>
                <w:sz w:val="18"/>
                <w:szCs w:val="18"/>
              </w:rPr>
              <w:fldChar w:fldCharType="end"/>
            </w:r>
            <w:r w:rsidRPr="000B2B7F">
              <w:rPr>
                <w:snapToGrid w:val="0"/>
                <w:sz w:val="18"/>
                <w:szCs w:val="18"/>
              </w:rPr>
              <w:t xml:space="preserve">  Kyllä     </w:t>
            </w:r>
            <w:r w:rsidRPr="000B2B7F">
              <w:rPr>
                <w:snapToGrid w:val="0"/>
                <w:sz w:val="18"/>
                <w:szCs w:val="18"/>
              </w:rPr>
              <w:fldChar w:fldCharType="begin">
                <w:ffData>
                  <w:name w:val="Valinta8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2B7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 w:rsidRPr="000B2B7F">
              <w:rPr>
                <w:snapToGrid w:val="0"/>
                <w:sz w:val="18"/>
                <w:szCs w:val="18"/>
              </w:rPr>
              <w:fldChar w:fldCharType="end"/>
            </w:r>
            <w:r w:rsidRPr="000B2B7F">
              <w:rPr>
                <w:snapToGrid w:val="0"/>
                <w:sz w:val="18"/>
                <w:szCs w:val="18"/>
              </w:rPr>
              <w:t xml:space="preserve">  Ei</w:t>
            </w:r>
          </w:p>
        </w:tc>
      </w:tr>
      <w:tr w:rsidR="0044670D" w:rsidRPr="0099084F" w14:paraId="0AFE3211" w14:textId="77777777" w:rsidTr="009323D3">
        <w:tc>
          <w:tcPr>
            <w:tcW w:w="9889" w:type="dxa"/>
            <w:gridSpan w:val="2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0CB4B130" w14:textId="0106D2B3" w:rsidR="0044670D" w:rsidRPr="0099084F" w:rsidRDefault="0099084F" w:rsidP="009323D3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b/>
                <w:snapToGrid w:val="0"/>
                <w:sz w:val="18"/>
                <w:szCs w:val="18"/>
                <w:lang w:val="en-GB" w:bidi="en-GB"/>
              </w:rPr>
              <w:t>Observations</w:t>
            </w:r>
            <w:r w:rsidRPr="003F2B21">
              <w:rPr>
                <w:rFonts w:cs="Arial"/>
                <w:sz w:val="16"/>
                <w:szCs w:val="16"/>
                <w:lang w:val="en-GB" w:bidi="en-GB"/>
              </w:rPr>
              <w:t xml:space="preserve"> (The inspector can enter here further details about the items above, such as matters brought up during discussions or the inspector’s own assessment of the items above)</w:t>
            </w:r>
          </w:p>
        </w:tc>
      </w:tr>
      <w:tr w:rsidR="0044670D" w14:paraId="4E665362" w14:textId="77777777" w:rsidTr="009323D3">
        <w:trPr>
          <w:trHeight w:val="680"/>
        </w:trPr>
        <w:tc>
          <w:tcPr>
            <w:tcW w:w="9889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4D36F6C" w14:textId="77777777" w:rsidR="0044670D" w:rsidRDefault="0044670D" w:rsidP="009323D3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8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</w:tc>
      </w:tr>
    </w:tbl>
    <w:p w14:paraId="4699A593" w14:textId="77777777" w:rsidR="0044670D" w:rsidRDefault="0044670D" w:rsidP="0044670D">
      <w:pPr>
        <w:jc w:val="both"/>
        <w:rPr>
          <w:snapToGrid w:val="0"/>
          <w:sz w:val="18"/>
          <w:szCs w:val="18"/>
        </w:rPr>
      </w:pPr>
    </w:p>
    <w:p w14:paraId="0F71E37A" w14:textId="77777777" w:rsidR="0044670D" w:rsidRDefault="0044670D" w:rsidP="0044670D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086"/>
        <w:gridCol w:w="661"/>
        <w:gridCol w:w="2528"/>
        <w:gridCol w:w="614"/>
      </w:tblGrid>
      <w:tr w:rsidR="0044670D" w:rsidRPr="0099084F" w14:paraId="3319642F" w14:textId="77777777" w:rsidTr="00951BCF">
        <w:trPr>
          <w:trHeight w:val="340"/>
        </w:trPr>
        <w:tc>
          <w:tcPr>
            <w:tcW w:w="6086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1F308874" w14:textId="02532978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 xml:space="preserve">6. </w:t>
            </w:r>
            <w:r w:rsidR="0099084F">
              <w:rPr>
                <w:b/>
                <w:snapToGrid w:val="0"/>
                <w:sz w:val="18"/>
                <w:szCs w:val="18"/>
              </w:rPr>
              <w:t>Traceability</w:t>
            </w:r>
          </w:p>
        </w:tc>
        <w:tc>
          <w:tcPr>
            <w:tcW w:w="3803" w:type="dxa"/>
            <w:gridSpan w:val="3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23EF8868" w14:textId="2F3407F4" w:rsidR="0044670D" w:rsidRPr="0099084F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 w:rsidRPr="0099084F">
              <w:rPr>
                <w:b/>
                <w:snapToGrid w:val="0"/>
                <w:sz w:val="18"/>
                <w:szCs w:val="18"/>
              </w:rPr>
              <w:t>A</w:t>
            </w:r>
            <w:r w:rsidR="0099084F" w:rsidRPr="0099084F">
              <w:rPr>
                <w:b/>
                <w:snapToGrid w:val="0"/>
                <w:sz w:val="18"/>
                <w:szCs w:val="18"/>
              </w:rPr>
              <w:t>ssesm</w:t>
            </w:r>
            <w:r w:rsidR="0099084F">
              <w:rPr>
                <w:b/>
                <w:snapToGrid w:val="0"/>
                <w:sz w:val="18"/>
                <w:szCs w:val="18"/>
              </w:rPr>
              <w:t>ent</w:t>
            </w:r>
          </w:p>
          <w:p w14:paraId="3750D573" w14:textId="77777777" w:rsidR="0044670D" w:rsidRPr="0099084F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99084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99084F">
              <w:rPr>
                <w:snapToGrid w:val="0"/>
                <w:sz w:val="18"/>
                <w:szCs w:val="18"/>
              </w:rPr>
              <w:t xml:space="preserve"> </w:t>
            </w:r>
            <w:r w:rsidRPr="0099084F">
              <w:rPr>
                <w:b/>
                <w:snapToGrid w:val="0"/>
                <w:sz w:val="18"/>
                <w:szCs w:val="18"/>
              </w:rPr>
              <w:t xml:space="preserve">A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99084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99084F">
              <w:rPr>
                <w:snapToGrid w:val="0"/>
                <w:sz w:val="18"/>
                <w:szCs w:val="18"/>
              </w:rPr>
              <w:t xml:space="preserve"> </w:t>
            </w:r>
            <w:r w:rsidRPr="0099084F">
              <w:rPr>
                <w:b/>
                <w:snapToGrid w:val="0"/>
                <w:sz w:val="18"/>
                <w:szCs w:val="18"/>
              </w:rPr>
              <w:t xml:space="preserve">B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99084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99084F">
              <w:rPr>
                <w:snapToGrid w:val="0"/>
                <w:sz w:val="18"/>
                <w:szCs w:val="18"/>
              </w:rPr>
              <w:t xml:space="preserve"> </w:t>
            </w:r>
            <w:r w:rsidRPr="0099084F">
              <w:rPr>
                <w:b/>
                <w:snapToGrid w:val="0"/>
                <w:sz w:val="18"/>
                <w:szCs w:val="18"/>
              </w:rPr>
              <w:t xml:space="preserve">C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99084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99084F"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44670D" w:rsidRPr="0099084F" w14:paraId="3B3CEAE2" w14:textId="77777777" w:rsidTr="00951BCF">
        <w:trPr>
          <w:trHeight w:val="227"/>
        </w:trPr>
        <w:tc>
          <w:tcPr>
            <w:tcW w:w="60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0253CE2" w14:textId="77777777" w:rsidR="0044670D" w:rsidRPr="0099084F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803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5F9D93D3" w14:textId="77777777" w:rsidR="0044670D" w:rsidRPr="0099084F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4670D" w14:paraId="03235308" w14:textId="77777777" w:rsidTr="00951BCF">
        <w:trPr>
          <w:trHeight w:val="284"/>
        </w:trPr>
        <w:tc>
          <w:tcPr>
            <w:tcW w:w="608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2B0BA2CA" w14:textId="5FA60078" w:rsidR="0044670D" w:rsidRPr="0099084F" w:rsidRDefault="00463072" w:rsidP="009323D3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t>Are</w:t>
            </w:r>
            <w:r w:rsidR="0099084F">
              <w:rPr>
                <w:rFonts w:cs="Arial"/>
                <w:sz w:val="18"/>
                <w:szCs w:val="18"/>
                <w:lang w:val="en-GB" w:bidi="en-GB"/>
              </w:rPr>
              <w:t xml:space="preserve"> the </w:t>
            </w:r>
            <w:r>
              <w:rPr>
                <w:rFonts w:cs="Arial"/>
                <w:sz w:val="18"/>
                <w:szCs w:val="18"/>
                <w:lang w:val="en-GB" w:bidi="en-GB"/>
              </w:rPr>
              <w:t xml:space="preserve">food </w:t>
            </w:r>
            <w:r w:rsidR="0099084F">
              <w:rPr>
                <w:rFonts w:cs="Arial"/>
                <w:sz w:val="18"/>
                <w:szCs w:val="18"/>
                <w:lang w:val="en-GB" w:bidi="en-GB"/>
              </w:rPr>
              <w:t>contact material</w:t>
            </w:r>
            <w:r>
              <w:rPr>
                <w:rFonts w:cs="Arial"/>
                <w:sz w:val="18"/>
                <w:szCs w:val="18"/>
                <w:lang w:val="en-GB" w:bidi="en-GB"/>
              </w:rPr>
              <w:t>s</w:t>
            </w:r>
            <w:r w:rsidR="0099084F">
              <w:rPr>
                <w:rFonts w:cs="Arial"/>
                <w:sz w:val="18"/>
                <w:szCs w:val="18"/>
                <w:lang w:val="en-GB" w:bidi="en-GB"/>
              </w:rPr>
              <w:t xml:space="preserve"> traceable one step back (where did it come from?) and one step forward (where was it delivered)?</w:t>
            </w:r>
          </w:p>
        </w:tc>
        <w:tc>
          <w:tcPr>
            <w:tcW w:w="38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870EC2E" w14:textId="5720196A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99084F">
              <w:rPr>
                <w:snapToGrid w:val="0"/>
                <w:sz w:val="18"/>
                <w:szCs w:val="18"/>
              </w:rPr>
              <w:t>yes</w:t>
            </w:r>
          </w:p>
          <w:p w14:paraId="1F21A7E2" w14:textId="2E0FBEE0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99084F">
              <w:rPr>
                <w:snapToGrid w:val="0"/>
                <w:sz w:val="18"/>
                <w:szCs w:val="18"/>
              </w:rPr>
              <w:t>no</w:t>
            </w:r>
          </w:p>
          <w:p w14:paraId="693256A6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74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  <w:p w14:paraId="4B331E6F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44670D" w14:paraId="7646B749" w14:textId="77777777" w:rsidTr="00951BCF">
        <w:tc>
          <w:tcPr>
            <w:tcW w:w="608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vAlign w:val="center"/>
          </w:tcPr>
          <w:p w14:paraId="039B076F" w14:textId="77777777" w:rsidR="0099084F" w:rsidRPr="00E72868" w:rsidRDefault="0099084F" w:rsidP="0099084F">
            <w:pPr>
              <w:tabs>
                <w:tab w:val="left" w:pos="1980"/>
              </w:tabs>
              <w:rPr>
                <w:rFonts w:cs="Arial"/>
                <w:sz w:val="18"/>
                <w:szCs w:val="18"/>
              </w:rPr>
            </w:pPr>
            <w:r w:rsidRPr="00E72868">
              <w:rPr>
                <w:rFonts w:cs="Arial"/>
                <w:sz w:val="18"/>
                <w:szCs w:val="18"/>
                <w:lang w:val="en-GB" w:bidi="en-GB"/>
              </w:rPr>
              <w:t xml:space="preserve">By which labels is the traceability ensured? </w:t>
            </w:r>
          </w:p>
          <w:p w14:paraId="77DC13F0" w14:textId="77777777" w:rsidR="0044670D" w:rsidRDefault="0044670D" w:rsidP="009323D3">
            <w:pPr>
              <w:tabs>
                <w:tab w:val="left" w:pos="1980"/>
              </w:tabs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fldChar w:fldCharType="begin">
                <w:ffData>
                  <w:name w:val="Teksti75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b/>
                <w:sz w:val="18"/>
                <w:szCs w:val="18"/>
              </w:rPr>
            </w:r>
            <w:r>
              <w:rPr>
                <w:rFonts w:cs="Arial"/>
                <w:b/>
                <w:sz w:val="18"/>
                <w:szCs w:val="18"/>
              </w:rPr>
              <w:fldChar w:fldCharType="separate"/>
            </w:r>
            <w:r>
              <w:rPr>
                <w:rFonts w:cs="Arial"/>
                <w:b/>
                <w:noProof/>
                <w:sz w:val="18"/>
                <w:szCs w:val="18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</w:rPr>
              <w:t> </w:t>
            </w:r>
            <w:r>
              <w:rPr>
                <w:rFonts w:cs="Arial"/>
                <w:b/>
                <w:sz w:val="18"/>
                <w:szCs w:val="18"/>
              </w:rPr>
              <w:fldChar w:fldCharType="end"/>
            </w:r>
          </w:p>
        </w:tc>
        <w:tc>
          <w:tcPr>
            <w:tcW w:w="6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0F5C477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25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F7EE0D1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4183BF17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44670D" w14:paraId="1D2DB899" w14:textId="77777777" w:rsidTr="00951BCF">
        <w:trPr>
          <w:trHeight w:val="814"/>
        </w:trPr>
        <w:tc>
          <w:tcPr>
            <w:tcW w:w="608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254DF" w14:textId="50F95B6E" w:rsidR="0044670D" w:rsidRPr="0099084F" w:rsidRDefault="00463072" w:rsidP="009323D3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 w:rsidRPr="00463072">
              <w:rPr>
                <w:rFonts w:cs="Arial"/>
                <w:sz w:val="18"/>
                <w:szCs w:val="18"/>
                <w:lang w:val="en-GB" w:bidi="en-GB"/>
              </w:rPr>
              <w:t>Can the supplier's declarations of compliances be linked to the products themselves?</w:t>
            </w:r>
          </w:p>
        </w:tc>
        <w:tc>
          <w:tcPr>
            <w:tcW w:w="38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18AEB17A" w14:textId="743A449F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99084F">
              <w:rPr>
                <w:snapToGrid w:val="0"/>
                <w:sz w:val="18"/>
                <w:szCs w:val="18"/>
              </w:rPr>
              <w:t>yes</w:t>
            </w:r>
            <w:r>
              <w:rPr>
                <w:snapToGrid w:val="0"/>
                <w:sz w:val="18"/>
                <w:szCs w:val="18"/>
              </w:rPr>
              <w:t xml:space="preserve">  </w:t>
            </w:r>
          </w:p>
          <w:p w14:paraId="00DB4D39" w14:textId="1A6B0CE5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99084F">
              <w:rPr>
                <w:snapToGrid w:val="0"/>
                <w:sz w:val="18"/>
                <w:szCs w:val="18"/>
              </w:rPr>
              <w:t>no</w:t>
            </w:r>
          </w:p>
          <w:p w14:paraId="782E2426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76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</w:tr>
      <w:tr w:rsidR="0099084F" w:rsidRPr="0099084F" w14:paraId="35F1201A" w14:textId="77777777" w:rsidTr="009323D3">
        <w:tc>
          <w:tcPr>
            <w:tcW w:w="9889" w:type="dxa"/>
            <w:gridSpan w:val="4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7E0F8F15" w14:textId="2AA1B5B3" w:rsidR="0099084F" w:rsidRPr="0099084F" w:rsidRDefault="0099084F" w:rsidP="0099084F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b/>
                <w:snapToGrid w:val="0"/>
                <w:sz w:val="18"/>
                <w:szCs w:val="18"/>
                <w:lang w:val="en-GB" w:bidi="en-GB"/>
              </w:rPr>
              <w:t>Observations</w:t>
            </w:r>
            <w:r w:rsidRPr="003F2B21">
              <w:rPr>
                <w:rFonts w:cs="Arial"/>
                <w:sz w:val="16"/>
                <w:szCs w:val="16"/>
                <w:lang w:val="en-GB" w:bidi="en-GB"/>
              </w:rPr>
              <w:t xml:space="preserve"> (The inspector can enter here further details about the items above, such as matters brought up during discussions or the inspector’s own assessment of the items above)</w:t>
            </w:r>
          </w:p>
        </w:tc>
      </w:tr>
      <w:tr w:rsidR="0099084F" w14:paraId="280F6C82" w14:textId="77777777" w:rsidTr="009323D3">
        <w:trPr>
          <w:trHeight w:val="680"/>
        </w:trPr>
        <w:tc>
          <w:tcPr>
            <w:tcW w:w="9889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E694881" w14:textId="77777777" w:rsidR="0099084F" w:rsidRDefault="0099084F" w:rsidP="0099084F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40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</w:tc>
      </w:tr>
    </w:tbl>
    <w:p w14:paraId="72C28393" w14:textId="77777777" w:rsidR="0044670D" w:rsidRDefault="0044670D" w:rsidP="0044670D">
      <w:pPr>
        <w:jc w:val="both"/>
        <w:rPr>
          <w:snapToGrid w:val="0"/>
          <w:sz w:val="18"/>
          <w:szCs w:val="18"/>
        </w:rPr>
      </w:pPr>
    </w:p>
    <w:p w14:paraId="2B3EA221" w14:textId="77777777" w:rsidR="0044670D" w:rsidRDefault="0044670D" w:rsidP="0044670D">
      <w:pPr>
        <w:rPr>
          <w:snapToGrid w:val="0"/>
          <w:sz w:val="18"/>
          <w:szCs w:val="18"/>
        </w:rPr>
      </w:pPr>
      <w:r>
        <w:rPr>
          <w:snapToGrid w:val="0"/>
          <w:sz w:val="18"/>
          <w:szCs w:val="18"/>
        </w:rPr>
        <w:br w:type="page"/>
      </w:r>
    </w:p>
    <w:p w14:paraId="1B44133B" w14:textId="77777777" w:rsidR="000D63D5" w:rsidRDefault="000D63D5" w:rsidP="000D63D5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9889"/>
      </w:tblGrid>
      <w:tr w:rsidR="000D63D5" w14:paraId="438FDEE9" w14:textId="77777777" w:rsidTr="009323D3">
        <w:tc>
          <w:tcPr>
            <w:tcW w:w="9889" w:type="dxa"/>
            <w:shd w:val="clear" w:color="auto" w:fill="F3F3F3"/>
          </w:tcPr>
          <w:p w14:paraId="1DA2712A" w14:textId="77777777" w:rsidR="000D63D5" w:rsidRDefault="000D63D5" w:rsidP="009323D3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 xml:space="preserve">Assessment scale for the system and its implementation: </w:t>
            </w:r>
          </w:p>
          <w:p w14:paraId="7BDC0A9B" w14:textId="77777777" w:rsidR="000D63D5" w:rsidRDefault="000D63D5" w:rsidP="009323D3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A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good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B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minor deficiencies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C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moderate deficiencies, corrective actions required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D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poor or missing entirely, corrective actions required</w:t>
            </w:r>
          </w:p>
        </w:tc>
      </w:tr>
    </w:tbl>
    <w:p w14:paraId="01675B34" w14:textId="77777777" w:rsidR="000D63D5" w:rsidRDefault="000D63D5" w:rsidP="000D63D5">
      <w:pPr>
        <w:jc w:val="both"/>
        <w:rPr>
          <w:snapToGrid w:val="0"/>
          <w:sz w:val="18"/>
          <w:szCs w:val="18"/>
        </w:rPr>
      </w:pPr>
    </w:p>
    <w:p w14:paraId="1CDE8C0E" w14:textId="77777777" w:rsidR="0044670D" w:rsidRDefault="0044670D" w:rsidP="0044670D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265"/>
        <w:gridCol w:w="717"/>
        <w:gridCol w:w="2907"/>
      </w:tblGrid>
      <w:tr w:rsidR="0044670D" w:rsidRPr="00951BCF" w14:paraId="633095D7" w14:textId="77777777" w:rsidTr="000D63D5">
        <w:trPr>
          <w:trHeight w:val="340"/>
        </w:trPr>
        <w:tc>
          <w:tcPr>
            <w:tcW w:w="6265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20AFB42E" w14:textId="1F7532B6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7</w:t>
            </w:r>
            <w:r w:rsidR="00951BCF">
              <w:rPr>
                <w:b/>
                <w:snapToGrid w:val="0"/>
                <w:sz w:val="18"/>
                <w:szCs w:val="18"/>
                <w:lang w:val="en-GB" w:bidi="en-GB"/>
              </w:rPr>
              <w:t>. Processing methods/processes</w:t>
            </w:r>
          </w:p>
        </w:tc>
        <w:tc>
          <w:tcPr>
            <w:tcW w:w="3624" w:type="dxa"/>
            <w:gridSpan w:val="2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0F9FF9F1" w14:textId="267D62D7" w:rsidR="0044670D" w:rsidRPr="00951BCF" w:rsidRDefault="00951BCF" w:rsidP="009323D3">
            <w:pPr>
              <w:rPr>
                <w:b/>
                <w:snapToGrid w:val="0"/>
                <w:sz w:val="18"/>
                <w:szCs w:val="18"/>
              </w:rPr>
            </w:pPr>
            <w:r w:rsidRPr="00951BCF">
              <w:rPr>
                <w:b/>
                <w:snapToGrid w:val="0"/>
                <w:sz w:val="18"/>
                <w:szCs w:val="18"/>
              </w:rPr>
              <w:t>Assesm</w:t>
            </w:r>
            <w:r>
              <w:rPr>
                <w:b/>
                <w:snapToGrid w:val="0"/>
                <w:sz w:val="18"/>
                <w:szCs w:val="18"/>
              </w:rPr>
              <w:t>ent</w:t>
            </w:r>
          </w:p>
          <w:p w14:paraId="074452FE" w14:textId="77777777" w:rsidR="0044670D" w:rsidRPr="00951BCF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951BC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951BCF">
              <w:rPr>
                <w:snapToGrid w:val="0"/>
                <w:sz w:val="18"/>
                <w:szCs w:val="18"/>
              </w:rPr>
              <w:t xml:space="preserve"> </w:t>
            </w:r>
            <w:r w:rsidRPr="00951BCF">
              <w:rPr>
                <w:b/>
                <w:snapToGrid w:val="0"/>
                <w:sz w:val="18"/>
                <w:szCs w:val="18"/>
              </w:rPr>
              <w:t xml:space="preserve">A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951BC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951BCF">
              <w:rPr>
                <w:snapToGrid w:val="0"/>
                <w:sz w:val="18"/>
                <w:szCs w:val="18"/>
              </w:rPr>
              <w:t xml:space="preserve"> </w:t>
            </w:r>
            <w:r w:rsidRPr="00951BCF">
              <w:rPr>
                <w:b/>
                <w:snapToGrid w:val="0"/>
                <w:sz w:val="18"/>
                <w:szCs w:val="18"/>
              </w:rPr>
              <w:t xml:space="preserve">B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951BC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951BCF">
              <w:rPr>
                <w:snapToGrid w:val="0"/>
                <w:sz w:val="18"/>
                <w:szCs w:val="18"/>
              </w:rPr>
              <w:t xml:space="preserve"> </w:t>
            </w:r>
            <w:r w:rsidRPr="00951BCF">
              <w:rPr>
                <w:b/>
                <w:snapToGrid w:val="0"/>
                <w:sz w:val="18"/>
                <w:szCs w:val="18"/>
              </w:rPr>
              <w:t xml:space="preserve">C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951BC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951BCF"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44670D" w:rsidRPr="00951BCF" w14:paraId="6E4FD63F" w14:textId="77777777" w:rsidTr="000D63D5">
        <w:trPr>
          <w:trHeight w:val="227"/>
        </w:trPr>
        <w:tc>
          <w:tcPr>
            <w:tcW w:w="626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9F14274" w14:textId="77777777" w:rsidR="0044670D" w:rsidRPr="00951BCF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62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178F44D1" w14:textId="77777777" w:rsidR="0044670D" w:rsidRPr="00951BCF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4670D" w14:paraId="7D0C69B9" w14:textId="77777777" w:rsidTr="009323D3">
        <w:tc>
          <w:tcPr>
            <w:tcW w:w="9889" w:type="dxa"/>
            <w:gridSpan w:val="3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07DB244E" w14:textId="77777777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Vaara-analyysi ja riskinarviointi</w:t>
            </w:r>
          </w:p>
        </w:tc>
      </w:tr>
      <w:tr w:rsidR="0044670D" w14:paraId="64C31E8F" w14:textId="77777777" w:rsidTr="000D63D5">
        <w:trPr>
          <w:trHeight w:val="284"/>
        </w:trPr>
        <w:tc>
          <w:tcPr>
            <w:tcW w:w="6265" w:type="dxa"/>
            <w:tcBorders>
              <w:left w:val="single" w:sz="8" w:space="0" w:color="auto"/>
            </w:tcBorders>
            <w:vAlign w:val="center"/>
          </w:tcPr>
          <w:p w14:paraId="6040D08C" w14:textId="5615D6FB" w:rsidR="0044670D" w:rsidRPr="00951BCF" w:rsidRDefault="00494C2A" w:rsidP="009323D3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 w:rsidRPr="00494C2A">
              <w:rPr>
                <w:rFonts w:cs="Arial"/>
                <w:sz w:val="18"/>
                <w:szCs w:val="18"/>
              </w:rPr>
              <w:t xml:space="preserve">Description of wholesale operations (description of purchase, </w:t>
            </w:r>
            <w:proofErr w:type="gramStart"/>
            <w:r w:rsidRPr="00494C2A">
              <w:rPr>
                <w:rFonts w:cs="Arial"/>
                <w:sz w:val="18"/>
                <w:szCs w:val="18"/>
              </w:rPr>
              <w:t>storage</w:t>
            </w:r>
            <w:proofErr w:type="gramEnd"/>
            <w:r w:rsidRPr="00494C2A">
              <w:rPr>
                <w:rFonts w:cs="Arial"/>
                <w:sz w:val="18"/>
                <w:szCs w:val="18"/>
              </w:rPr>
              <w:t xml:space="preserve"> and delivery)</w:t>
            </w:r>
          </w:p>
        </w:tc>
        <w:tc>
          <w:tcPr>
            <w:tcW w:w="717" w:type="dxa"/>
            <w:tcBorders>
              <w:right w:val="nil"/>
            </w:tcBorders>
            <w:vAlign w:val="center"/>
          </w:tcPr>
          <w:p w14:paraId="318D6BE5" w14:textId="2F1C0903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951BCF">
              <w:rPr>
                <w:snapToGrid w:val="0"/>
                <w:sz w:val="18"/>
                <w:szCs w:val="18"/>
              </w:rPr>
              <w:t>yes</w:t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1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  <w:p w14:paraId="1970EC49" w14:textId="66D25973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951BCF">
              <w:rPr>
                <w:snapToGrid w:val="0"/>
                <w:sz w:val="18"/>
                <w:szCs w:val="18"/>
              </w:rPr>
              <w:t>no</w:t>
            </w:r>
            <w:r>
              <w:rPr>
                <w:snapToGrid w:val="0"/>
                <w:sz w:val="18"/>
                <w:szCs w:val="18"/>
              </w:rPr>
              <w:t xml:space="preserve"> </w:t>
            </w:r>
          </w:p>
        </w:tc>
        <w:tc>
          <w:tcPr>
            <w:tcW w:w="2907" w:type="dxa"/>
            <w:tcBorders>
              <w:left w:val="nil"/>
              <w:right w:val="single" w:sz="8" w:space="0" w:color="auto"/>
            </w:tcBorders>
            <w:vAlign w:val="center"/>
          </w:tcPr>
          <w:p w14:paraId="1C2579EC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44670D" w14:paraId="36FD85B5" w14:textId="77777777" w:rsidTr="000D63D5">
        <w:trPr>
          <w:trHeight w:val="284"/>
        </w:trPr>
        <w:tc>
          <w:tcPr>
            <w:tcW w:w="6265" w:type="dxa"/>
            <w:tcBorders>
              <w:left w:val="single" w:sz="8" w:space="0" w:color="auto"/>
            </w:tcBorders>
            <w:vAlign w:val="center"/>
          </w:tcPr>
          <w:p w14:paraId="5A3C2E48" w14:textId="77777777" w:rsidR="00494C2A" w:rsidRPr="00494C2A" w:rsidRDefault="00494C2A" w:rsidP="00494C2A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 w:rsidRPr="00494C2A">
              <w:rPr>
                <w:rFonts w:cs="Arial"/>
                <w:sz w:val="18"/>
                <w:szCs w:val="18"/>
              </w:rPr>
              <w:t>Hazard identification and assessment (have any food safety risks been identified in the wholesale operations?)</w:t>
            </w:r>
          </w:p>
          <w:p w14:paraId="2C784D42" w14:textId="2273105C" w:rsidR="0044670D" w:rsidRPr="00951BCF" w:rsidRDefault="0044670D" w:rsidP="00494C2A">
            <w:pPr>
              <w:tabs>
                <w:tab w:val="left" w:pos="426"/>
              </w:tabs>
              <w:ind w:left="360"/>
              <w:rPr>
                <w:rFonts w:cs="Arial"/>
                <w:sz w:val="18"/>
                <w:szCs w:val="18"/>
              </w:rPr>
            </w:pPr>
          </w:p>
        </w:tc>
        <w:tc>
          <w:tcPr>
            <w:tcW w:w="3624" w:type="dxa"/>
            <w:gridSpan w:val="2"/>
            <w:tcBorders>
              <w:right w:val="single" w:sz="8" w:space="0" w:color="auto"/>
            </w:tcBorders>
            <w:vAlign w:val="center"/>
          </w:tcPr>
          <w:p w14:paraId="1E38B9BD" w14:textId="0DE42616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0D63D5">
              <w:rPr>
                <w:snapToGrid w:val="0"/>
                <w:sz w:val="18"/>
                <w:szCs w:val="18"/>
              </w:rPr>
              <w:t>yes</w:t>
            </w:r>
            <w:r>
              <w:rPr>
                <w:snapToGrid w:val="0"/>
                <w:sz w:val="18"/>
                <w:szCs w:val="18"/>
              </w:rPr>
              <w:t xml:space="preserve">, </w:t>
            </w:r>
            <w:r w:rsidR="000D63D5">
              <w:rPr>
                <w:snapToGrid w:val="0"/>
                <w:sz w:val="18"/>
                <w:szCs w:val="18"/>
              </w:rPr>
              <w:t>please spesify</w:t>
            </w:r>
            <w:r>
              <w:rPr>
                <w:snapToGrid w:val="0"/>
                <w:sz w:val="18"/>
                <w:szCs w:val="18"/>
              </w:rPr>
              <w:t xml:space="preserve">?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1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  <w:p w14:paraId="013A5C8F" w14:textId="5469F3BB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0D63D5">
              <w:rPr>
                <w:snapToGrid w:val="0"/>
                <w:sz w:val="18"/>
                <w:szCs w:val="18"/>
              </w:rPr>
              <w:t>no</w:t>
            </w:r>
          </w:p>
        </w:tc>
      </w:tr>
      <w:tr w:rsidR="0044670D" w14:paraId="1E86B252" w14:textId="77777777" w:rsidTr="000D63D5">
        <w:trPr>
          <w:trHeight w:val="284"/>
        </w:trPr>
        <w:tc>
          <w:tcPr>
            <w:tcW w:w="6265" w:type="dxa"/>
            <w:tcBorders>
              <w:left w:val="single" w:sz="8" w:space="0" w:color="auto"/>
            </w:tcBorders>
            <w:vAlign w:val="center"/>
          </w:tcPr>
          <w:p w14:paraId="36FF4D98" w14:textId="53D7CC7C" w:rsidR="0044670D" w:rsidRPr="000D63D5" w:rsidRDefault="00494C2A" w:rsidP="00494C2A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 w:rsidRPr="00494C2A">
              <w:rPr>
                <w:rFonts w:cs="Arial"/>
                <w:sz w:val="18"/>
                <w:szCs w:val="18"/>
              </w:rPr>
              <w:t>Have critical control points or other control points been selected and how are they monitored?</w:t>
            </w:r>
          </w:p>
        </w:tc>
        <w:tc>
          <w:tcPr>
            <w:tcW w:w="3624" w:type="dxa"/>
            <w:gridSpan w:val="2"/>
            <w:tcBorders>
              <w:right w:val="single" w:sz="8" w:space="0" w:color="auto"/>
            </w:tcBorders>
            <w:vAlign w:val="center"/>
          </w:tcPr>
          <w:p w14:paraId="7B50812E" w14:textId="6F143BC2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0D63D5">
              <w:rPr>
                <w:snapToGrid w:val="0"/>
                <w:sz w:val="18"/>
                <w:szCs w:val="18"/>
              </w:rPr>
              <w:t>yes</w:t>
            </w:r>
            <w:r>
              <w:rPr>
                <w:snapToGrid w:val="0"/>
                <w:sz w:val="18"/>
                <w:szCs w:val="18"/>
              </w:rPr>
              <w:t xml:space="preserve">, </w:t>
            </w:r>
            <w:r w:rsidR="000D63D5">
              <w:rPr>
                <w:snapToGrid w:val="0"/>
                <w:sz w:val="18"/>
                <w:szCs w:val="18"/>
              </w:rPr>
              <w:t>please spesify</w:t>
            </w:r>
            <w:r>
              <w:rPr>
                <w:snapToGrid w:val="0"/>
                <w:sz w:val="18"/>
                <w:szCs w:val="18"/>
              </w:rPr>
              <w:t xml:space="preserve">?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1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  <w:p w14:paraId="5A78AE0E" w14:textId="19DF2E8B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0D63D5">
              <w:rPr>
                <w:snapToGrid w:val="0"/>
                <w:sz w:val="18"/>
                <w:szCs w:val="18"/>
              </w:rPr>
              <w:t>no</w:t>
            </w:r>
            <w:r>
              <w:rPr>
                <w:snapToGrid w:val="0"/>
                <w:sz w:val="18"/>
                <w:szCs w:val="18"/>
              </w:rPr>
              <w:t xml:space="preserve"> </w:t>
            </w:r>
          </w:p>
          <w:p w14:paraId="62BA4219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44670D" w:rsidRPr="000D63D5" w14:paraId="55E9A215" w14:textId="77777777" w:rsidTr="000D63D5">
        <w:trPr>
          <w:trHeight w:val="284"/>
        </w:trPr>
        <w:tc>
          <w:tcPr>
            <w:tcW w:w="6265" w:type="dxa"/>
            <w:tcBorders>
              <w:left w:val="single" w:sz="8" w:space="0" w:color="auto"/>
              <w:bottom w:val="single" w:sz="4" w:space="0" w:color="auto"/>
            </w:tcBorders>
            <w:vAlign w:val="center"/>
          </w:tcPr>
          <w:p w14:paraId="3073A338" w14:textId="46FDFE87" w:rsidR="0044670D" w:rsidRPr="000D63D5" w:rsidRDefault="00494C2A" w:rsidP="009323D3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 w:rsidRPr="00494C2A">
              <w:rPr>
                <w:rFonts w:cs="Arial"/>
                <w:sz w:val="18"/>
                <w:szCs w:val="18"/>
              </w:rPr>
              <w:t>Does the operator regularly verify the reliability of compliance and documentation related to the process?</w:t>
            </w:r>
          </w:p>
        </w:tc>
        <w:tc>
          <w:tcPr>
            <w:tcW w:w="3624" w:type="dxa"/>
            <w:gridSpan w:val="2"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14:paraId="5F49745B" w14:textId="6F57F4CB" w:rsidR="0044670D" w:rsidRPr="000D63D5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0D63D5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0D63D5">
              <w:rPr>
                <w:snapToGrid w:val="0"/>
                <w:sz w:val="18"/>
                <w:szCs w:val="18"/>
              </w:rPr>
              <w:t xml:space="preserve"> </w:t>
            </w:r>
            <w:r w:rsidR="000D63D5" w:rsidRPr="000D63D5">
              <w:rPr>
                <w:snapToGrid w:val="0"/>
                <w:sz w:val="18"/>
                <w:szCs w:val="18"/>
              </w:rPr>
              <w:t xml:space="preserve">yes, </w:t>
            </w:r>
            <w:proofErr w:type="gramStart"/>
            <w:r w:rsidR="000D63D5" w:rsidRPr="000D63D5">
              <w:rPr>
                <w:snapToGrid w:val="0"/>
                <w:sz w:val="18"/>
                <w:szCs w:val="18"/>
              </w:rPr>
              <w:t>how</w:t>
            </w:r>
            <w:proofErr w:type="gramEnd"/>
            <w:r w:rsidR="000D63D5" w:rsidRPr="000D63D5">
              <w:rPr>
                <w:snapToGrid w:val="0"/>
                <w:sz w:val="18"/>
                <w:szCs w:val="18"/>
              </w:rPr>
              <w:t xml:space="preserve"> and how often?</w:t>
            </w:r>
            <w:r w:rsidRPr="000D63D5"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4"/>
                  <w:enabled/>
                  <w:calcOnExit w:val="0"/>
                  <w:textInput/>
                </w:ffData>
              </w:fldChar>
            </w:r>
            <w:r w:rsidRPr="000D63D5"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  <w:p w14:paraId="2001BF2C" w14:textId="3469ED6A" w:rsidR="0044670D" w:rsidRPr="000D63D5" w:rsidRDefault="0044670D" w:rsidP="009323D3">
            <w:pPr>
              <w:rPr>
                <w:snapToGrid w:val="0"/>
                <w:sz w:val="18"/>
                <w:szCs w:val="18"/>
                <w:lang w:val="fi-FI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0D63D5">
              <w:rPr>
                <w:snapToGrid w:val="0"/>
                <w:sz w:val="18"/>
                <w:szCs w:val="18"/>
                <w:lang w:val="fi-FI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0D63D5">
              <w:rPr>
                <w:snapToGrid w:val="0"/>
                <w:sz w:val="18"/>
                <w:szCs w:val="18"/>
                <w:lang w:val="fi-FI"/>
              </w:rPr>
              <w:t xml:space="preserve"> </w:t>
            </w:r>
            <w:r w:rsidR="000D63D5">
              <w:rPr>
                <w:snapToGrid w:val="0"/>
                <w:sz w:val="18"/>
                <w:szCs w:val="18"/>
                <w:lang w:val="fi-FI"/>
              </w:rPr>
              <w:t>no</w:t>
            </w:r>
          </w:p>
          <w:p w14:paraId="7E0FB4FA" w14:textId="77777777" w:rsidR="0044670D" w:rsidRPr="000D63D5" w:rsidRDefault="0044670D" w:rsidP="009323D3">
            <w:pPr>
              <w:rPr>
                <w:snapToGrid w:val="0"/>
                <w:sz w:val="18"/>
                <w:szCs w:val="18"/>
                <w:lang w:val="fi-FI"/>
              </w:rPr>
            </w:pPr>
          </w:p>
          <w:p w14:paraId="3B9ECB4A" w14:textId="77777777" w:rsidR="0044670D" w:rsidRPr="000D63D5" w:rsidRDefault="0044670D" w:rsidP="009323D3">
            <w:pPr>
              <w:rPr>
                <w:snapToGrid w:val="0"/>
                <w:sz w:val="18"/>
                <w:szCs w:val="18"/>
                <w:lang w:val="fi-FI"/>
              </w:rPr>
            </w:pPr>
          </w:p>
        </w:tc>
      </w:tr>
      <w:tr w:rsidR="0044670D" w:rsidRPr="000D63D5" w14:paraId="2302D207" w14:textId="77777777" w:rsidTr="009323D3"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7EFBF56A" w14:textId="7C8FEA43" w:rsidR="0044670D" w:rsidRPr="000D63D5" w:rsidRDefault="000D63D5" w:rsidP="009323D3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rFonts w:cs="Arial"/>
                <w:b/>
                <w:sz w:val="18"/>
                <w:szCs w:val="18"/>
                <w:lang w:val="en-GB" w:bidi="en-GB"/>
              </w:rPr>
              <w:t>Observations</w:t>
            </w:r>
            <w:r w:rsidRPr="003F2B21">
              <w:rPr>
                <w:rFonts w:cs="Arial"/>
                <w:sz w:val="16"/>
                <w:szCs w:val="16"/>
                <w:lang w:val="en-GB" w:bidi="en-GB"/>
              </w:rPr>
              <w:t xml:space="preserve"> (The inspector can enter here further details about the items above, such as matters brought up during discussions or the inspector’s own assessment of the items above)</w:t>
            </w:r>
          </w:p>
        </w:tc>
      </w:tr>
      <w:tr w:rsidR="0044670D" w14:paraId="3F19F672" w14:textId="77777777" w:rsidTr="009323D3">
        <w:trPr>
          <w:trHeight w:val="680"/>
        </w:trPr>
        <w:tc>
          <w:tcPr>
            <w:tcW w:w="9889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3E402D63" w14:textId="77777777" w:rsidR="0044670D" w:rsidRDefault="0044670D" w:rsidP="009323D3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41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</w:tc>
      </w:tr>
      <w:tr w:rsidR="000D63D5" w:rsidRPr="000D63D5" w14:paraId="28143568" w14:textId="77777777" w:rsidTr="009323D3">
        <w:tc>
          <w:tcPr>
            <w:tcW w:w="9889" w:type="dxa"/>
            <w:gridSpan w:val="3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62105831" w14:textId="6CB54C5D" w:rsidR="000D63D5" w:rsidRPr="000D63D5" w:rsidRDefault="000D63D5" w:rsidP="000D63D5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Management of cross contamination and/or secondary contamination</w:t>
            </w:r>
          </w:p>
        </w:tc>
      </w:tr>
      <w:tr w:rsidR="000D63D5" w14:paraId="42D4C0AC" w14:textId="77777777" w:rsidTr="000D63D5">
        <w:trPr>
          <w:trHeight w:val="284"/>
        </w:trPr>
        <w:tc>
          <w:tcPr>
            <w:tcW w:w="6265" w:type="dxa"/>
            <w:tcBorders>
              <w:left w:val="single" w:sz="8" w:space="0" w:color="auto"/>
            </w:tcBorders>
            <w:vAlign w:val="center"/>
          </w:tcPr>
          <w:p w14:paraId="6B475AF1" w14:textId="77777777" w:rsidR="00494C2A" w:rsidRPr="00494C2A" w:rsidRDefault="00494C2A" w:rsidP="00494C2A">
            <w:pPr>
              <w:tabs>
                <w:tab w:val="left" w:pos="426"/>
              </w:tabs>
              <w:rPr>
                <w:rFonts w:cs="Arial"/>
                <w:sz w:val="18"/>
                <w:szCs w:val="18"/>
                <w:lang w:val="en-GB" w:bidi="en-GB"/>
              </w:rPr>
            </w:pPr>
            <w:r w:rsidRPr="00494C2A">
              <w:rPr>
                <w:rFonts w:cs="Arial"/>
                <w:sz w:val="18"/>
                <w:szCs w:val="18"/>
                <w:lang w:val="en-GB" w:bidi="en-GB"/>
              </w:rPr>
              <w:t xml:space="preserve">Has the wholesaler ensured that the products are adequately protected against contamination? </w:t>
            </w:r>
          </w:p>
          <w:p w14:paraId="6634766F" w14:textId="77777777" w:rsidR="00494C2A" w:rsidRDefault="00494C2A" w:rsidP="00494C2A">
            <w:pPr>
              <w:pStyle w:val="Luettelokappale"/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  <w:lang w:val="en-GB" w:bidi="en-GB"/>
              </w:rPr>
            </w:pPr>
            <w:r w:rsidRPr="00494C2A">
              <w:rPr>
                <w:rFonts w:cs="Arial"/>
                <w:sz w:val="18"/>
                <w:szCs w:val="18"/>
                <w:lang w:val="en-GB" w:bidi="en-GB"/>
              </w:rPr>
              <w:t>on receipt of the load, a check is made that no contamination has occurred during transport</w:t>
            </w:r>
          </w:p>
          <w:p w14:paraId="78EBA752" w14:textId="77777777" w:rsidR="00494C2A" w:rsidRPr="00494C2A" w:rsidRDefault="00494C2A" w:rsidP="00494C2A">
            <w:pPr>
              <w:pStyle w:val="Luettelokappale"/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 w:rsidRPr="00494C2A">
              <w:rPr>
                <w:rFonts w:cs="Arial"/>
                <w:sz w:val="18"/>
                <w:szCs w:val="18"/>
                <w:lang w:val="en-GB" w:bidi="en-GB"/>
              </w:rPr>
              <w:t xml:space="preserve"> the warehouse is kept separate from sources of contamination such as chemicals or waste, adequately protected, not in contact with the floor</w:t>
            </w:r>
          </w:p>
          <w:p w14:paraId="1EC9FA25" w14:textId="37925125" w:rsidR="000D63D5" w:rsidRPr="000D63D5" w:rsidRDefault="00494C2A" w:rsidP="00494C2A">
            <w:pPr>
              <w:pStyle w:val="Luettelokappale"/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 w:rsidRPr="00494C2A">
              <w:rPr>
                <w:rFonts w:cs="Arial"/>
                <w:sz w:val="18"/>
                <w:szCs w:val="18"/>
                <w:lang w:val="en-GB" w:bidi="en-GB"/>
              </w:rPr>
              <w:t>during transport to the customer, contamination during transport is prevented</w:t>
            </w:r>
          </w:p>
        </w:tc>
        <w:tc>
          <w:tcPr>
            <w:tcW w:w="3624" w:type="dxa"/>
            <w:gridSpan w:val="2"/>
            <w:tcBorders>
              <w:right w:val="single" w:sz="8" w:space="0" w:color="auto"/>
            </w:tcBorders>
          </w:tcPr>
          <w:p w14:paraId="458E3196" w14:textId="569C5DF2" w:rsidR="000D63D5" w:rsidRDefault="000D63D5" w:rsidP="000D63D5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yes</w:t>
            </w:r>
          </w:p>
          <w:p w14:paraId="7B1120A7" w14:textId="4E46B060" w:rsidR="000D63D5" w:rsidRDefault="000D63D5" w:rsidP="000D63D5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no</w:t>
            </w:r>
          </w:p>
          <w:p w14:paraId="5B1EACB7" w14:textId="77777777" w:rsidR="000D63D5" w:rsidRDefault="000D63D5" w:rsidP="000D63D5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3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</w:tr>
      <w:tr w:rsidR="000D63D5" w14:paraId="16439CBE" w14:textId="77777777" w:rsidTr="000D63D5">
        <w:trPr>
          <w:trHeight w:val="284"/>
        </w:trPr>
        <w:tc>
          <w:tcPr>
            <w:tcW w:w="6265" w:type="dxa"/>
            <w:tcBorders>
              <w:left w:val="single" w:sz="8" w:space="0" w:color="auto"/>
              <w:bottom w:val="single" w:sz="4" w:space="0" w:color="auto"/>
            </w:tcBorders>
            <w:vAlign w:val="center"/>
          </w:tcPr>
          <w:p w14:paraId="76F0584E" w14:textId="4D505DEB" w:rsidR="000D63D5" w:rsidRPr="000D63D5" w:rsidRDefault="000D63D5" w:rsidP="000D63D5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t>Have third parties been instructed on how to move in the storage area?</w:t>
            </w:r>
          </w:p>
        </w:tc>
        <w:tc>
          <w:tcPr>
            <w:tcW w:w="3624" w:type="dxa"/>
            <w:gridSpan w:val="2"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14:paraId="7D788FA9" w14:textId="267628CB" w:rsidR="000D63D5" w:rsidRDefault="000D63D5" w:rsidP="000D63D5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yes</w:t>
            </w:r>
          </w:p>
          <w:p w14:paraId="152C32D2" w14:textId="31D79325" w:rsidR="000D63D5" w:rsidRDefault="000D63D5" w:rsidP="000D63D5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no</w:t>
            </w:r>
          </w:p>
          <w:p w14:paraId="5BA64F78" w14:textId="77777777" w:rsidR="000D63D5" w:rsidRDefault="000D63D5" w:rsidP="000D63D5">
            <w:pPr>
              <w:rPr>
                <w:snapToGrid w:val="0"/>
                <w:sz w:val="18"/>
                <w:szCs w:val="18"/>
              </w:rPr>
            </w:pPr>
          </w:p>
        </w:tc>
      </w:tr>
      <w:tr w:rsidR="000D63D5" w:rsidRPr="000D63D5" w14:paraId="5EEFB765" w14:textId="77777777" w:rsidTr="009323D3"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3AE0D8F3" w14:textId="49BCF46F" w:rsidR="000D63D5" w:rsidRPr="000D63D5" w:rsidRDefault="000D63D5" w:rsidP="000D63D5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rFonts w:cs="Arial"/>
                <w:b/>
                <w:sz w:val="18"/>
                <w:szCs w:val="18"/>
                <w:lang w:val="en-GB" w:bidi="en-GB"/>
              </w:rPr>
              <w:t>Observations</w:t>
            </w:r>
            <w:r w:rsidRPr="003F2B21">
              <w:rPr>
                <w:rFonts w:cs="Arial"/>
                <w:sz w:val="16"/>
                <w:szCs w:val="16"/>
                <w:lang w:val="en-GB" w:bidi="en-GB"/>
              </w:rPr>
              <w:t xml:space="preserve"> (The inspector can enter here further details about the items above, such as matters brought up during discussions or the inspector’s own assessment of the items above)</w:t>
            </w:r>
          </w:p>
        </w:tc>
      </w:tr>
      <w:tr w:rsidR="000D63D5" w14:paraId="2AFF5751" w14:textId="77777777" w:rsidTr="009323D3">
        <w:trPr>
          <w:trHeight w:val="680"/>
        </w:trPr>
        <w:tc>
          <w:tcPr>
            <w:tcW w:w="9889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D5B84B8" w14:textId="77777777" w:rsidR="000D63D5" w:rsidRDefault="000D63D5" w:rsidP="000D63D5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4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</w:tc>
      </w:tr>
    </w:tbl>
    <w:p w14:paraId="20C59B6A" w14:textId="77777777" w:rsidR="0044670D" w:rsidRDefault="0044670D" w:rsidP="0044670D">
      <w:pPr>
        <w:jc w:val="both"/>
        <w:rPr>
          <w:snapToGrid w:val="0"/>
          <w:sz w:val="18"/>
          <w:szCs w:val="18"/>
        </w:rPr>
      </w:pPr>
    </w:p>
    <w:p w14:paraId="614DBD29" w14:textId="77777777" w:rsidR="0044670D" w:rsidRPr="0044670D" w:rsidRDefault="0044670D" w:rsidP="0044670D">
      <w:pPr>
        <w:jc w:val="both"/>
        <w:rPr>
          <w:snapToGrid w:val="0"/>
          <w:sz w:val="18"/>
          <w:szCs w:val="18"/>
          <w:lang w:val="fi-FI"/>
        </w:rPr>
      </w:pPr>
      <w:r w:rsidRPr="0044670D">
        <w:rPr>
          <w:snapToGrid w:val="0"/>
          <w:sz w:val="18"/>
          <w:szCs w:val="18"/>
          <w:lang w:val="fi-FI"/>
        </w:rPr>
        <w:br w:type="page"/>
      </w:r>
    </w:p>
    <w:p w14:paraId="3DF44D47" w14:textId="77777777" w:rsidR="000D63D5" w:rsidRDefault="000D63D5" w:rsidP="000D63D5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9889"/>
      </w:tblGrid>
      <w:tr w:rsidR="000D63D5" w14:paraId="6580F717" w14:textId="77777777" w:rsidTr="009323D3">
        <w:tc>
          <w:tcPr>
            <w:tcW w:w="9889" w:type="dxa"/>
            <w:shd w:val="clear" w:color="auto" w:fill="F3F3F3"/>
          </w:tcPr>
          <w:p w14:paraId="604580E5" w14:textId="77777777" w:rsidR="000D63D5" w:rsidRDefault="000D63D5" w:rsidP="009323D3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 xml:space="preserve">Assessment scale for the system and its implementation: </w:t>
            </w:r>
          </w:p>
          <w:p w14:paraId="656EC4CE" w14:textId="77777777" w:rsidR="000D63D5" w:rsidRDefault="000D63D5" w:rsidP="009323D3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A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good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B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minor deficiencies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C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moderate deficiencies, corrective actions required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D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poor or missing entirely, corrective actions required</w:t>
            </w:r>
          </w:p>
        </w:tc>
      </w:tr>
    </w:tbl>
    <w:p w14:paraId="1F94088C" w14:textId="77777777" w:rsidR="000D63D5" w:rsidRDefault="000D63D5" w:rsidP="000D63D5">
      <w:pPr>
        <w:jc w:val="both"/>
        <w:rPr>
          <w:snapToGrid w:val="0"/>
          <w:sz w:val="18"/>
          <w:szCs w:val="18"/>
        </w:rPr>
      </w:pPr>
    </w:p>
    <w:p w14:paraId="7E5EC1BB" w14:textId="66594FDD" w:rsidR="0044670D" w:rsidRPr="000D63D5" w:rsidRDefault="0044670D" w:rsidP="0044670D">
      <w:pPr>
        <w:jc w:val="both"/>
        <w:rPr>
          <w:snapToGrid w:val="0"/>
          <w:sz w:val="18"/>
          <w:szCs w:val="18"/>
        </w:rPr>
      </w:pPr>
    </w:p>
    <w:p w14:paraId="0B59BDA3" w14:textId="0CCCBC5B" w:rsidR="000D63D5" w:rsidRPr="000D63D5" w:rsidRDefault="000D63D5" w:rsidP="0044670D">
      <w:pPr>
        <w:jc w:val="both"/>
        <w:rPr>
          <w:snapToGrid w:val="0"/>
          <w:sz w:val="18"/>
          <w:szCs w:val="18"/>
        </w:rPr>
      </w:pPr>
    </w:p>
    <w:p w14:paraId="2562B3FF" w14:textId="77777777" w:rsidR="000D63D5" w:rsidRPr="000D63D5" w:rsidRDefault="000D63D5" w:rsidP="0044670D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889"/>
      </w:tblGrid>
      <w:tr w:rsidR="000D63D5" w:rsidRPr="000D63D5" w14:paraId="3AB1939E" w14:textId="77777777" w:rsidTr="009323D3">
        <w:trPr>
          <w:trHeight w:val="284"/>
        </w:trPr>
        <w:tc>
          <w:tcPr>
            <w:tcW w:w="9889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143B1C18" w14:textId="784B1FDB" w:rsidR="000D63D5" w:rsidRPr="000D63D5" w:rsidRDefault="000D63D5" w:rsidP="000D63D5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  <w:lang w:val="en-GB" w:bidi="en-GB"/>
              </w:rPr>
              <w:t xml:space="preserve">D. MEASURES TO BE TAKEN </w:t>
            </w:r>
          </w:p>
        </w:tc>
      </w:tr>
      <w:tr w:rsidR="000D63D5" w:rsidRPr="000D63D5" w14:paraId="3BC77692" w14:textId="77777777" w:rsidTr="009323D3">
        <w:trPr>
          <w:trHeight w:val="340"/>
        </w:trPr>
        <w:tc>
          <w:tcPr>
            <w:tcW w:w="9889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01630705" w14:textId="77777777" w:rsidR="000D63D5" w:rsidRDefault="000D63D5" w:rsidP="000D63D5">
            <w:pPr>
              <w:rPr>
                <w:snapToGrid w:val="0"/>
                <w:sz w:val="18"/>
                <w:szCs w:val="18"/>
              </w:rPr>
            </w:pPr>
          </w:p>
          <w:p w14:paraId="4EA291F8" w14:textId="1FAB1576" w:rsidR="000D63D5" w:rsidRPr="005C2191" w:rsidRDefault="000D63D5" w:rsidP="000D63D5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5C2191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5C2191"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snapToGrid w:val="0"/>
                <w:sz w:val="18"/>
                <w:szCs w:val="18"/>
              </w:rPr>
              <w:t>G</w:t>
            </w:r>
            <w:r w:rsidRPr="005C2191">
              <w:rPr>
                <w:snapToGrid w:val="0"/>
                <w:sz w:val="18"/>
                <w:szCs w:val="18"/>
              </w:rPr>
              <w:t xml:space="preserve">uidance and counselling </w:t>
            </w:r>
            <w:r>
              <w:rPr>
                <w:snapToGrid w:val="0"/>
                <w:sz w:val="18"/>
                <w:szCs w:val="18"/>
              </w:rPr>
              <w:t xml:space="preserve">    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5C2191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5C2191">
              <w:rPr>
                <w:snapToGrid w:val="0"/>
                <w:sz w:val="18"/>
                <w:szCs w:val="18"/>
              </w:rPr>
              <w:t xml:space="preserve"> R</w:t>
            </w:r>
            <w:r>
              <w:rPr>
                <w:snapToGrid w:val="0"/>
                <w:sz w:val="18"/>
                <w:szCs w:val="18"/>
              </w:rPr>
              <w:t>equest</w:t>
            </w:r>
            <w:r w:rsidRPr="005C2191">
              <w:rPr>
                <w:snapToGrid w:val="0"/>
                <w:sz w:val="18"/>
                <w:szCs w:val="18"/>
              </w:rPr>
              <w:t xml:space="preserve">        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5C2191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796AF3">
              <w:rPr>
                <w:snapToGrid w:val="0"/>
                <w:sz w:val="18"/>
                <w:szCs w:val="18"/>
              </w:rPr>
            </w:r>
            <w:r w:rsidR="00796AF3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5C2191">
              <w:rPr>
                <w:snapToGrid w:val="0"/>
                <w:sz w:val="18"/>
                <w:szCs w:val="18"/>
              </w:rPr>
              <w:t xml:space="preserve"> Start preparing coercive measures</w:t>
            </w:r>
          </w:p>
          <w:p w14:paraId="41DC4ECA" w14:textId="77777777" w:rsidR="000D63D5" w:rsidRPr="000D63D5" w:rsidRDefault="000D63D5" w:rsidP="000D63D5">
            <w:pPr>
              <w:rPr>
                <w:snapToGrid w:val="0"/>
                <w:sz w:val="22"/>
                <w:szCs w:val="22"/>
              </w:rPr>
            </w:pPr>
          </w:p>
        </w:tc>
      </w:tr>
      <w:tr w:rsidR="000D63D5" w:rsidRPr="00AF5D50" w14:paraId="5A751DA9" w14:textId="77777777" w:rsidTr="009323D3">
        <w:trPr>
          <w:trHeight w:val="227"/>
        </w:trPr>
        <w:tc>
          <w:tcPr>
            <w:tcW w:w="9889" w:type="dxa"/>
            <w:tcBorders>
              <w:top w:val="single" w:sz="2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E1C9B0C" w14:textId="03984EBB" w:rsidR="000D63D5" w:rsidRPr="00AF5D50" w:rsidRDefault="000D63D5" w:rsidP="000D63D5">
            <w:pPr>
              <w:rPr>
                <w:snapToGrid w:val="0"/>
                <w:sz w:val="22"/>
                <w:szCs w:val="22"/>
              </w:rPr>
            </w:pPr>
            <w:r>
              <w:rPr>
                <w:rFonts w:cs="Arial"/>
                <w:sz w:val="18"/>
                <w:szCs w:val="18"/>
              </w:rPr>
              <w:t>Inspector’s statement</w:t>
            </w:r>
          </w:p>
        </w:tc>
      </w:tr>
      <w:tr w:rsidR="000D63D5" w:rsidRPr="00AF5D50" w14:paraId="722769B4" w14:textId="77777777" w:rsidTr="009323D3">
        <w:trPr>
          <w:trHeight w:val="1701"/>
        </w:trPr>
        <w:tc>
          <w:tcPr>
            <w:tcW w:w="9889" w:type="dxa"/>
            <w:tcBorders>
              <w:top w:val="nil"/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</w:tcPr>
          <w:p w14:paraId="59FFB170" w14:textId="77777777" w:rsidR="000D63D5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  <w:r w:rsidRPr="00ED4262">
              <w:rPr>
                <w:b/>
                <w:snapToGrid w:val="0"/>
                <w:sz w:val="22"/>
                <w:szCs w:val="22"/>
              </w:rPr>
              <w:fldChar w:fldCharType="begin">
                <w:ffData>
                  <w:name w:val="Teksti46"/>
                  <w:enabled/>
                  <w:calcOnExit w:val="0"/>
                  <w:textInput/>
                </w:ffData>
              </w:fldChar>
            </w:r>
            <w:r w:rsidRPr="00ED4262">
              <w:rPr>
                <w:b/>
                <w:snapToGrid w:val="0"/>
                <w:sz w:val="22"/>
                <w:szCs w:val="22"/>
              </w:rPr>
              <w:instrText xml:space="preserve"> FORMTEXT </w:instrText>
            </w:r>
            <w:r w:rsidRPr="00ED4262">
              <w:rPr>
                <w:b/>
                <w:snapToGrid w:val="0"/>
                <w:sz w:val="22"/>
                <w:szCs w:val="22"/>
              </w:rPr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separate"/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end"/>
            </w:r>
          </w:p>
          <w:p w14:paraId="4146F5BF" w14:textId="77777777" w:rsidR="000D63D5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</w:p>
          <w:p w14:paraId="5A4E74FB" w14:textId="77777777" w:rsidR="000D63D5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</w:p>
          <w:p w14:paraId="0EEA9DCC" w14:textId="77777777" w:rsidR="000D63D5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</w:p>
          <w:p w14:paraId="59B46211" w14:textId="77777777" w:rsidR="000D63D5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</w:p>
          <w:p w14:paraId="78230089" w14:textId="77777777" w:rsidR="000D63D5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</w:p>
          <w:p w14:paraId="71D88A38" w14:textId="77777777" w:rsidR="000D63D5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</w:p>
          <w:p w14:paraId="1B3B6954" w14:textId="77777777" w:rsidR="000D63D5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</w:p>
          <w:p w14:paraId="51446D0B" w14:textId="77777777" w:rsidR="000D63D5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</w:p>
          <w:p w14:paraId="49181B4F" w14:textId="77777777" w:rsidR="000D63D5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</w:p>
          <w:p w14:paraId="3CDC7726" w14:textId="77777777" w:rsidR="000D63D5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</w:p>
          <w:p w14:paraId="70D3B149" w14:textId="77777777" w:rsidR="000D63D5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</w:p>
          <w:p w14:paraId="04453E7A" w14:textId="77777777" w:rsidR="000D63D5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</w:p>
          <w:p w14:paraId="6F7A72A8" w14:textId="77777777" w:rsidR="000D63D5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</w:p>
          <w:p w14:paraId="478D9AE8" w14:textId="77777777" w:rsidR="000D63D5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</w:p>
          <w:p w14:paraId="1E7C8422" w14:textId="77777777" w:rsidR="000D63D5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</w:p>
          <w:p w14:paraId="29E5DBA1" w14:textId="77777777" w:rsidR="000D63D5" w:rsidRPr="00ED4262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</w:p>
        </w:tc>
      </w:tr>
      <w:tr w:rsidR="000D63D5" w:rsidRPr="00AF5D50" w14:paraId="78DBD5F7" w14:textId="77777777" w:rsidTr="009323D3">
        <w:trPr>
          <w:trHeight w:val="227"/>
        </w:trPr>
        <w:tc>
          <w:tcPr>
            <w:tcW w:w="9889" w:type="dxa"/>
            <w:tcBorders>
              <w:top w:val="single" w:sz="2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D0F23C3" w14:textId="34AC6F46" w:rsidR="000D63D5" w:rsidRPr="00AF5D50" w:rsidRDefault="000D63D5" w:rsidP="000D63D5">
            <w:pPr>
              <w:rPr>
                <w:snapToGrid w:val="0"/>
                <w:sz w:val="22"/>
                <w:szCs w:val="22"/>
              </w:rPr>
            </w:pPr>
            <w:r>
              <w:rPr>
                <w:rFonts w:cs="Arial"/>
                <w:sz w:val="18"/>
                <w:szCs w:val="18"/>
              </w:rPr>
              <w:t>Deadline</w:t>
            </w:r>
            <w:r w:rsidRPr="00AF5D50">
              <w:rPr>
                <w:rFonts w:cs="Arial"/>
                <w:sz w:val="18"/>
                <w:szCs w:val="18"/>
              </w:rPr>
              <w:t>:</w:t>
            </w:r>
          </w:p>
        </w:tc>
      </w:tr>
      <w:tr w:rsidR="000D63D5" w:rsidRPr="00ED4262" w14:paraId="023C1282" w14:textId="77777777" w:rsidTr="009323D3">
        <w:trPr>
          <w:trHeight w:val="340"/>
        </w:trPr>
        <w:tc>
          <w:tcPr>
            <w:tcW w:w="9889" w:type="dxa"/>
            <w:tcBorders>
              <w:top w:val="nil"/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AC54C0" w14:textId="77777777" w:rsidR="000D63D5" w:rsidRPr="00ED4262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  <w:r w:rsidRPr="00ED4262">
              <w:rPr>
                <w:b/>
                <w:snapToGrid w:val="0"/>
                <w:sz w:val="22"/>
                <w:szCs w:val="22"/>
              </w:rPr>
              <w:fldChar w:fldCharType="begin">
                <w:ffData>
                  <w:name w:val="Teksti46"/>
                  <w:enabled/>
                  <w:calcOnExit w:val="0"/>
                  <w:textInput/>
                </w:ffData>
              </w:fldChar>
            </w:r>
            <w:r w:rsidRPr="00ED4262">
              <w:rPr>
                <w:b/>
                <w:snapToGrid w:val="0"/>
                <w:sz w:val="22"/>
                <w:szCs w:val="22"/>
              </w:rPr>
              <w:instrText xml:space="preserve"> FORMTEXT </w:instrText>
            </w:r>
            <w:r w:rsidRPr="00ED4262">
              <w:rPr>
                <w:b/>
                <w:snapToGrid w:val="0"/>
                <w:sz w:val="22"/>
                <w:szCs w:val="22"/>
              </w:rPr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separate"/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end"/>
            </w:r>
          </w:p>
        </w:tc>
      </w:tr>
      <w:tr w:rsidR="000D63D5" w:rsidRPr="00AF5D50" w14:paraId="4745AA5D" w14:textId="77777777" w:rsidTr="009323D3">
        <w:trPr>
          <w:trHeight w:val="227"/>
        </w:trPr>
        <w:tc>
          <w:tcPr>
            <w:tcW w:w="9889" w:type="dxa"/>
            <w:tcBorders>
              <w:top w:val="single" w:sz="2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59EC703" w14:textId="02FB6755" w:rsidR="000D63D5" w:rsidRPr="00AF5D50" w:rsidRDefault="000D63D5" w:rsidP="000D63D5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18"/>
                <w:szCs w:val="18"/>
              </w:rPr>
              <w:t xml:space="preserve">Hearing of the operator (if the </w:t>
            </w:r>
            <w:r w:rsidR="00DE621E">
              <w:rPr>
                <w:snapToGrid w:val="0"/>
                <w:sz w:val="18"/>
                <w:szCs w:val="18"/>
              </w:rPr>
              <w:t xml:space="preserve">coercive measures are going to start) </w:t>
            </w:r>
          </w:p>
        </w:tc>
      </w:tr>
      <w:tr w:rsidR="000D63D5" w:rsidRPr="00ED4262" w14:paraId="2851C625" w14:textId="77777777" w:rsidTr="009323D3">
        <w:trPr>
          <w:trHeight w:val="794"/>
        </w:trPr>
        <w:tc>
          <w:tcPr>
            <w:tcW w:w="98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6A58E52" w14:textId="77777777" w:rsidR="000D63D5" w:rsidRPr="00ED4262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  <w:r w:rsidRPr="00ED4262">
              <w:rPr>
                <w:b/>
                <w:snapToGrid w:val="0"/>
                <w:sz w:val="22"/>
                <w:szCs w:val="22"/>
              </w:rPr>
              <w:fldChar w:fldCharType="begin">
                <w:ffData>
                  <w:name w:val="Teksti46"/>
                  <w:enabled/>
                  <w:calcOnExit w:val="0"/>
                  <w:textInput/>
                </w:ffData>
              </w:fldChar>
            </w:r>
            <w:r w:rsidRPr="00ED4262">
              <w:rPr>
                <w:b/>
                <w:snapToGrid w:val="0"/>
                <w:sz w:val="22"/>
                <w:szCs w:val="22"/>
              </w:rPr>
              <w:instrText xml:space="preserve"> FORMTEXT </w:instrText>
            </w:r>
            <w:r w:rsidRPr="00ED4262">
              <w:rPr>
                <w:b/>
                <w:snapToGrid w:val="0"/>
                <w:sz w:val="22"/>
                <w:szCs w:val="22"/>
              </w:rPr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separate"/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end"/>
            </w:r>
          </w:p>
        </w:tc>
      </w:tr>
    </w:tbl>
    <w:p w14:paraId="642B3190" w14:textId="77777777" w:rsidR="0044670D" w:rsidRDefault="0044670D" w:rsidP="0044670D">
      <w:pPr>
        <w:jc w:val="both"/>
        <w:rPr>
          <w:snapToGrid w:val="0"/>
          <w:sz w:val="18"/>
          <w:szCs w:val="18"/>
        </w:rPr>
      </w:pPr>
    </w:p>
    <w:sectPr w:rsidR="0044670D" w:rsidSect="00685A57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567" w:right="1134" w:bottom="567" w:left="1134" w:header="709" w:footer="50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D50436" w14:textId="77777777" w:rsidR="00C76F4A" w:rsidRDefault="00C76F4A">
      <w:r>
        <w:separator/>
      </w:r>
    </w:p>
  </w:endnote>
  <w:endnote w:type="continuationSeparator" w:id="0">
    <w:p w14:paraId="5B54D86C" w14:textId="77777777" w:rsidR="00C76F4A" w:rsidRDefault="00C76F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EDBFC" w14:textId="77777777" w:rsidR="00C76F4A" w:rsidRDefault="00C76F4A"/>
  <w:tbl>
    <w:tblPr>
      <w:tblW w:w="10031" w:type="dxa"/>
      <w:tblBorders>
        <w:top w:val="single" w:sz="2" w:space="0" w:color="000000"/>
      </w:tblBorders>
      <w:tblLook w:val="01E0" w:firstRow="1" w:lastRow="1" w:firstColumn="1" w:lastColumn="1" w:noHBand="0" w:noVBand="0"/>
    </w:tblPr>
    <w:tblGrid>
      <w:gridCol w:w="10031"/>
    </w:tblGrid>
    <w:tr w:rsidR="00C76F4A" w:rsidRPr="009E362A" w14:paraId="1B532D0D" w14:textId="77777777" w:rsidTr="00AF5D50">
      <w:trPr>
        <w:cantSplit/>
      </w:trPr>
      <w:tc>
        <w:tcPr>
          <w:tcW w:w="10031" w:type="dxa"/>
          <w:shd w:val="clear" w:color="auto" w:fill="auto"/>
        </w:tcPr>
        <w:p w14:paraId="583A1B14" w14:textId="77777777" w:rsidR="00C76F4A" w:rsidRPr="009E362A" w:rsidRDefault="00C76F4A" w:rsidP="00AF5D50">
          <w:pPr>
            <w:pStyle w:val="Alatunniste"/>
            <w:tabs>
              <w:tab w:val="center" w:pos="3794"/>
              <w:tab w:val="right" w:pos="7054"/>
            </w:tabs>
            <w:rPr>
              <w:rFonts w:asciiTheme="minorHAnsi" w:hAnsiTheme="minorHAnsi" w:cstheme="minorHAnsi"/>
              <w:sz w:val="16"/>
              <w:szCs w:val="16"/>
            </w:rPr>
          </w:pPr>
        </w:p>
        <w:p w14:paraId="482DAD03" w14:textId="77777777" w:rsidR="00C76F4A" w:rsidRPr="009E362A" w:rsidRDefault="00C76F4A" w:rsidP="00AF5D50">
          <w:pPr>
            <w:pStyle w:val="Alatunniste"/>
            <w:tabs>
              <w:tab w:val="center" w:pos="3794"/>
              <w:tab w:val="right" w:pos="7054"/>
            </w:tabs>
            <w:rPr>
              <w:rFonts w:asciiTheme="minorHAnsi" w:hAnsiTheme="minorHAnsi" w:cstheme="minorHAnsi"/>
              <w:sz w:val="16"/>
              <w:szCs w:val="16"/>
            </w:rPr>
          </w:pPr>
          <w:r w:rsidRPr="009E362A">
            <w:rPr>
              <w:rFonts w:asciiTheme="minorHAnsi" w:hAnsiTheme="minorHAnsi" w:cstheme="minorHAnsi"/>
              <w:sz w:val="16"/>
              <w:szCs w:val="16"/>
              <w:lang w:val="en-GB"/>
            </w:rPr>
            <w:t>Finnish Food Authority</w:t>
          </w:r>
          <w:r w:rsidR="009E362A" w:rsidRPr="009E362A">
            <w:rPr>
              <w:rFonts w:asciiTheme="minorHAnsi" w:hAnsiTheme="minorHAnsi" w:cstheme="minorHAnsi"/>
              <w:sz w:val="16"/>
              <w:szCs w:val="16"/>
              <w:lang w:val="en-GB"/>
            </w:rPr>
            <w:t xml:space="preserve"> Ruokavirasto</w:t>
          </w:r>
          <w:r w:rsidRPr="009E362A">
            <w:rPr>
              <w:rFonts w:asciiTheme="minorHAnsi" w:hAnsiTheme="minorHAnsi" w:cstheme="minorHAnsi"/>
              <w:sz w:val="16"/>
              <w:szCs w:val="16"/>
              <w:lang w:val="en-GB"/>
            </w:rPr>
            <w:t xml:space="preserve"> ● Food Composition Section ● Mustialankatu 3, FI-00790 HELSINKI, FINLAND ● Tel. +358 29 530 0400 ● </w:t>
          </w:r>
          <w:hyperlink r:id="rId1" w:history="1">
            <w:r w:rsidRPr="009E362A">
              <w:rPr>
                <w:rStyle w:val="Hyperlinkki"/>
                <w:rFonts w:asciiTheme="minorHAnsi" w:hAnsiTheme="minorHAnsi" w:cstheme="minorHAnsi"/>
                <w:sz w:val="16"/>
                <w:szCs w:val="16"/>
                <w:lang w:val="en-GB"/>
              </w:rPr>
              <w:t>www.ruokavirasto.fi</w:t>
            </w:r>
          </w:hyperlink>
        </w:p>
      </w:tc>
    </w:tr>
    <w:tr w:rsidR="00C76F4A" w:rsidRPr="009E362A" w14:paraId="0BD1565C" w14:textId="77777777" w:rsidTr="00AF5D50">
      <w:trPr>
        <w:cantSplit/>
      </w:trPr>
      <w:tc>
        <w:tcPr>
          <w:tcW w:w="10031" w:type="dxa"/>
          <w:shd w:val="clear" w:color="auto" w:fill="auto"/>
        </w:tcPr>
        <w:p w14:paraId="60F400D8" w14:textId="77777777" w:rsidR="00C76F4A" w:rsidRPr="009E362A" w:rsidRDefault="00C76F4A" w:rsidP="00AF5D50">
          <w:pPr>
            <w:pStyle w:val="Alatunniste"/>
            <w:tabs>
              <w:tab w:val="center" w:pos="3794"/>
              <w:tab w:val="right" w:pos="7054"/>
            </w:tabs>
            <w:rPr>
              <w:rFonts w:asciiTheme="minorHAnsi" w:hAnsiTheme="minorHAnsi" w:cstheme="minorHAnsi"/>
              <w:sz w:val="16"/>
              <w:szCs w:val="16"/>
            </w:rPr>
          </w:pPr>
        </w:p>
      </w:tc>
    </w:tr>
    <w:tr w:rsidR="00C76F4A" w:rsidRPr="009E362A" w14:paraId="5DE8F40E" w14:textId="77777777" w:rsidTr="00AF5D50">
      <w:trPr>
        <w:cantSplit/>
      </w:trPr>
      <w:tc>
        <w:tcPr>
          <w:tcW w:w="10031" w:type="dxa"/>
          <w:shd w:val="clear" w:color="auto" w:fill="auto"/>
        </w:tcPr>
        <w:p w14:paraId="78EAAC82" w14:textId="21FA3883" w:rsidR="00C76F4A" w:rsidRPr="009E362A" w:rsidRDefault="00102889" w:rsidP="00EC755E">
          <w:pPr>
            <w:pStyle w:val="Alatunniste"/>
            <w:tabs>
              <w:tab w:val="center" w:pos="3794"/>
              <w:tab w:val="right" w:pos="7054"/>
            </w:tabs>
            <w:rPr>
              <w:rFonts w:asciiTheme="minorHAnsi" w:hAnsiTheme="minorHAnsi" w:cstheme="minorHAnsi"/>
              <w:sz w:val="16"/>
              <w:szCs w:val="16"/>
            </w:rPr>
          </w:pPr>
          <w:r w:rsidRPr="009E362A">
            <w:rPr>
              <w:rFonts w:asciiTheme="minorHAnsi" w:hAnsiTheme="minorHAnsi" w:cstheme="minorHAnsi"/>
              <w:sz w:val="16"/>
              <w:szCs w:val="16"/>
              <w:lang w:val="en-GB" w:bidi="en-GB"/>
            </w:rPr>
            <w:t>Updated</w:t>
          </w:r>
          <w:r w:rsidR="00C76F4A" w:rsidRPr="009E362A">
            <w:rPr>
              <w:rFonts w:asciiTheme="minorHAnsi" w:hAnsiTheme="minorHAnsi" w:cstheme="minorHAnsi"/>
              <w:sz w:val="16"/>
              <w:szCs w:val="16"/>
              <w:lang w:val="en-GB" w:bidi="en-GB"/>
            </w:rPr>
            <w:t xml:space="preserve"> </w:t>
          </w:r>
          <w:r w:rsidR="00DE621E">
            <w:rPr>
              <w:rFonts w:asciiTheme="minorHAnsi" w:hAnsiTheme="minorHAnsi" w:cstheme="minorHAnsi"/>
              <w:sz w:val="16"/>
              <w:szCs w:val="16"/>
              <w:lang w:val="en-GB" w:bidi="en-GB"/>
            </w:rPr>
            <w:t>21</w:t>
          </w:r>
          <w:r w:rsidR="003B3488">
            <w:rPr>
              <w:rFonts w:asciiTheme="minorHAnsi" w:hAnsiTheme="minorHAnsi" w:cstheme="minorHAnsi"/>
              <w:sz w:val="16"/>
              <w:szCs w:val="16"/>
              <w:lang w:val="en-GB" w:bidi="en-GB"/>
            </w:rPr>
            <w:t>.2</w:t>
          </w:r>
          <w:r w:rsidR="00C76F4A" w:rsidRPr="009E362A">
            <w:rPr>
              <w:rFonts w:asciiTheme="minorHAnsi" w:hAnsiTheme="minorHAnsi" w:cstheme="minorHAnsi"/>
              <w:sz w:val="16"/>
              <w:szCs w:val="16"/>
              <w:lang w:val="en-GB" w:bidi="en-GB"/>
            </w:rPr>
            <w:t>.202</w:t>
          </w:r>
          <w:r w:rsidR="00DE621E">
            <w:rPr>
              <w:rFonts w:asciiTheme="minorHAnsi" w:hAnsiTheme="minorHAnsi" w:cstheme="minorHAnsi"/>
              <w:sz w:val="16"/>
              <w:szCs w:val="16"/>
              <w:lang w:val="en-GB" w:bidi="en-GB"/>
            </w:rPr>
            <w:t>3</w:t>
          </w:r>
          <w:r w:rsidR="00C76F4A" w:rsidRPr="009E362A">
            <w:rPr>
              <w:rFonts w:asciiTheme="minorHAnsi" w:hAnsiTheme="minorHAnsi" w:cstheme="minorHAnsi"/>
              <w:sz w:val="16"/>
              <w:szCs w:val="16"/>
              <w:lang w:val="en-GB" w:bidi="en-GB"/>
            </w:rPr>
            <w:t xml:space="preserve"> </w:t>
          </w:r>
        </w:p>
      </w:tc>
    </w:tr>
  </w:tbl>
  <w:p w14:paraId="4CE7AE9A" w14:textId="77777777" w:rsidR="00C76F4A" w:rsidRPr="009E362A" w:rsidRDefault="00C76F4A" w:rsidP="00306648">
    <w:pPr>
      <w:pStyle w:val="Alatunniste"/>
      <w:tabs>
        <w:tab w:val="clear" w:pos="4819"/>
        <w:tab w:val="clear" w:pos="9638"/>
        <w:tab w:val="center" w:pos="3794"/>
        <w:tab w:val="right" w:pos="7054"/>
      </w:tabs>
      <w:ind w:left="-142"/>
      <w:rPr>
        <w:rFonts w:asciiTheme="minorHAnsi" w:hAnsiTheme="minorHAnsi" w:cstheme="minorHAnsi"/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031" w:type="dxa"/>
      <w:tblBorders>
        <w:top w:val="single" w:sz="2" w:space="0" w:color="000000"/>
      </w:tblBorders>
      <w:tblLook w:val="01E0" w:firstRow="1" w:lastRow="1" w:firstColumn="1" w:lastColumn="1" w:noHBand="0" w:noVBand="0"/>
    </w:tblPr>
    <w:tblGrid>
      <w:gridCol w:w="10031"/>
    </w:tblGrid>
    <w:tr w:rsidR="00C76F4A" w:rsidRPr="00AF5D50" w14:paraId="312FBABE" w14:textId="77777777" w:rsidTr="00AF5D50">
      <w:trPr>
        <w:cantSplit/>
      </w:trPr>
      <w:tc>
        <w:tcPr>
          <w:tcW w:w="10031" w:type="dxa"/>
          <w:shd w:val="clear" w:color="auto" w:fill="auto"/>
        </w:tcPr>
        <w:p w14:paraId="51CC99A9" w14:textId="77777777" w:rsidR="00C76F4A" w:rsidRPr="00AF5D50" w:rsidRDefault="00C76F4A" w:rsidP="00AF5D50">
          <w:pPr>
            <w:pStyle w:val="Alatunniste"/>
            <w:tabs>
              <w:tab w:val="center" w:pos="3794"/>
              <w:tab w:val="right" w:pos="7054"/>
            </w:tabs>
            <w:rPr>
              <w:sz w:val="14"/>
              <w:szCs w:val="14"/>
            </w:rPr>
          </w:pPr>
          <w:r w:rsidRPr="00AF5D50">
            <w:rPr>
              <w:sz w:val="14"/>
              <w:szCs w:val="14"/>
              <w:lang w:val="en-GB" w:bidi="en-GB"/>
            </w:rPr>
            <w:t>Finnish Food Safety Authority Evira</w:t>
          </w:r>
          <w:r w:rsidRPr="00AF5D50">
            <w:rPr>
              <w:rFonts w:cs="Arial"/>
              <w:sz w:val="14"/>
              <w:szCs w:val="14"/>
              <w:lang w:val="en-GB" w:bidi="en-GB"/>
            </w:rPr>
            <w:t>●</w:t>
          </w:r>
          <w:r w:rsidRPr="00AF5D50">
            <w:rPr>
              <w:sz w:val="14"/>
              <w:szCs w:val="14"/>
              <w:lang w:val="en-GB" w:bidi="en-GB"/>
            </w:rPr>
            <w:t xml:space="preserve"> Product Safety Unit </w:t>
          </w:r>
          <w:r w:rsidRPr="00AF5D50">
            <w:rPr>
              <w:rFonts w:cs="Arial"/>
              <w:sz w:val="14"/>
              <w:szCs w:val="14"/>
              <w:lang w:val="en-GB" w:bidi="en-GB"/>
            </w:rPr>
            <w:t xml:space="preserve">● </w:t>
          </w:r>
          <w:r w:rsidRPr="00AF5D50">
            <w:rPr>
              <w:sz w:val="14"/>
              <w:szCs w:val="14"/>
              <w:lang w:val="en-GB" w:bidi="en-GB"/>
            </w:rPr>
            <w:t>Mustialankatu 3, 00790 Helsinki, Finland</w:t>
          </w:r>
          <w:r w:rsidRPr="00AF5D50">
            <w:rPr>
              <w:rFonts w:cs="Arial"/>
              <w:sz w:val="14"/>
              <w:szCs w:val="14"/>
              <w:lang w:val="en-GB" w:bidi="en-GB"/>
            </w:rPr>
            <w:t xml:space="preserve">● </w:t>
          </w:r>
          <w:r w:rsidRPr="00AF5D50">
            <w:rPr>
              <w:sz w:val="14"/>
              <w:szCs w:val="14"/>
              <w:lang w:val="en-GB" w:bidi="en-GB"/>
            </w:rPr>
            <w:t xml:space="preserve">Tel. +358 20 69 0999 </w:t>
          </w:r>
          <w:r w:rsidRPr="00AF5D50">
            <w:rPr>
              <w:rFonts w:cs="Arial"/>
              <w:sz w:val="14"/>
              <w:szCs w:val="14"/>
              <w:lang w:val="en-GB" w:bidi="en-GB"/>
            </w:rPr>
            <w:t>● F</w:t>
          </w:r>
          <w:r w:rsidRPr="00AF5D50">
            <w:rPr>
              <w:sz w:val="14"/>
              <w:szCs w:val="14"/>
              <w:lang w:val="en-GB" w:bidi="en-GB"/>
            </w:rPr>
            <w:t xml:space="preserve">ax +358 20 77 24277 </w:t>
          </w:r>
          <w:r w:rsidRPr="00AF5D50">
            <w:rPr>
              <w:rFonts w:cs="Arial"/>
              <w:sz w:val="14"/>
              <w:szCs w:val="14"/>
              <w:lang w:val="en-GB" w:bidi="en-GB"/>
            </w:rPr>
            <w:t>● www.evira.fi</w:t>
          </w:r>
        </w:p>
      </w:tc>
    </w:tr>
    <w:tr w:rsidR="00C76F4A" w:rsidRPr="00AF5D50" w14:paraId="39FCFCEB" w14:textId="77777777" w:rsidTr="00AF5D50">
      <w:trPr>
        <w:cantSplit/>
      </w:trPr>
      <w:tc>
        <w:tcPr>
          <w:tcW w:w="10031" w:type="dxa"/>
          <w:shd w:val="clear" w:color="auto" w:fill="auto"/>
        </w:tcPr>
        <w:p w14:paraId="0F1BD668" w14:textId="77777777" w:rsidR="00C76F4A" w:rsidRPr="00AF5D50" w:rsidRDefault="00C76F4A" w:rsidP="00AF5D50">
          <w:pPr>
            <w:pStyle w:val="Alatunniste"/>
            <w:tabs>
              <w:tab w:val="center" w:pos="3794"/>
              <w:tab w:val="right" w:pos="7054"/>
            </w:tabs>
            <w:rPr>
              <w:sz w:val="14"/>
              <w:szCs w:val="14"/>
            </w:rPr>
          </w:pPr>
        </w:p>
      </w:tc>
    </w:tr>
    <w:tr w:rsidR="00C76F4A" w:rsidRPr="00AF5D50" w14:paraId="6E23E4C8" w14:textId="77777777" w:rsidTr="00AF5D50">
      <w:trPr>
        <w:cantSplit/>
      </w:trPr>
      <w:tc>
        <w:tcPr>
          <w:tcW w:w="10031" w:type="dxa"/>
          <w:shd w:val="clear" w:color="auto" w:fill="auto"/>
        </w:tcPr>
        <w:p w14:paraId="397F927F" w14:textId="77777777" w:rsidR="00C76F4A" w:rsidRPr="00AF5D50" w:rsidRDefault="00C76F4A" w:rsidP="00AF5D50">
          <w:pPr>
            <w:pStyle w:val="Alatunniste"/>
            <w:tabs>
              <w:tab w:val="center" w:pos="3794"/>
              <w:tab w:val="right" w:pos="7054"/>
            </w:tabs>
            <w:rPr>
              <w:sz w:val="12"/>
              <w:szCs w:val="12"/>
            </w:rPr>
          </w:pPr>
          <w:r w:rsidRPr="00AF5D50">
            <w:rPr>
              <w:sz w:val="12"/>
              <w:szCs w:val="12"/>
              <w:lang w:val="en-GB" w:bidi="en-GB"/>
            </w:rPr>
            <w:t xml:space="preserve">Finnish Food Safety Authority Evira </w:t>
          </w:r>
        </w:p>
      </w:tc>
    </w:tr>
  </w:tbl>
  <w:p w14:paraId="720CB3E8" w14:textId="77777777" w:rsidR="00C76F4A" w:rsidRPr="00306648" w:rsidRDefault="00C76F4A" w:rsidP="00EF0C0D">
    <w:pPr>
      <w:pStyle w:val="Alatunniste"/>
      <w:tabs>
        <w:tab w:val="clear" w:pos="4819"/>
        <w:tab w:val="clear" w:pos="9638"/>
        <w:tab w:val="center" w:pos="3794"/>
        <w:tab w:val="right" w:pos="7054"/>
      </w:tabs>
      <w:ind w:left="-142"/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900203" w14:textId="77777777" w:rsidR="00C76F4A" w:rsidRDefault="00C76F4A">
      <w:r>
        <w:separator/>
      </w:r>
    </w:p>
  </w:footnote>
  <w:footnote w:type="continuationSeparator" w:id="0">
    <w:p w14:paraId="23A17635" w14:textId="77777777" w:rsidR="00C76F4A" w:rsidRDefault="00C76F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48" w:type="dxa"/>
      <w:tblLook w:val="01E0" w:firstRow="1" w:lastRow="1" w:firstColumn="1" w:lastColumn="1" w:noHBand="0" w:noVBand="0"/>
    </w:tblPr>
    <w:tblGrid>
      <w:gridCol w:w="4448"/>
      <w:gridCol w:w="4524"/>
      <w:gridCol w:w="1376"/>
    </w:tblGrid>
    <w:tr w:rsidR="00C76F4A" w:rsidRPr="00AF5D50" w14:paraId="084CD712" w14:textId="77777777" w:rsidTr="00894D81">
      <w:tc>
        <w:tcPr>
          <w:tcW w:w="4448" w:type="dxa"/>
          <w:vMerge w:val="restart"/>
          <w:shd w:val="clear" w:color="auto" w:fill="auto"/>
        </w:tcPr>
        <w:p w14:paraId="47660C49" w14:textId="77777777" w:rsidR="00C76F4A" w:rsidRPr="00AF5D50" w:rsidRDefault="00C76F4A" w:rsidP="00A64505">
          <w:pPr>
            <w:rPr>
              <w:snapToGrid w:val="0"/>
              <w:sz w:val="18"/>
              <w:szCs w:val="18"/>
            </w:rPr>
          </w:pPr>
          <w:r>
            <w:rPr>
              <w:noProof/>
              <w:sz w:val="18"/>
              <w:szCs w:val="18"/>
              <w:lang w:val="fi-FI"/>
            </w:rPr>
            <w:drawing>
              <wp:anchor distT="0" distB="0" distL="114300" distR="114300" simplePos="0" relativeHeight="251658240" behindDoc="0" locked="0" layoutInCell="1" allowOverlap="1" wp14:anchorId="4C187C1A" wp14:editId="625DD699">
                <wp:simplePos x="0" y="0"/>
                <wp:positionH relativeFrom="margin">
                  <wp:posOffset>-79375</wp:posOffset>
                </wp:positionH>
                <wp:positionV relativeFrom="page">
                  <wp:posOffset>-115570</wp:posOffset>
                </wp:positionV>
                <wp:extent cx="2520315" cy="476885"/>
                <wp:effectExtent l="0" t="0" r="0" b="0"/>
                <wp:wrapNone/>
                <wp:docPr id="1" name="Kuva 1" descr="Ruokavirasto_horizontal_blue_fi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Ruokavirasto_horizontal_blue_fi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20315" cy="476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4524" w:type="dxa"/>
          <w:shd w:val="clear" w:color="auto" w:fill="auto"/>
        </w:tcPr>
        <w:p w14:paraId="30F232B9" w14:textId="49E760FF" w:rsidR="00C76F4A" w:rsidRPr="00AF5D50" w:rsidRDefault="00C76F4A" w:rsidP="00370398">
          <w:pPr>
            <w:rPr>
              <w:snapToGrid w:val="0"/>
              <w:sz w:val="16"/>
              <w:szCs w:val="16"/>
            </w:rPr>
          </w:pPr>
          <w:r w:rsidRPr="00AF5D50">
            <w:rPr>
              <w:snapToGrid w:val="0"/>
              <w:sz w:val="22"/>
              <w:szCs w:val="22"/>
              <w:lang w:val="en-GB" w:bidi="en-GB"/>
            </w:rPr>
            <w:t xml:space="preserve">INSPECTION OF THE IMPORT OF </w:t>
          </w:r>
          <w:r>
            <w:rPr>
              <w:snapToGrid w:val="0"/>
              <w:sz w:val="22"/>
              <w:szCs w:val="22"/>
              <w:lang w:val="en-GB" w:bidi="en-GB"/>
            </w:rPr>
            <w:t xml:space="preserve">FOOD </w:t>
          </w:r>
          <w:r w:rsidRPr="00AF5D50">
            <w:rPr>
              <w:snapToGrid w:val="0"/>
              <w:sz w:val="22"/>
              <w:szCs w:val="22"/>
              <w:lang w:val="en-GB" w:bidi="en-GB"/>
            </w:rPr>
            <w:t>CONTACT MATERIALS</w:t>
          </w:r>
        </w:p>
      </w:tc>
      <w:tc>
        <w:tcPr>
          <w:tcW w:w="1376" w:type="dxa"/>
          <w:tcBorders>
            <w:bottom w:val="single" w:sz="4" w:space="0" w:color="auto"/>
          </w:tcBorders>
          <w:shd w:val="clear" w:color="auto" w:fill="auto"/>
        </w:tcPr>
        <w:p w14:paraId="5690B3C1" w14:textId="77777777" w:rsidR="00C76F4A" w:rsidRPr="00AF5D50" w:rsidRDefault="00C76F4A" w:rsidP="00AF5D50">
          <w:pPr>
            <w:jc w:val="right"/>
            <w:rPr>
              <w:snapToGrid w:val="0"/>
              <w:sz w:val="16"/>
              <w:szCs w:val="16"/>
            </w:rPr>
          </w:pPr>
          <w:r w:rsidRPr="00AF5D50">
            <w:rPr>
              <w:sz w:val="18"/>
              <w:szCs w:val="18"/>
              <w:lang w:val="en-GB" w:bidi="en-GB"/>
            </w:rPr>
            <w:fldChar w:fldCharType="begin"/>
          </w:r>
          <w:r w:rsidRPr="00AF5D50">
            <w:rPr>
              <w:sz w:val="18"/>
              <w:szCs w:val="18"/>
              <w:lang w:val="en-GB" w:bidi="en-GB"/>
            </w:rPr>
            <w:instrText xml:space="preserve"> PAGE  \* Arabic  \* MERGEFORMAT </w:instrText>
          </w:r>
          <w:r w:rsidRPr="00AF5D50">
            <w:rPr>
              <w:sz w:val="18"/>
              <w:szCs w:val="18"/>
              <w:lang w:val="en-GB" w:bidi="en-GB"/>
            </w:rPr>
            <w:fldChar w:fldCharType="separate"/>
          </w:r>
          <w:r>
            <w:rPr>
              <w:noProof/>
              <w:sz w:val="18"/>
              <w:szCs w:val="18"/>
              <w:lang w:val="en-GB" w:bidi="en-GB"/>
            </w:rPr>
            <w:t>2</w:t>
          </w:r>
          <w:r w:rsidRPr="00AF5D50">
            <w:rPr>
              <w:sz w:val="18"/>
              <w:szCs w:val="18"/>
              <w:lang w:val="en-GB" w:bidi="en-GB"/>
            </w:rPr>
            <w:fldChar w:fldCharType="end"/>
          </w:r>
          <w:r w:rsidRPr="00AF5D50">
            <w:rPr>
              <w:sz w:val="18"/>
              <w:szCs w:val="18"/>
              <w:lang w:val="en-GB" w:bidi="en-GB"/>
            </w:rPr>
            <w:t xml:space="preserve"> (</w:t>
          </w:r>
          <w:r w:rsidRPr="00AF5D50">
            <w:rPr>
              <w:sz w:val="18"/>
              <w:szCs w:val="18"/>
              <w:lang w:val="en-GB" w:bidi="en-GB"/>
            </w:rPr>
            <w:fldChar w:fldCharType="begin"/>
          </w:r>
          <w:r w:rsidRPr="00AF5D50">
            <w:rPr>
              <w:sz w:val="18"/>
              <w:szCs w:val="18"/>
              <w:lang w:val="en-GB" w:bidi="en-GB"/>
            </w:rPr>
            <w:instrText xml:space="preserve"> NUMPAGES   \* MERGEFORMAT </w:instrText>
          </w:r>
          <w:r w:rsidRPr="00AF5D50">
            <w:rPr>
              <w:sz w:val="18"/>
              <w:szCs w:val="18"/>
              <w:lang w:val="en-GB" w:bidi="en-GB"/>
            </w:rPr>
            <w:fldChar w:fldCharType="separate"/>
          </w:r>
          <w:r>
            <w:rPr>
              <w:noProof/>
              <w:sz w:val="18"/>
              <w:szCs w:val="18"/>
              <w:lang w:val="en-GB" w:bidi="en-GB"/>
            </w:rPr>
            <w:t>9</w:t>
          </w:r>
          <w:r w:rsidRPr="00AF5D50">
            <w:rPr>
              <w:sz w:val="18"/>
              <w:szCs w:val="18"/>
              <w:lang w:val="en-GB" w:bidi="en-GB"/>
            </w:rPr>
            <w:fldChar w:fldCharType="end"/>
          </w:r>
          <w:r w:rsidRPr="00AF5D50">
            <w:rPr>
              <w:sz w:val="18"/>
              <w:szCs w:val="18"/>
              <w:lang w:val="en-GB" w:bidi="en-GB"/>
            </w:rPr>
            <w:t>)</w:t>
          </w:r>
        </w:p>
      </w:tc>
    </w:tr>
    <w:tr w:rsidR="00C76F4A" w:rsidRPr="00AF5D50" w14:paraId="44CF60B7" w14:textId="77777777" w:rsidTr="00894D81">
      <w:trPr>
        <w:trHeight w:val="310"/>
      </w:trPr>
      <w:tc>
        <w:tcPr>
          <w:tcW w:w="4448" w:type="dxa"/>
          <w:vMerge/>
          <w:shd w:val="clear" w:color="auto" w:fill="auto"/>
        </w:tcPr>
        <w:p w14:paraId="06E38CDB" w14:textId="77777777" w:rsidR="00C76F4A" w:rsidRPr="00AF5D50" w:rsidRDefault="00C76F4A" w:rsidP="00A64505">
          <w:pPr>
            <w:rPr>
              <w:noProof/>
              <w:sz w:val="18"/>
              <w:szCs w:val="18"/>
            </w:rPr>
          </w:pPr>
        </w:p>
      </w:tc>
      <w:tc>
        <w:tcPr>
          <w:tcW w:w="4524" w:type="dxa"/>
          <w:vMerge w:val="restart"/>
          <w:tcBorders>
            <w:right w:val="single" w:sz="4" w:space="0" w:color="auto"/>
          </w:tcBorders>
          <w:shd w:val="clear" w:color="auto" w:fill="auto"/>
        </w:tcPr>
        <w:p w14:paraId="629F73B1" w14:textId="72B66958" w:rsidR="00C76F4A" w:rsidRPr="00AF5D50" w:rsidRDefault="00C76F4A" w:rsidP="00894D81">
          <w:pPr>
            <w:rPr>
              <w:snapToGrid w:val="0"/>
              <w:sz w:val="18"/>
              <w:szCs w:val="18"/>
            </w:rPr>
          </w:pPr>
          <w:r w:rsidRPr="00AF5D50">
            <w:rPr>
              <w:snapToGrid w:val="0"/>
              <w:sz w:val="18"/>
              <w:szCs w:val="18"/>
              <w:lang w:val="en-GB" w:bidi="en-GB"/>
            </w:rPr>
            <w:t>(EC regulations 2023/2006, 1935/2004, 625/2017,</w:t>
          </w:r>
          <w:r w:rsidRPr="00AF5D50">
            <w:rPr>
              <w:snapToGrid w:val="0"/>
              <w:sz w:val="18"/>
              <w:szCs w:val="18"/>
              <w:lang w:val="en-GB" w:bidi="en-GB"/>
            </w:rPr>
            <w:br/>
            <w:t>Food Act 2</w:t>
          </w:r>
          <w:r w:rsidR="003B3488">
            <w:rPr>
              <w:snapToGrid w:val="0"/>
              <w:sz w:val="18"/>
              <w:szCs w:val="18"/>
              <w:lang w:val="en-GB" w:bidi="en-GB"/>
            </w:rPr>
            <w:t>97/2021</w:t>
          </w:r>
          <w:r w:rsidRPr="00AF5D50">
            <w:rPr>
              <w:snapToGrid w:val="0"/>
              <w:sz w:val="18"/>
              <w:szCs w:val="18"/>
              <w:lang w:val="en-GB" w:bidi="en-GB"/>
            </w:rPr>
            <w:t>)</w:t>
          </w:r>
        </w:p>
      </w:tc>
      <w:tc>
        <w:tcPr>
          <w:tcW w:w="137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E0E0E0"/>
          <w:vAlign w:val="bottom"/>
        </w:tcPr>
        <w:p w14:paraId="1A2627BE" w14:textId="43898952" w:rsidR="00C76F4A" w:rsidRPr="00AF5D50" w:rsidRDefault="00C76F4A" w:rsidP="00894D81">
          <w:pPr>
            <w:rPr>
              <w:b/>
              <w:sz w:val="18"/>
              <w:szCs w:val="18"/>
            </w:rPr>
          </w:pPr>
          <w:r w:rsidRPr="00AF5D50">
            <w:rPr>
              <w:b/>
              <w:sz w:val="18"/>
              <w:szCs w:val="18"/>
              <w:lang w:val="en-GB" w:bidi="en-GB"/>
            </w:rPr>
            <w:t xml:space="preserve">APPENDIX </w:t>
          </w:r>
          <w:r w:rsidR="00312661">
            <w:rPr>
              <w:b/>
              <w:sz w:val="18"/>
              <w:szCs w:val="18"/>
              <w:lang w:val="en-GB" w:bidi="en-GB"/>
            </w:rPr>
            <w:t>3</w:t>
          </w:r>
        </w:p>
      </w:tc>
    </w:tr>
    <w:tr w:rsidR="00C76F4A" w:rsidRPr="00AF5D50" w14:paraId="1916B896" w14:textId="77777777" w:rsidTr="00894D81">
      <w:trPr>
        <w:trHeight w:val="310"/>
      </w:trPr>
      <w:tc>
        <w:tcPr>
          <w:tcW w:w="4448" w:type="dxa"/>
          <w:vMerge/>
          <w:shd w:val="clear" w:color="auto" w:fill="auto"/>
        </w:tcPr>
        <w:p w14:paraId="62BE2B43" w14:textId="77777777" w:rsidR="00C76F4A" w:rsidRPr="00AF5D50" w:rsidRDefault="00C76F4A" w:rsidP="00A64505">
          <w:pPr>
            <w:rPr>
              <w:noProof/>
              <w:sz w:val="18"/>
              <w:szCs w:val="18"/>
            </w:rPr>
          </w:pPr>
        </w:p>
      </w:tc>
      <w:tc>
        <w:tcPr>
          <w:tcW w:w="4524" w:type="dxa"/>
          <w:vMerge/>
          <w:shd w:val="clear" w:color="auto" w:fill="auto"/>
        </w:tcPr>
        <w:p w14:paraId="348EA0ED" w14:textId="77777777" w:rsidR="00C76F4A" w:rsidRPr="00AF5D50" w:rsidRDefault="00C76F4A" w:rsidP="00A64505">
          <w:pPr>
            <w:rPr>
              <w:snapToGrid w:val="0"/>
              <w:sz w:val="18"/>
              <w:szCs w:val="18"/>
            </w:rPr>
          </w:pPr>
        </w:p>
      </w:tc>
      <w:tc>
        <w:tcPr>
          <w:tcW w:w="1376" w:type="dxa"/>
          <w:tcBorders>
            <w:top w:val="single" w:sz="4" w:space="0" w:color="auto"/>
          </w:tcBorders>
          <w:shd w:val="clear" w:color="auto" w:fill="auto"/>
        </w:tcPr>
        <w:p w14:paraId="5EC07A0A" w14:textId="77777777" w:rsidR="00C76F4A" w:rsidRPr="00AF5D50" w:rsidRDefault="00C76F4A" w:rsidP="00AF5D50">
          <w:pPr>
            <w:jc w:val="right"/>
            <w:rPr>
              <w:b/>
              <w:sz w:val="18"/>
              <w:szCs w:val="18"/>
            </w:rPr>
          </w:pPr>
        </w:p>
      </w:tc>
    </w:tr>
    <w:tr w:rsidR="00C76F4A" w:rsidRPr="00AF5D50" w14:paraId="4B7AF072" w14:textId="77777777" w:rsidTr="00894D81">
      <w:tc>
        <w:tcPr>
          <w:tcW w:w="4448" w:type="dxa"/>
          <w:vMerge/>
          <w:shd w:val="clear" w:color="auto" w:fill="auto"/>
          <w:vAlign w:val="center"/>
        </w:tcPr>
        <w:p w14:paraId="17B41C00" w14:textId="77777777" w:rsidR="00C76F4A" w:rsidRPr="00AF5D50" w:rsidRDefault="00C76F4A" w:rsidP="001C61E1">
          <w:pPr>
            <w:rPr>
              <w:noProof/>
              <w:sz w:val="18"/>
              <w:szCs w:val="18"/>
            </w:rPr>
          </w:pPr>
        </w:p>
      </w:tc>
      <w:tc>
        <w:tcPr>
          <w:tcW w:w="5900" w:type="dxa"/>
          <w:gridSpan w:val="2"/>
          <w:shd w:val="clear" w:color="auto" w:fill="auto"/>
          <w:vAlign w:val="center"/>
        </w:tcPr>
        <w:p w14:paraId="73A2E6BE" w14:textId="77777777" w:rsidR="00C76F4A" w:rsidRPr="00AF5D50" w:rsidRDefault="00C76F4A" w:rsidP="001C61E1">
          <w:pPr>
            <w:rPr>
              <w:sz w:val="18"/>
              <w:szCs w:val="18"/>
            </w:rPr>
          </w:pPr>
        </w:p>
      </w:tc>
    </w:tr>
  </w:tbl>
  <w:p w14:paraId="46673522" w14:textId="77777777" w:rsidR="00C76F4A" w:rsidRPr="001C61E1" w:rsidRDefault="00C76F4A" w:rsidP="00306648">
    <w:pPr>
      <w:jc w:val="both"/>
      <w:rPr>
        <w:snapToGrid w:val="0"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D4BB69" w14:textId="77777777" w:rsidR="00C76F4A" w:rsidRPr="00B57138" w:rsidRDefault="00C76F4A" w:rsidP="00B57138">
    <w:pPr>
      <w:pStyle w:val="Yltunniste"/>
      <w:jc w:val="right"/>
      <w:rPr>
        <w:sz w:val="16"/>
        <w:szCs w:val="16"/>
      </w:rPr>
    </w:pPr>
    <w:r w:rsidRPr="00B57138">
      <w:rPr>
        <w:rStyle w:val="Sivunumero"/>
        <w:sz w:val="16"/>
        <w:szCs w:val="16"/>
        <w:lang w:val="en-GB" w:bidi="en-GB"/>
      </w:rPr>
      <w:fldChar w:fldCharType="begin"/>
    </w:r>
    <w:r w:rsidRPr="00B57138">
      <w:rPr>
        <w:rStyle w:val="Sivunumero"/>
        <w:sz w:val="16"/>
        <w:szCs w:val="16"/>
        <w:lang w:val="en-GB" w:bidi="en-GB"/>
      </w:rPr>
      <w:instrText xml:space="preserve"> PAGE </w:instrText>
    </w:r>
    <w:r w:rsidRPr="00B57138">
      <w:rPr>
        <w:rStyle w:val="Sivunumero"/>
        <w:sz w:val="16"/>
        <w:szCs w:val="16"/>
        <w:lang w:val="en-GB" w:bidi="en-GB"/>
      </w:rPr>
      <w:fldChar w:fldCharType="separate"/>
    </w:r>
    <w:r>
      <w:rPr>
        <w:rStyle w:val="Sivunumero"/>
        <w:noProof/>
        <w:sz w:val="16"/>
        <w:szCs w:val="16"/>
        <w:lang w:val="en-GB" w:bidi="en-GB"/>
      </w:rPr>
      <w:t>1</w:t>
    </w:r>
    <w:r w:rsidRPr="00B57138">
      <w:rPr>
        <w:rStyle w:val="Sivunumero"/>
        <w:sz w:val="16"/>
        <w:szCs w:val="16"/>
        <w:lang w:val="en-GB" w:bidi="en-GB"/>
      </w:rPr>
      <w:fldChar w:fldCharType="end"/>
    </w:r>
    <w:r>
      <w:rPr>
        <w:rStyle w:val="Sivunumero"/>
        <w:sz w:val="16"/>
        <w:szCs w:val="16"/>
        <w:lang w:val="en-GB" w:bidi="en-GB"/>
      </w:rPr>
      <w:t xml:space="preserve"> (</w:t>
    </w:r>
    <w:r w:rsidRPr="00B57138">
      <w:rPr>
        <w:rStyle w:val="Sivunumero"/>
        <w:sz w:val="16"/>
        <w:szCs w:val="16"/>
        <w:lang w:val="en-GB" w:bidi="en-GB"/>
      </w:rPr>
      <w:fldChar w:fldCharType="begin"/>
    </w:r>
    <w:r w:rsidRPr="00B57138">
      <w:rPr>
        <w:rStyle w:val="Sivunumero"/>
        <w:sz w:val="16"/>
        <w:szCs w:val="16"/>
        <w:lang w:val="en-GB" w:bidi="en-GB"/>
      </w:rPr>
      <w:instrText xml:space="preserve"> NUMPAGES </w:instrText>
    </w:r>
    <w:r w:rsidRPr="00B57138">
      <w:rPr>
        <w:rStyle w:val="Sivunumero"/>
        <w:sz w:val="16"/>
        <w:szCs w:val="16"/>
        <w:lang w:val="en-GB" w:bidi="en-GB"/>
      </w:rPr>
      <w:fldChar w:fldCharType="separate"/>
    </w:r>
    <w:r>
      <w:rPr>
        <w:rStyle w:val="Sivunumero"/>
        <w:noProof/>
        <w:sz w:val="16"/>
        <w:szCs w:val="16"/>
        <w:lang w:val="en-GB" w:bidi="en-GB"/>
      </w:rPr>
      <w:t>1</w:t>
    </w:r>
    <w:r w:rsidRPr="00B57138">
      <w:rPr>
        <w:rStyle w:val="Sivunumero"/>
        <w:sz w:val="16"/>
        <w:szCs w:val="16"/>
        <w:lang w:val="en-GB" w:bidi="en-GB"/>
      </w:rPr>
      <w:fldChar w:fldCharType="end"/>
    </w:r>
    <w:r>
      <w:rPr>
        <w:rStyle w:val="Sivunumero"/>
        <w:sz w:val="16"/>
        <w:szCs w:val="16"/>
        <w:lang w:val="en-GB" w:bidi="en-GB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47854"/>
    <w:multiLevelType w:val="hybridMultilevel"/>
    <w:tmpl w:val="E56278AE"/>
    <w:lvl w:ilvl="0" w:tplc="040B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5AE0A82"/>
    <w:multiLevelType w:val="hybridMultilevel"/>
    <w:tmpl w:val="8E70DF32"/>
    <w:lvl w:ilvl="0" w:tplc="8A28B1E0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08106B"/>
    <w:multiLevelType w:val="hybridMultilevel"/>
    <w:tmpl w:val="3F4EE206"/>
    <w:lvl w:ilvl="0" w:tplc="22125F1C">
      <w:start w:val="2"/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35B344B4"/>
    <w:multiLevelType w:val="hybridMultilevel"/>
    <w:tmpl w:val="BBCAE06E"/>
    <w:lvl w:ilvl="0" w:tplc="040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85B319E"/>
    <w:multiLevelType w:val="hybridMultilevel"/>
    <w:tmpl w:val="2266171A"/>
    <w:lvl w:ilvl="0" w:tplc="B6C6575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FCE506C"/>
    <w:multiLevelType w:val="hybridMultilevel"/>
    <w:tmpl w:val="279E5746"/>
    <w:lvl w:ilvl="0" w:tplc="B6C6575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D3E0913"/>
    <w:multiLevelType w:val="hybridMultilevel"/>
    <w:tmpl w:val="F71688CA"/>
    <w:lvl w:ilvl="0" w:tplc="B6C6575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43143044">
    <w:abstractNumId w:val="0"/>
  </w:num>
  <w:num w:numId="2" w16cid:durableId="786041836">
    <w:abstractNumId w:val="3"/>
  </w:num>
  <w:num w:numId="3" w16cid:durableId="74281121">
    <w:abstractNumId w:val="4"/>
  </w:num>
  <w:num w:numId="4" w16cid:durableId="301428834">
    <w:abstractNumId w:val="5"/>
  </w:num>
  <w:num w:numId="5" w16cid:durableId="278924448">
    <w:abstractNumId w:val="6"/>
  </w:num>
  <w:num w:numId="6" w16cid:durableId="1821919618">
    <w:abstractNumId w:val="2"/>
  </w:num>
  <w:num w:numId="7" w16cid:durableId="21151289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1304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45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NzA2NjI0NDawNDJS0lEKTi0uzszPAykwqgUA/OuHOCwAAAA="/>
  </w:docVars>
  <w:rsids>
    <w:rsidRoot w:val="004D30FD"/>
    <w:rsid w:val="00032805"/>
    <w:rsid w:val="00033675"/>
    <w:rsid w:val="00051D37"/>
    <w:rsid w:val="00052396"/>
    <w:rsid w:val="00052709"/>
    <w:rsid w:val="00054516"/>
    <w:rsid w:val="000706F5"/>
    <w:rsid w:val="00093E8B"/>
    <w:rsid w:val="0009506D"/>
    <w:rsid w:val="000B0145"/>
    <w:rsid w:val="000B2B7F"/>
    <w:rsid w:val="000C6524"/>
    <w:rsid w:val="000D63D5"/>
    <w:rsid w:val="000D6F0F"/>
    <w:rsid w:val="000E5B9B"/>
    <w:rsid w:val="000F2880"/>
    <w:rsid w:val="00102889"/>
    <w:rsid w:val="00107E6A"/>
    <w:rsid w:val="00112C5F"/>
    <w:rsid w:val="00115145"/>
    <w:rsid w:val="00117D84"/>
    <w:rsid w:val="00131B7E"/>
    <w:rsid w:val="00136BBD"/>
    <w:rsid w:val="0014533C"/>
    <w:rsid w:val="001456AB"/>
    <w:rsid w:val="00150A8B"/>
    <w:rsid w:val="00153C91"/>
    <w:rsid w:val="00154EFF"/>
    <w:rsid w:val="0016121A"/>
    <w:rsid w:val="00166341"/>
    <w:rsid w:val="0017316D"/>
    <w:rsid w:val="0017364A"/>
    <w:rsid w:val="00182B85"/>
    <w:rsid w:val="001853D7"/>
    <w:rsid w:val="00187BEE"/>
    <w:rsid w:val="00190A41"/>
    <w:rsid w:val="0019333D"/>
    <w:rsid w:val="00197F93"/>
    <w:rsid w:val="001A01B5"/>
    <w:rsid w:val="001A33D3"/>
    <w:rsid w:val="001B7012"/>
    <w:rsid w:val="001B75A1"/>
    <w:rsid w:val="001C4183"/>
    <w:rsid w:val="001C4F44"/>
    <w:rsid w:val="001C61E1"/>
    <w:rsid w:val="001C7D06"/>
    <w:rsid w:val="001D0A98"/>
    <w:rsid w:val="001D37E9"/>
    <w:rsid w:val="001D394B"/>
    <w:rsid w:val="001F7E6C"/>
    <w:rsid w:val="00213F73"/>
    <w:rsid w:val="0021663E"/>
    <w:rsid w:val="002433A5"/>
    <w:rsid w:val="00247EC5"/>
    <w:rsid w:val="002522EE"/>
    <w:rsid w:val="00255AC0"/>
    <w:rsid w:val="00265B78"/>
    <w:rsid w:val="0028357F"/>
    <w:rsid w:val="00294A87"/>
    <w:rsid w:val="00297278"/>
    <w:rsid w:val="002A466A"/>
    <w:rsid w:val="002A5847"/>
    <w:rsid w:val="002B6433"/>
    <w:rsid w:val="002D1498"/>
    <w:rsid w:val="002D2088"/>
    <w:rsid w:val="002E5106"/>
    <w:rsid w:val="002E5B13"/>
    <w:rsid w:val="002E6066"/>
    <w:rsid w:val="002F3BC6"/>
    <w:rsid w:val="002F55E3"/>
    <w:rsid w:val="002F564F"/>
    <w:rsid w:val="00304660"/>
    <w:rsid w:val="00306648"/>
    <w:rsid w:val="00312661"/>
    <w:rsid w:val="00324D8B"/>
    <w:rsid w:val="003423D0"/>
    <w:rsid w:val="00343DB8"/>
    <w:rsid w:val="00363672"/>
    <w:rsid w:val="00365C6A"/>
    <w:rsid w:val="00370398"/>
    <w:rsid w:val="00382273"/>
    <w:rsid w:val="00385BF8"/>
    <w:rsid w:val="00393CB7"/>
    <w:rsid w:val="00394121"/>
    <w:rsid w:val="00395F08"/>
    <w:rsid w:val="003A0A3D"/>
    <w:rsid w:val="003A1FFF"/>
    <w:rsid w:val="003B2BF8"/>
    <w:rsid w:val="003B3488"/>
    <w:rsid w:val="003C1F91"/>
    <w:rsid w:val="003D2D29"/>
    <w:rsid w:val="003E270A"/>
    <w:rsid w:val="003E4BDA"/>
    <w:rsid w:val="003E725C"/>
    <w:rsid w:val="003F2471"/>
    <w:rsid w:val="003F2B21"/>
    <w:rsid w:val="003F6991"/>
    <w:rsid w:val="003F7E3D"/>
    <w:rsid w:val="00400FE4"/>
    <w:rsid w:val="00405540"/>
    <w:rsid w:val="00406BC4"/>
    <w:rsid w:val="00406EEB"/>
    <w:rsid w:val="00410EE4"/>
    <w:rsid w:val="00415A40"/>
    <w:rsid w:val="004233D6"/>
    <w:rsid w:val="00441C16"/>
    <w:rsid w:val="00444FB7"/>
    <w:rsid w:val="0044670D"/>
    <w:rsid w:val="0045355C"/>
    <w:rsid w:val="0045524D"/>
    <w:rsid w:val="00463072"/>
    <w:rsid w:val="0046553E"/>
    <w:rsid w:val="0047106D"/>
    <w:rsid w:val="00475716"/>
    <w:rsid w:val="00490F02"/>
    <w:rsid w:val="00494C2A"/>
    <w:rsid w:val="004A09E7"/>
    <w:rsid w:val="004A5F4C"/>
    <w:rsid w:val="004A5F83"/>
    <w:rsid w:val="004C0550"/>
    <w:rsid w:val="004C4F02"/>
    <w:rsid w:val="004D30FD"/>
    <w:rsid w:val="004E53DD"/>
    <w:rsid w:val="004E611B"/>
    <w:rsid w:val="00500BA7"/>
    <w:rsid w:val="0051445E"/>
    <w:rsid w:val="00516DF4"/>
    <w:rsid w:val="0052075F"/>
    <w:rsid w:val="0052715D"/>
    <w:rsid w:val="00532231"/>
    <w:rsid w:val="00533F53"/>
    <w:rsid w:val="00544C09"/>
    <w:rsid w:val="00554BB6"/>
    <w:rsid w:val="00555595"/>
    <w:rsid w:val="0055745C"/>
    <w:rsid w:val="005574C6"/>
    <w:rsid w:val="00557870"/>
    <w:rsid w:val="00561316"/>
    <w:rsid w:val="005616E4"/>
    <w:rsid w:val="00566252"/>
    <w:rsid w:val="00574FE2"/>
    <w:rsid w:val="00575BF9"/>
    <w:rsid w:val="00590838"/>
    <w:rsid w:val="00592B67"/>
    <w:rsid w:val="00595831"/>
    <w:rsid w:val="00596F66"/>
    <w:rsid w:val="005A0095"/>
    <w:rsid w:val="005A3C8A"/>
    <w:rsid w:val="005B799F"/>
    <w:rsid w:val="005C2191"/>
    <w:rsid w:val="005C3A99"/>
    <w:rsid w:val="005C3E2B"/>
    <w:rsid w:val="005C4563"/>
    <w:rsid w:val="005C5AA6"/>
    <w:rsid w:val="005D0258"/>
    <w:rsid w:val="005E0147"/>
    <w:rsid w:val="005F048D"/>
    <w:rsid w:val="005F6E89"/>
    <w:rsid w:val="0062200E"/>
    <w:rsid w:val="00623010"/>
    <w:rsid w:val="00625F4B"/>
    <w:rsid w:val="00626252"/>
    <w:rsid w:val="0063379A"/>
    <w:rsid w:val="0064119F"/>
    <w:rsid w:val="006412BE"/>
    <w:rsid w:val="006439C7"/>
    <w:rsid w:val="006476FE"/>
    <w:rsid w:val="00660BEB"/>
    <w:rsid w:val="00685A57"/>
    <w:rsid w:val="00691689"/>
    <w:rsid w:val="006946A0"/>
    <w:rsid w:val="00695CF8"/>
    <w:rsid w:val="00695F8D"/>
    <w:rsid w:val="006A1FD6"/>
    <w:rsid w:val="006B578E"/>
    <w:rsid w:val="006B6F15"/>
    <w:rsid w:val="006C2539"/>
    <w:rsid w:val="006D7249"/>
    <w:rsid w:val="00702740"/>
    <w:rsid w:val="00704A70"/>
    <w:rsid w:val="00704C2C"/>
    <w:rsid w:val="0071476F"/>
    <w:rsid w:val="007308C6"/>
    <w:rsid w:val="0073449B"/>
    <w:rsid w:val="0074079A"/>
    <w:rsid w:val="007457D7"/>
    <w:rsid w:val="00756A78"/>
    <w:rsid w:val="007658D2"/>
    <w:rsid w:val="00766F1F"/>
    <w:rsid w:val="00767BD7"/>
    <w:rsid w:val="00773F10"/>
    <w:rsid w:val="0078417F"/>
    <w:rsid w:val="007935F5"/>
    <w:rsid w:val="00796AF3"/>
    <w:rsid w:val="007A3592"/>
    <w:rsid w:val="007B2791"/>
    <w:rsid w:val="007B3F68"/>
    <w:rsid w:val="007C6781"/>
    <w:rsid w:val="007E6A26"/>
    <w:rsid w:val="007F391C"/>
    <w:rsid w:val="007F5BD8"/>
    <w:rsid w:val="00801B9B"/>
    <w:rsid w:val="00810E8B"/>
    <w:rsid w:val="0081387A"/>
    <w:rsid w:val="00817463"/>
    <w:rsid w:val="00831699"/>
    <w:rsid w:val="00837A72"/>
    <w:rsid w:val="0085163A"/>
    <w:rsid w:val="008517F4"/>
    <w:rsid w:val="00854927"/>
    <w:rsid w:val="00863416"/>
    <w:rsid w:val="00863CA9"/>
    <w:rsid w:val="00866A42"/>
    <w:rsid w:val="00866B9D"/>
    <w:rsid w:val="00881523"/>
    <w:rsid w:val="00882652"/>
    <w:rsid w:val="00886F78"/>
    <w:rsid w:val="008922A0"/>
    <w:rsid w:val="00892787"/>
    <w:rsid w:val="00894471"/>
    <w:rsid w:val="00894D81"/>
    <w:rsid w:val="00896C11"/>
    <w:rsid w:val="008A154D"/>
    <w:rsid w:val="008B126B"/>
    <w:rsid w:val="008C3FFC"/>
    <w:rsid w:val="008E6CBC"/>
    <w:rsid w:val="0091067E"/>
    <w:rsid w:val="00925C0A"/>
    <w:rsid w:val="009300A3"/>
    <w:rsid w:val="00932DEE"/>
    <w:rsid w:val="009408DC"/>
    <w:rsid w:val="00946D57"/>
    <w:rsid w:val="00951BCF"/>
    <w:rsid w:val="0099084F"/>
    <w:rsid w:val="009B6BAB"/>
    <w:rsid w:val="009B6BCE"/>
    <w:rsid w:val="009B7828"/>
    <w:rsid w:val="009D07AB"/>
    <w:rsid w:val="009D74BE"/>
    <w:rsid w:val="009E1D5D"/>
    <w:rsid w:val="009E362A"/>
    <w:rsid w:val="009F0D78"/>
    <w:rsid w:val="009F2C92"/>
    <w:rsid w:val="009F31BE"/>
    <w:rsid w:val="009F355B"/>
    <w:rsid w:val="00A02BD4"/>
    <w:rsid w:val="00A15B6C"/>
    <w:rsid w:val="00A25AA0"/>
    <w:rsid w:val="00A42635"/>
    <w:rsid w:val="00A4650C"/>
    <w:rsid w:val="00A50716"/>
    <w:rsid w:val="00A54590"/>
    <w:rsid w:val="00A54F6C"/>
    <w:rsid w:val="00A635F9"/>
    <w:rsid w:val="00A63A2D"/>
    <w:rsid w:val="00A64505"/>
    <w:rsid w:val="00A7123A"/>
    <w:rsid w:val="00A73AFC"/>
    <w:rsid w:val="00A74393"/>
    <w:rsid w:val="00A87825"/>
    <w:rsid w:val="00AA61C5"/>
    <w:rsid w:val="00AB6E12"/>
    <w:rsid w:val="00AB71E3"/>
    <w:rsid w:val="00AC28BD"/>
    <w:rsid w:val="00AC4B1C"/>
    <w:rsid w:val="00AD4A4A"/>
    <w:rsid w:val="00AD79E2"/>
    <w:rsid w:val="00AE59DC"/>
    <w:rsid w:val="00AF15BA"/>
    <w:rsid w:val="00AF15C5"/>
    <w:rsid w:val="00AF3314"/>
    <w:rsid w:val="00AF5D50"/>
    <w:rsid w:val="00B0038C"/>
    <w:rsid w:val="00B04D9D"/>
    <w:rsid w:val="00B15BE6"/>
    <w:rsid w:val="00B3232D"/>
    <w:rsid w:val="00B3416A"/>
    <w:rsid w:val="00B40D50"/>
    <w:rsid w:val="00B5422C"/>
    <w:rsid w:val="00B57138"/>
    <w:rsid w:val="00B6022F"/>
    <w:rsid w:val="00B636F4"/>
    <w:rsid w:val="00B701D7"/>
    <w:rsid w:val="00B819AA"/>
    <w:rsid w:val="00B8703D"/>
    <w:rsid w:val="00B92381"/>
    <w:rsid w:val="00B95EA6"/>
    <w:rsid w:val="00BA1C3F"/>
    <w:rsid w:val="00BA6B12"/>
    <w:rsid w:val="00BA7C5A"/>
    <w:rsid w:val="00BB1249"/>
    <w:rsid w:val="00BB3CDF"/>
    <w:rsid w:val="00BB744F"/>
    <w:rsid w:val="00BC1CA3"/>
    <w:rsid w:val="00BC6082"/>
    <w:rsid w:val="00BC67F4"/>
    <w:rsid w:val="00BD2DB4"/>
    <w:rsid w:val="00BF346F"/>
    <w:rsid w:val="00BF68FD"/>
    <w:rsid w:val="00BF6ABA"/>
    <w:rsid w:val="00C048DA"/>
    <w:rsid w:val="00C078C5"/>
    <w:rsid w:val="00C07932"/>
    <w:rsid w:val="00C25283"/>
    <w:rsid w:val="00C33149"/>
    <w:rsid w:val="00C37888"/>
    <w:rsid w:val="00C656CF"/>
    <w:rsid w:val="00C66E82"/>
    <w:rsid w:val="00C7207B"/>
    <w:rsid w:val="00C7383F"/>
    <w:rsid w:val="00C74256"/>
    <w:rsid w:val="00C76F4A"/>
    <w:rsid w:val="00C816BE"/>
    <w:rsid w:val="00C82398"/>
    <w:rsid w:val="00C83B53"/>
    <w:rsid w:val="00C9405A"/>
    <w:rsid w:val="00C9536B"/>
    <w:rsid w:val="00CA1099"/>
    <w:rsid w:val="00CA3957"/>
    <w:rsid w:val="00CA3D8C"/>
    <w:rsid w:val="00CB7C8F"/>
    <w:rsid w:val="00CB7F0B"/>
    <w:rsid w:val="00CC4C28"/>
    <w:rsid w:val="00CD5318"/>
    <w:rsid w:val="00CF724C"/>
    <w:rsid w:val="00D20C74"/>
    <w:rsid w:val="00D27F55"/>
    <w:rsid w:val="00D41002"/>
    <w:rsid w:val="00D537F1"/>
    <w:rsid w:val="00D65DAD"/>
    <w:rsid w:val="00D737D4"/>
    <w:rsid w:val="00D90622"/>
    <w:rsid w:val="00D92B50"/>
    <w:rsid w:val="00D934AE"/>
    <w:rsid w:val="00D94EAF"/>
    <w:rsid w:val="00DA3432"/>
    <w:rsid w:val="00DC0F77"/>
    <w:rsid w:val="00DE621E"/>
    <w:rsid w:val="00DE71EA"/>
    <w:rsid w:val="00DE7D8B"/>
    <w:rsid w:val="00DF1191"/>
    <w:rsid w:val="00DF2F3E"/>
    <w:rsid w:val="00DF52F4"/>
    <w:rsid w:val="00DF7C89"/>
    <w:rsid w:val="00E06759"/>
    <w:rsid w:val="00E1341D"/>
    <w:rsid w:val="00E200F8"/>
    <w:rsid w:val="00E20BBC"/>
    <w:rsid w:val="00E272DC"/>
    <w:rsid w:val="00E3386B"/>
    <w:rsid w:val="00E467E8"/>
    <w:rsid w:val="00E509C0"/>
    <w:rsid w:val="00E52BF9"/>
    <w:rsid w:val="00E57CE9"/>
    <w:rsid w:val="00E61504"/>
    <w:rsid w:val="00E669F8"/>
    <w:rsid w:val="00E72868"/>
    <w:rsid w:val="00E93057"/>
    <w:rsid w:val="00E97CC8"/>
    <w:rsid w:val="00EA21F8"/>
    <w:rsid w:val="00EB2F40"/>
    <w:rsid w:val="00EB4004"/>
    <w:rsid w:val="00EC755E"/>
    <w:rsid w:val="00ED4262"/>
    <w:rsid w:val="00ED42C4"/>
    <w:rsid w:val="00ED681B"/>
    <w:rsid w:val="00EE5FA5"/>
    <w:rsid w:val="00EF0C0D"/>
    <w:rsid w:val="00EF362A"/>
    <w:rsid w:val="00EF3F64"/>
    <w:rsid w:val="00EF7B72"/>
    <w:rsid w:val="00F03502"/>
    <w:rsid w:val="00F078CC"/>
    <w:rsid w:val="00F1036C"/>
    <w:rsid w:val="00F12D3C"/>
    <w:rsid w:val="00F12FB9"/>
    <w:rsid w:val="00F14076"/>
    <w:rsid w:val="00F1656A"/>
    <w:rsid w:val="00F270F0"/>
    <w:rsid w:val="00F30FC8"/>
    <w:rsid w:val="00F33AC7"/>
    <w:rsid w:val="00F5294D"/>
    <w:rsid w:val="00F548FF"/>
    <w:rsid w:val="00F630B1"/>
    <w:rsid w:val="00F6570A"/>
    <w:rsid w:val="00F71220"/>
    <w:rsid w:val="00F76B6B"/>
    <w:rsid w:val="00F83473"/>
    <w:rsid w:val="00F835C3"/>
    <w:rsid w:val="00F84423"/>
    <w:rsid w:val="00FA6195"/>
    <w:rsid w:val="00FA6654"/>
    <w:rsid w:val="00FB2EE2"/>
    <w:rsid w:val="00FC03CC"/>
    <w:rsid w:val="00FC3585"/>
    <w:rsid w:val="00FC7117"/>
    <w:rsid w:val="00FC7F39"/>
    <w:rsid w:val="00FE7787"/>
    <w:rsid w:val="00FF27B5"/>
    <w:rsid w:val="00FF5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4513"/>
    <o:shapelayout v:ext="edit">
      <o:idmap v:ext="edit" data="1"/>
    </o:shapelayout>
  </w:shapeDefaults>
  <w:decimalSymbol w:val=","/>
  <w:listSeparator w:val=";"/>
  <w14:docId w14:val="748D83A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fi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ali">
    <w:name w:val="Normal"/>
    <w:qFormat/>
    <w:rsid w:val="00213F73"/>
    <w:rPr>
      <w:rFonts w:ascii="Arial" w:hAnsi="Arial"/>
      <w:sz w:val="24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Yltunniste">
    <w:name w:val="header"/>
    <w:basedOn w:val="Normaali"/>
    <w:rsid w:val="008517F4"/>
    <w:pPr>
      <w:tabs>
        <w:tab w:val="center" w:pos="4819"/>
        <w:tab w:val="right" w:pos="9638"/>
      </w:tabs>
    </w:pPr>
  </w:style>
  <w:style w:type="paragraph" w:styleId="Alatunniste">
    <w:name w:val="footer"/>
    <w:basedOn w:val="Normaali"/>
    <w:rsid w:val="008517F4"/>
    <w:pPr>
      <w:tabs>
        <w:tab w:val="center" w:pos="4819"/>
        <w:tab w:val="right" w:pos="9638"/>
      </w:tabs>
    </w:pPr>
  </w:style>
  <w:style w:type="character" w:styleId="Hyperlinkki">
    <w:name w:val="Hyperlink"/>
    <w:rsid w:val="008517F4"/>
    <w:rPr>
      <w:color w:val="0000FF"/>
      <w:u w:val="single"/>
    </w:rPr>
  </w:style>
  <w:style w:type="table" w:styleId="TaulukkoRuudukko">
    <w:name w:val="Table Grid"/>
    <w:basedOn w:val="Normaalitaulukko"/>
    <w:rsid w:val="008927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liteteksti">
    <w:name w:val="Balloon Text"/>
    <w:basedOn w:val="Normaali"/>
    <w:semiHidden/>
    <w:rsid w:val="00866B9D"/>
    <w:rPr>
      <w:rFonts w:ascii="Tahoma" w:hAnsi="Tahoma" w:cs="Tahoma"/>
      <w:sz w:val="16"/>
      <w:szCs w:val="16"/>
    </w:rPr>
  </w:style>
  <w:style w:type="character" w:styleId="Sivunumero">
    <w:name w:val="page number"/>
    <w:basedOn w:val="Kappaleenoletusfontti"/>
    <w:rsid w:val="00B57138"/>
  </w:style>
  <w:style w:type="paragraph" w:styleId="Muutos">
    <w:name w:val="Revision"/>
    <w:hidden/>
    <w:uiPriority w:val="99"/>
    <w:semiHidden/>
    <w:rsid w:val="00F30FC8"/>
    <w:rPr>
      <w:rFonts w:ascii="Arial" w:hAnsi="Arial"/>
      <w:sz w:val="24"/>
    </w:rPr>
  </w:style>
  <w:style w:type="paragraph" w:styleId="Luettelokappale">
    <w:name w:val="List Paragraph"/>
    <w:basedOn w:val="Normaali"/>
    <w:uiPriority w:val="34"/>
    <w:qFormat/>
    <w:rsid w:val="00395F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ruokavirasto.fi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0051BA-7771-44D8-80E2-9B80BF2525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877</Words>
  <Characters>15207</Characters>
  <Application>Microsoft Office Word</Application>
  <DocSecurity>0</DocSecurity>
  <Lines>126</Lines>
  <Paragraphs>34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2-23T13:51:00Z</dcterms:created>
  <dcterms:modified xsi:type="dcterms:W3CDTF">2023-02-27T13:04:00Z</dcterms:modified>
</cp:coreProperties>
</file>